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F9803" w14:textId="2A830389" w:rsidR="00075B22" w:rsidRPr="00852376" w:rsidRDefault="00075B22" w:rsidP="00075B22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t>Supplemental Table S1.</w:t>
      </w:r>
      <w:r w:rsidRPr="00852376">
        <w:rPr>
          <w:rFonts w:ascii="Times New Roman" w:hAnsi="Times New Roman" w:cs="Times New Roman"/>
          <w:szCs w:val="21"/>
        </w:rPr>
        <w:t xml:space="preserve"> The frequency and proportion of frequent supplement user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hAnsi="Times New Roman" w:cs="Times New Roman"/>
          <w:szCs w:val="21"/>
        </w:rPr>
        <w:t xml:space="preserve"> in the </w:t>
      </w:r>
      <w:r w:rsidR="00933F70" w:rsidRPr="00852376">
        <w:rPr>
          <w:rFonts w:ascii="Times New Roman" w:hAnsi="Times New Roman" w:cs="Times New Roman" w:hint="eastAsia"/>
          <w:szCs w:val="21"/>
        </w:rPr>
        <w:t>validity</w:t>
      </w:r>
      <w:r w:rsidR="00933F70" w:rsidRPr="00852376">
        <w:rPr>
          <w:rFonts w:ascii="Times New Roman" w:hAnsi="Times New Roman" w:cs="Times New Roman"/>
          <w:szCs w:val="21"/>
        </w:rPr>
        <w:t xml:space="preserve"> </w:t>
      </w:r>
      <w:r w:rsidR="00933F70" w:rsidRPr="00852376">
        <w:rPr>
          <w:rFonts w:ascii="Times New Roman" w:hAnsi="Times New Roman" w:cs="Times New Roman" w:hint="eastAsia"/>
          <w:szCs w:val="21"/>
        </w:rPr>
        <w:t>study</w:t>
      </w:r>
      <w:r w:rsidR="00933F70" w:rsidRPr="00852376">
        <w:rPr>
          <w:rFonts w:ascii="Times New Roman" w:hAnsi="Times New Roman" w:cs="Times New Roman"/>
          <w:szCs w:val="21"/>
        </w:rPr>
        <w:t xml:space="preserve"> (</w:t>
      </w:r>
      <w:r w:rsidR="00933F70" w:rsidRPr="00852376">
        <w:rPr>
          <w:rFonts w:ascii="Times New Roman" w:hAnsi="Times New Roman" w:cs="Times New Roman" w:hint="eastAsia"/>
          <w:szCs w:val="21"/>
        </w:rPr>
        <w:t>N</w:t>
      </w:r>
      <w:r w:rsidR="00933F70" w:rsidRPr="00852376">
        <w:rPr>
          <w:rFonts w:ascii="Times New Roman" w:hAnsi="Times New Roman" w:cs="Times New Roman"/>
          <w:szCs w:val="21"/>
        </w:rPr>
        <w:t xml:space="preserve"> = 124</w:t>
      </w:r>
      <w:r w:rsidR="00933F70" w:rsidRPr="00852376">
        <w:rPr>
          <w:rFonts w:ascii="Times New Roman" w:hAnsi="Times New Roman" w:cs="Times New Roman" w:hint="eastAsia"/>
          <w:szCs w:val="21"/>
        </w:rPr>
        <w:t>）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3"/>
        <w:gridCol w:w="567"/>
        <w:gridCol w:w="1701"/>
      </w:tblGrid>
      <w:tr w:rsidR="00852376" w:rsidRPr="00852376" w14:paraId="5F4CEEFB" w14:textId="77777777" w:rsidTr="00075B22">
        <w:trPr>
          <w:trHeight w:val="280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027D8" w14:textId="56BF3FFE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  <w:t>Supplemen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56B79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8F146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b/>
                <w:bCs/>
                <w:kern w:val="0"/>
                <w:sz w:val="18"/>
                <w:szCs w:val="18"/>
              </w:rPr>
              <w:t>%</w:t>
            </w:r>
          </w:p>
        </w:tc>
      </w:tr>
      <w:tr w:rsidR="00852376" w:rsidRPr="00852376" w14:paraId="3B835C34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90A65" w14:textId="0206E41F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Vitamin 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9E28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39B9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0.8</w:t>
            </w:r>
          </w:p>
        </w:tc>
      </w:tr>
      <w:tr w:rsidR="00852376" w:rsidRPr="00852376" w14:paraId="270142C2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033E" w14:textId="5D6A1B81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Vitamin 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3EE2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4A60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4.8</w:t>
            </w:r>
          </w:p>
        </w:tc>
      </w:tr>
      <w:tr w:rsidR="00852376" w:rsidRPr="00852376" w14:paraId="3A346B67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C5F2" w14:textId="4AADFE14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Vitamin 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BAF7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7EDC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3.2</w:t>
            </w:r>
          </w:p>
        </w:tc>
      </w:tr>
      <w:tr w:rsidR="00852376" w:rsidRPr="00852376" w14:paraId="1C419F74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3214" w14:textId="0FF92A6C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Vitamin 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CCB4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4125F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0.8</w:t>
            </w:r>
          </w:p>
        </w:tc>
      </w:tr>
      <w:tr w:rsidR="00852376" w:rsidRPr="00852376" w14:paraId="722255BE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EFEC" w14:textId="64DD2CF3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Vitamin 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6EEDA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5EAEC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0.8</w:t>
            </w:r>
          </w:p>
        </w:tc>
      </w:tr>
      <w:tr w:rsidR="00852376" w:rsidRPr="00852376" w14:paraId="70189B3C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5D73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Multi-vitami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DCF56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BF73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4.8</w:t>
            </w:r>
          </w:p>
        </w:tc>
      </w:tr>
      <w:tr w:rsidR="00852376" w:rsidRPr="00852376" w14:paraId="08A87E2E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83252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 xml:space="preserve">Calcium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F78CA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9A0BF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4.8</w:t>
            </w:r>
          </w:p>
        </w:tc>
      </w:tr>
      <w:tr w:rsidR="00852376" w:rsidRPr="00852376" w14:paraId="631008D7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666E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Ir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5AE3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708A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0.8</w:t>
            </w:r>
          </w:p>
        </w:tc>
      </w:tr>
      <w:tr w:rsidR="00852376" w:rsidRPr="00852376" w14:paraId="118604E3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00E79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 xml:space="preserve">Zinc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2727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CBED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.6</w:t>
            </w:r>
          </w:p>
        </w:tc>
      </w:tr>
      <w:tr w:rsidR="00852376" w:rsidRPr="00852376" w14:paraId="2AC87130" w14:textId="77777777" w:rsidTr="00075B22">
        <w:trPr>
          <w:trHeight w:val="2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763E5F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 xml:space="preserve">DHA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3AE69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6BB33" w14:textId="77777777" w:rsidR="00075B22" w:rsidRPr="00852376" w:rsidRDefault="00075B22" w:rsidP="00075B22">
            <w:pPr>
              <w:widowControl/>
              <w:spacing w:line="240" w:lineRule="exact"/>
              <w:jc w:val="center"/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Times New Roman Uni" w:hAnsi="Times New Roman" w:cs="Times New Roman"/>
                <w:kern w:val="0"/>
                <w:sz w:val="18"/>
                <w:szCs w:val="18"/>
              </w:rPr>
              <w:t>0.8</w:t>
            </w:r>
          </w:p>
        </w:tc>
      </w:tr>
    </w:tbl>
    <w:p w14:paraId="6C33E572" w14:textId="407D120F" w:rsidR="00075B22" w:rsidRPr="00852376" w:rsidRDefault="00075B22" w:rsidP="00075B22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 The frequent supplement users were defined that they consumed the dietary supplement at least three times a week for more than two months.</w:t>
      </w:r>
    </w:p>
    <w:p w14:paraId="0C8629CA" w14:textId="77777777" w:rsidR="00075B22" w:rsidRPr="00852376" w:rsidRDefault="00075B22">
      <w:pPr>
        <w:widowControl/>
        <w:jc w:val="left"/>
        <w:rPr>
          <w:rFonts w:ascii="Times New Roman" w:hAnsi="Times New Roman" w:cs="Times New Roman"/>
          <w:b/>
          <w:bCs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br w:type="page"/>
      </w:r>
    </w:p>
    <w:p w14:paraId="1F062ACD" w14:textId="35941213" w:rsidR="004E0C59" w:rsidRPr="00852376" w:rsidRDefault="004E0C59" w:rsidP="004E0C59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2</w:t>
      </w:r>
      <w:r w:rsidRPr="00852376">
        <w:rPr>
          <w:rFonts w:ascii="Times New Roman" w:hAnsi="Times New Roman" w:cs="Times New Roman"/>
          <w:b/>
          <w:bCs/>
          <w:szCs w:val="21"/>
        </w:rPr>
        <w:t>.</w:t>
      </w:r>
      <w:r w:rsidRPr="00852376">
        <w:rPr>
          <w:rFonts w:ascii="Times New Roman" w:hAnsi="Times New Roman" w:cs="Times New Roman"/>
          <w:szCs w:val="21"/>
        </w:rPr>
        <w:t xml:space="preserve"> Agreement of cross-classification </w:t>
      </w:r>
      <w:r w:rsidR="00ED41E6" w:rsidRPr="00852376">
        <w:rPr>
          <w:rFonts w:ascii="Times New Roman" w:eastAsia="等线" w:hAnsi="Times New Roman" w:cs="Times New Roman"/>
          <w:kern w:val="0"/>
          <w:szCs w:val="21"/>
        </w:rPr>
        <w:t>quartiles</w:t>
      </w:r>
      <w:r w:rsidRPr="00852376">
        <w:rPr>
          <w:rFonts w:ascii="Times New Roman" w:hAnsi="Times New Roman" w:cs="Times New Roman"/>
          <w:szCs w:val="21"/>
        </w:rPr>
        <w:t xml:space="preserve"> for crude and energy-adjusted nutrients intake assessed by FFQ1 and FFQ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77"/>
        <w:gridCol w:w="727"/>
        <w:gridCol w:w="1704"/>
        <w:gridCol w:w="959"/>
        <w:gridCol w:w="616"/>
        <w:gridCol w:w="257"/>
        <w:gridCol w:w="727"/>
        <w:gridCol w:w="1704"/>
        <w:gridCol w:w="959"/>
        <w:gridCol w:w="616"/>
      </w:tblGrid>
      <w:tr w:rsidR="00852376" w:rsidRPr="00852376" w14:paraId="2D12F9E8" w14:textId="77777777" w:rsidTr="001766EE">
        <w:trPr>
          <w:trHeight w:val="20"/>
        </w:trPr>
        <w:tc>
          <w:tcPr>
            <w:tcW w:w="757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9EEA" w14:textId="31DE2E8D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205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645C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rude </w:t>
            </w:r>
          </w:p>
        </w:tc>
        <w:tc>
          <w:tcPr>
            <w:tcW w:w="13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F9A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5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C0470" w14:textId="5FDAF774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="00AA3862"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5190A6DB" w14:textId="77777777" w:rsidTr="001766EE">
        <w:trPr>
          <w:trHeight w:val="20"/>
        </w:trPr>
        <w:tc>
          <w:tcPr>
            <w:tcW w:w="757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09FC1E" w14:textId="77777777" w:rsidR="004E20C2" w:rsidRPr="00852376" w:rsidRDefault="004E20C2" w:rsidP="00AA3862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7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9E5A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31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B76C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13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8A4F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7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D1DB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31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306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</w:tr>
      <w:tr w:rsidR="00852376" w:rsidRPr="00852376" w14:paraId="2BDF0DDF" w14:textId="77777777" w:rsidTr="001766EE">
        <w:trPr>
          <w:trHeight w:val="20"/>
        </w:trPr>
        <w:tc>
          <w:tcPr>
            <w:tcW w:w="757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5DF08F" w14:textId="77777777" w:rsidR="004E20C2" w:rsidRPr="00852376" w:rsidRDefault="004E20C2" w:rsidP="00AA3862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5EF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DCD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FD2B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31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048F4C" w14:textId="77777777" w:rsidR="004E20C2" w:rsidRPr="00852376" w:rsidRDefault="004E20C2" w:rsidP="00AA3862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A535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012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33F3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045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31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BC2B89" w14:textId="77777777" w:rsidR="004E20C2" w:rsidRPr="00852376" w:rsidRDefault="004E20C2" w:rsidP="00AA3862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7E49DD5E" w14:textId="77777777" w:rsidTr="001766EE">
        <w:trPr>
          <w:trHeight w:val="20"/>
        </w:trPr>
        <w:tc>
          <w:tcPr>
            <w:tcW w:w="7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FB7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26A0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27</w:t>
            </w: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9928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97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77A5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E57D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DC9D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465E3" w14:textId="0049928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A52E" w14:textId="2186EB09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ECF51" w14:textId="4FF36F45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44F0F" w14:textId="4900785E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7C30AC2B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672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rotein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7C3F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0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6C11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B473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795A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4A92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AA26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6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408D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6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48B1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7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87015" w14:textId="321680DF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</w:tr>
      <w:tr w:rsidR="00852376" w:rsidRPr="00852376" w14:paraId="362B9CCB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E5F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Fat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7B70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65FD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7871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611A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062D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D129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1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F43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7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9E618" w14:textId="041BC240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CDD1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</w:tr>
      <w:tr w:rsidR="00852376" w:rsidRPr="00852376" w14:paraId="1F19AB30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AE9D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rbohydrate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AC67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D5EE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EDEA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03D2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6D98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33B7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.4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C81D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6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E17D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604F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</w:tr>
      <w:tr w:rsidR="00852376" w:rsidRPr="00852376" w14:paraId="2FF29F60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051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ber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5F79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8FFD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7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C226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11CA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49B2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08C9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62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D846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3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C075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0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2F58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</w:tr>
      <w:tr w:rsidR="00852376" w:rsidRPr="00852376" w14:paraId="2F112413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037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oluble fiber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69AA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98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91D1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DDC5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9C48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6626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938D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22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6669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.8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9E0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0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2C8E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</w:tr>
      <w:tr w:rsidR="00852376" w:rsidRPr="00852376" w14:paraId="6526F7AF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1B98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nsoluble fiber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84F7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0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D114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7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D699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9F0E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A7B5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BB59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33A8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.8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9158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9BC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</w:t>
            </w:r>
          </w:p>
        </w:tc>
      </w:tr>
      <w:tr w:rsidR="00852376" w:rsidRPr="00852376" w14:paraId="13861FEA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DEF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holesterol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ECD9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249F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B507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B65C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CA77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132C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8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6F9F9" w14:textId="28DF0B2F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5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D04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4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3E3C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</w:tr>
      <w:tr w:rsidR="00852376" w:rsidRPr="00852376" w14:paraId="175620E7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069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0734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6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3028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9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57E9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63682" w14:textId="55E03331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5E6E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8F9C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0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3EFE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88216" w14:textId="02975EC8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2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34CC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</w:tr>
      <w:tr w:rsidR="00852376" w:rsidRPr="00852376" w14:paraId="136F87DD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FBE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3EF4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3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E8ED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1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BB6F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0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6CCD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C32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6C0E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4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276A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23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F4C6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8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39DF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</w:tr>
      <w:tr w:rsidR="00852376" w:rsidRPr="00852376" w14:paraId="15E15B6E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BE4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D89B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23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8CC28" w14:textId="4D348020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0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CE77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8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9486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C694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F569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15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955C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9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D010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8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DFAF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</w:tr>
      <w:tr w:rsidR="00852376" w:rsidRPr="00852376" w14:paraId="0A15CB66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36F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1AD4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75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1E5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9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7AAF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7037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C295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A00C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.5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C07B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9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1C1C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3497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</w:tr>
      <w:tr w:rsidR="00852376" w:rsidRPr="00852376" w14:paraId="38CFE0E1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BCE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C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EA4B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9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0D46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1818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2A47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CE25F" w14:textId="40FB0F4E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80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5084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3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AE38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5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8AA0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</w:tr>
      <w:tr w:rsidR="00852376" w:rsidRPr="00852376" w14:paraId="42A273EA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E7C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1FD6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.67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24E6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2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688E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FDF3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20E4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A96F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.67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E69C6" w14:textId="7A870530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5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C793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29EC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44F56AE5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AB4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7AEE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15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CFF0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5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06AB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B9B2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C978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E579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2CFC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5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A380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313A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7EF992FE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2B7C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A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FEB1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1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A768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.4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1A9C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A17F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7650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BC41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F6F1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.5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4B38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8C99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4D750A63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19E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rotene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28D1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.7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F96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F86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5574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2A3D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4A04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8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6E6C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0C966" w14:textId="2D64798A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B04D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</w:t>
            </w:r>
          </w:p>
        </w:tc>
      </w:tr>
      <w:tr w:rsidR="00852376" w:rsidRPr="00852376" w14:paraId="659C2766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5BD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α-Carotene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C4C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0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34AF7" w14:textId="722424B6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1.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FBFC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DB55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1FE2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0FA10" w14:textId="2F1B2F8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80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6100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2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C82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C9A6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30B06ED4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671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β-Carotene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EF0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62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9C1F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9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ED3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5B5A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60E9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9E78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4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3325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3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F958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7B53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</w:tr>
      <w:tr w:rsidR="00852376" w:rsidRPr="00852376" w14:paraId="2E2D2EF3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7F0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Retinol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EECD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5.0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1BDB8" w14:textId="6FA15931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7F0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B8C0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6F1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F645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.2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9A71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9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BE16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8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2907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068AA0B1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EF49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Thiamine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96C2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67885" w14:textId="1BE7AF6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5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A5F2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51E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C33B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849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0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1F78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19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2F441" w14:textId="0FBCD096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2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12A2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</w:tr>
      <w:tr w:rsidR="00852376" w:rsidRPr="00852376" w14:paraId="2560E4D7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523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Riboflavin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5A60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F2E29" w14:textId="2240CCF9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.7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AD00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AB2E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DD0A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BAD1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1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BBA8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9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E790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7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4A6D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</w:t>
            </w:r>
          </w:p>
        </w:tc>
      </w:tr>
      <w:tr w:rsidR="00852376" w:rsidRPr="00852376" w14:paraId="5681D11C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CD1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Niacin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2F18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7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86E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8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7C60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418C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6C9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0C98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2.7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0BF8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1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146F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D055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</w:t>
            </w:r>
          </w:p>
        </w:tc>
      </w:tr>
      <w:tr w:rsidR="00852376" w:rsidRPr="00852376" w14:paraId="5877B88C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0137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C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76C1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23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B4AA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4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B083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7C86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FF2C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0C02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5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D96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8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2FD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3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6F73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</w:tr>
      <w:tr w:rsidR="00852376" w:rsidRPr="00852376" w14:paraId="383FB938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FC78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E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6326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.4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8614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89BB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9801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39AF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CEC4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7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D42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8BCA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9571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</w:tr>
      <w:tr w:rsidR="00852376" w:rsidRPr="00852376" w14:paraId="5809EFE1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705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lcium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F68A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2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EF7EF" w14:textId="2B043C08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A4BD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B490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E2D1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13F1F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2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6763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9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0C0AB" w14:textId="599ABB0B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2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C208F" w14:textId="245AB2DF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</w:tr>
      <w:tr w:rsidR="00852376" w:rsidRPr="00852376" w14:paraId="2A93BFA1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741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hosphorus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658A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6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24687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0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7AC7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01CE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1DBA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47AA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1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2ECA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CB5A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1A78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</w:tr>
      <w:tr w:rsidR="00852376" w:rsidRPr="00852376" w14:paraId="5122A833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4D2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otassium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B4D1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A7F71" w14:textId="5C7FD4FF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80E0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0209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94E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03D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0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0904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CCBC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2DAD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</w:t>
            </w:r>
          </w:p>
        </w:tc>
      </w:tr>
      <w:tr w:rsidR="00852376" w:rsidRPr="00852376" w14:paraId="2887FDD6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7F8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Sodium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9019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3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CEA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9C8F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044D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E998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5395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6BD1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6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1E5F0" w14:textId="200689D0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F114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1A186106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1B11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Magnesium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2A71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166B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3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D4A6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C0A7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94D5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9F17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.2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0D4F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1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7022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AAD775" w14:textId="468CCFE8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</w:t>
            </w:r>
          </w:p>
        </w:tc>
      </w:tr>
      <w:tr w:rsidR="00852376" w:rsidRPr="00852376" w14:paraId="14CAD109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DB8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Iron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8944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E01A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6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30A1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5D4D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30B7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B48B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6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0893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9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BDD0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4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AAF7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</w:tr>
      <w:tr w:rsidR="00852376" w:rsidRPr="00852376" w14:paraId="0D0FD93E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12E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Zinc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CBA9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09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FA21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A9876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7B89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23F6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6CFC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E913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6999E" w14:textId="35E1AADC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0EAE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74EBAC31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E38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Selenium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FBC1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51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FA1B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B976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C7E3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40E5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68561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7C46A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6D8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5E0B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</w:t>
            </w:r>
          </w:p>
        </w:tc>
      </w:tr>
      <w:tr w:rsidR="00852376" w:rsidRPr="00852376" w14:paraId="6F228B87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9C578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opper 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9553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4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65FB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05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3CA2D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FE522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6197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B3149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8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E958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C7933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262BC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</w:t>
            </w:r>
          </w:p>
        </w:tc>
      </w:tr>
      <w:tr w:rsidR="00852376" w:rsidRPr="00852376" w14:paraId="11D17D88" w14:textId="77777777" w:rsidTr="001766EE">
        <w:trPr>
          <w:trHeight w:val="20"/>
        </w:trPr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FB3F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Manganese 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B75F7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4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D76C65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95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662FB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405A57" w14:textId="2310C848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1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D6888F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419E54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64</w:t>
            </w:r>
          </w:p>
        </w:tc>
        <w:tc>
          <w:tcPr>
            <w:tcW w:w="8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263E830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7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CF5407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D75B2B" w14:textId="77777777" w:rsidR="004E20C2" w:rsidRPr="00852376" w:rsidRDefault="004E20C2" w:rsidP="00AA3862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</w:t>
            </w:r>
          </w:p>
        </w:tc>
      </w:tr>
    </w:tbl>
    <w:p w14:paraId="1111103A" w14:textId="11F737ED" w:rsidR="004E0C59" w:rsidRPr="00852376" w:rsidRDefault="004E0C59" w:rsidP="004E0C5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1, first FFQ administration; FFQ2, second FFQ administration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</w:p>
    <w:p w14:paraId="56A8428E" w14:textId="4FAF39EE" w:rsidR="004E0C59" w:rsidRPr="00852376" w:rsidRDefault="004E0C59" w:rsidP="004E0C5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SFA, saturated fatty acids; PUFA, polyunsaturated fatty acids; MUFA, monounsaturated fatty acids;</w:t>
      </w:r>
      <w:r w:rsidR="009506F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ALA, a-linolenic acid; EPA, eicosapentaenoic acid; DHA, docosahexaenoic aci</w:t>
      </w:r>
      <w:r w:rsidR="009506F6"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>d;</w:t>
      </w:r>
      <w:r w:rsidR="009506F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DPA, eicosapentaenoic acid</w:t>
      </w:r>
    </w:p>
    <w:p w14:paraId="104E4E22" w14:textId="2FCE9A79" w:rsidR="002E07B7" w:rsidRPr="00852376" w:rsidRDefault="002E07B7" w:rsidP="004E0C5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/>
          <w:sz w:val="18"/>
          <w:szCs w:val="18"/>
        </w:rPr>
        <w:t>;</w:t>
      </w:r>
    </w:p>
    <w:p w14:paraId="100E385A" w14:textId="77777777" w:rsidR="004E0C59" w:rsidRPr="00852376" w:rsidRDefault="004E0C59" w:rsidP="004E0C5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48211597" w14:textId="77777777" w:rsidR="004E0C59" w:rsidRPr="00852376" w:rsidRDefault="004E0C59">
      <w:pPr>
        <w:widowControl/>
        <w:jc w:val="left"/>
        <w:sectPr w:rsidR="004E0C59" w:rsidRPr="00852376" w:rsidSect="00214073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 w:rsidRPr="00852376">
        <w:br w:type="page"/>
      </w:r>
    </w:p>
    <w:p w14:paraId="700D7B5F" w14:textId="2202756F" w:rsidR="004E0C59" w:rsidRPr="00852376" w:rsidRDefault="004E0C59" w:rsidP="004E0C59">
      <w:pPr>
        <w:widowControl/>
        <w:jc w:val="left"/>
        <w:rPr>
          <w:rFonts w:ascii="Times New Roman" w:hAnsi="Times New Roman" w:cs="Times New Roman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</w:rPr>
        <w:t>S</w:t>
      </w:r>
      <w:r w:rsidR="00075B22" w:rsidRPr="00852376">
        <w:rPr>
          <w:rFonts w:ascii="Times New Roman" w:hAnsi="Times New Roman" w:cs="Times New Roman"/>
          <w:b/>
          <w:bCs/>
        </w:rPr>
        <w:t>3</w:t>
      </w:r>
      <w:r w:rsidRPr="00852376">
        <w:rPr>
          <w:rFonts w:ascii="Times New Roman" w:hAnsi="Times New Roman" w:cs="Times New Roman"/>
        </w:rPr>
        <w:t>.</w:t>
      </w:r>
      <w:r w:rsidRPr="00852376">
        <w:t xml:space="preserve"> </w:t>
      </w:r>
      <w:bookmarkStart w:id="0" w:name="_Hlk21807319"/>
      <w:r w:rsidRPr="00852376">
        <w:rPr>
          <w:rFonts w:ascii="Times New Roman" w:hAnsi="Times New Roman" w:cs="Times New Roman"/>
        </w:rPr>
        <w:t>Spearman correlation coefficients (SCC)</w:t>
      </w:r>
      <w:bookmarkEnd w:id="0"/>
      <w:r w:rsidRPr="00852376">
        <w:rPr>
          <w:rFonts w:ascii="Times New Roman" w:hAnsi="Times New Roman" w:cs="Times New Roman"/>
        </w:rPr>
        <w:t xml:space="preserve"> between FFQ1 and FFQ2 for nutrients</w:t>
      </w:r>
      <w:r w:rsidRPr="00852376">
        <w:rPr>
          <w:rFonts w:ascii="Times New Roman" w:hAnsi="Times New Roman" w:cs="Times New Roman" w:hint="eastAsia"/>
        </w:rPr>
        <w:t xml:space="preserve"> </w:t>
      </w:r>
      <w:r w:rsidR="00FB30D6" w:rsidRPr="00852376">
        <w:rPr>
          <w:rFonts w:ascii="Times New Roman" w:hAnsi="Times New Roman" w:cs="Times New Roman"/>
        </w:rPr>
        <w:t>according to</w:t>
      </w:r>
      <w:r w:rsidRPr="00852376">
        <w:rPr>
          <w:rFonts w:ascii="Times New Roman" w:hAnsi="Times New Roman" w:cs="Times New Roman"/>
        </w:rPr>
        <w:t xml:space="preserve"> gender, age and education level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65"/>
        <w:gridCol w:w="680"/>
        <w:gridCol w:w="1456"/>
        <w:gridCol w:w="222"/>
        <w:gridCol w:w="680"/>
        <w:gridCol w:w="1456"/>
        <w:gridCol w:w="222"/>
        <w:gridCol w:w="680"/>
        <w:gridCol w:w="1457"/>
        <w:gridCol w:w="222"/>
        <w:gridCol w:w="681"/>
        <w:gridCol w:w="1457"/>
        <w:gridCol w:w="222"/>
        <w:gridCol w:w="681"/>
        <w:gridCol w:w="1457"/>
        <w:gridCol w:w="222"/>
        <w:gridCol w:w="681"/>
        <w:gridCol w:w="1457"/>
      </w:tblGrid>
      <w:tr w:rsidR="00852376" w:rsidRPr="00852376" w14:paraId="6D0A79A8" w14:textId="77777777" w:rsidTr="002E07B7">
        <w:trPr>
          <w:trHeight w:hRule="exact" w:val="227"/>
        </w:trPr>
        <w:tc>
          <w:tcPr>
            <w:tcW w:w="47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A1EF6C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146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D0FF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ender</w:t>
            </w:r>
          </w:p>
        </w:tc>
        <w:tc>
          <w:tcPr>
            <w:tcW w:w="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9BD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6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7A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ge</w:t>
            </w:r>
          </w:p>
        </w:tc>
        <w:tc>
          <w:tcPr>
            <w:tcW w:w="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E96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6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AF51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ducation level</w:t>
            </w:r>
          </w:p>
        </w:tc>
      </w:tr>
      <w:tr w:rsidR="00852376" w:rsidRPr="00852376" w14:paraId="7FDDAE0A" w14:textId="77777777" w:rsidTr="002E07B7">
        <w:trPr>
          <w:trHeight w:hRule="exact" w:val="227"/>
        </w:trPr>
        <w:tc>
          <w:tcPr>
            <w:tcW w:w="47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EA02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C0B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11AA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003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2B1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81D8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&lt; 50 years</w:t>
            </w:r>
          </w:p>
        </w:tc>
        <w:tc>
          <w:tcPr>
            <w:tcW w:w="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9E2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0122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≥ 50 years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A07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9C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ddle school or below</w:t>
            </w:r>
          </w:p>
        </w:tc>
        <w:tc>
          <w:tcPr>
            <w:tcW w:w="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D3E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F7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llege or higher</w:t>
            </w:r>
          </w:p>
        </w:tc>
      </w:tr>
      <w:tr w:rsidR="00852376" w:rsidRPr="00852376" w14:paraId="5B6E587A" w14:textId="77777777" w:rsidTr="009D2CE3">
        <w:trPr>
          <w:trHeight w:hRule="exact" w:val="383"/>
        </w:trPr>
        <w:tc>
          <w:tcPr>
            <w:tcW w:w="47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6AC49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4EAE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5CC6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090A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AE1D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7AAE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156FF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7501D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3736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FF5DB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BBFE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EBD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E0E8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1061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4B75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B5E6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153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5D8E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3F803476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51C4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E4F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F10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8C2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977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E41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A4A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20B3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0C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92C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EDB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454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053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01C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ECF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85B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B02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91C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443001E7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782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tein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F9A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D14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4B22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98E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81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8D8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4CA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F11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4E99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826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530C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DA12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507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F17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702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4A0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907E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</w:tr>
      <w:tr w:rsidR="00852376" w:rsidRPr="00852376" w14:paraId="1771B4B1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5D97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at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000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E2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BBA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DB8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24F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A7F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C50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AC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FAE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9453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CAD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E7A6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CB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0D7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4C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DA8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C11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</w:tr>
      <w:tr w:rsidR="00852376" w:rsidRPr="00852376" w14:paraId="5C189B72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D998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rbohydrat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D45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C55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BFB5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5224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AF9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7EE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6DD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540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6DA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7D9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A1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6A87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9AF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E99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129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DE1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DB2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</w:tr>
      <w:tr w:rsidR="00852376" w:rsidRPr="00852376" w14:paraId="3D589EF1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03F4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Fiber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9537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4356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09DB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F0FE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2FBE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56EC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6CCA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6547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3811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CB649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E883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B851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E5DB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CEC9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D843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7367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2057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</w:tr>
      <w:tr w:rsidR="00852376" w:rsidRPr="00852376" w14:paraId="7F213EF9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D64EE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Soluble fiber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9ECFF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9CDF7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36B7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276B1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4569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F2893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86547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62A15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D426C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DF6AB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0ED07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5F5B9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496FE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576FD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69C93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5A365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E2F01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</w:tr>
      <w:tr w:rsidR="00852376" w:rsidRPr="00852376" w14:paraId="512961E0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79E57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Insoluble fiber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66098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88A2C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D9E6F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7D70E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62627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67EF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6E42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0C661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B517C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5F346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6ACD0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477AE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43AE9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8D9E3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FA6E4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6587A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115CF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</w:tr>
      <w:tr w:rsidR="00852376" w:rsidRPr="00852376" w14:paraId="2E6D80E9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CB3E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E837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6C20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D5C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4B022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ED95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43DB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052E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9FF7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AC78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683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3CDB9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023E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DAF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4F4F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69E3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F9E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914B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</w:tr>
      <w:tr w:rsidR="00852376" w:rsidRPr="00852376" w14:paraId="4A94AB7D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733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CF76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D0A8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8E50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6580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B669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AD61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1A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22F4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D13C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BC63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F92B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CE19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7D0B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E31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4565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2202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74CA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</w:tr>
      <w:tr w:rsidR="00852376" w:rsidRPr="00852376" w14:paraId="6DBB20D7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3A7F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F622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47D0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E5F9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63E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5F79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8895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8AF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EBD9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CFA5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DA2D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FC0E6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C0930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D4593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E7FB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79F3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4299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B940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</w:tr>
      <w:tr w:rsidR="00852376" w:rsidRPr="00852376" w14:paraId="48A80F13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7D6C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28A30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034FF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F52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BF2D0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2ED76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997C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108A9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A12F1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7C7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CED89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58029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67CCE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2D357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68742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C4A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F42D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8FCC9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</w:tr>
      <w:tr w:rsidR="00852376" w:rsidRPr="00852376" w14:paraId="0F2EA9E9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7266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699A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5A2E2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91A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578D0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CA184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1B09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AF3F3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18A5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886A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A29EE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B7669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7010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1E308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3932A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897D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C6F4C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A8EA3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</w:tr>
      <w:tr w:rsidR="00852376" w:rsidRPr="00852376" w14:paraId="631D0B9C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906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B8083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21166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54C2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266F4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8694E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A898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49E6D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28A8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DA4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19BB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30FD2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DCEB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A0FA6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B3482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3572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94723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EDFD5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</w:tr>
      <w:tr w:rsidR="00852376" w:rsidRPr="00852376" w14:paraId="28994A7E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3418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05BA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CDAE1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D18B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CA660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B8AE7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A3E1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FC9B9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E918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EF5D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3A02C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88BB8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EBE7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2EFE8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E76C9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CC35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1E406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98EBC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</w:tr>
      <w:tr w:rsidR="00852376" w:rsidRPr="00852376" w14:paraId="3FED2EB6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958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holesterol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EFA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E89F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21D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22AE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45B5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3C1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71F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B85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CB5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60C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AF8A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C4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A4E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4B90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71E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E5AE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26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</w:tr>
      <w:tr w:rsidR="00852376" w:rsidRPr="00852376" w14:paraId="1D7C2FBE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C6E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A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C23A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1473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D8A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758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6CA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1E2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8FF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9E2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4B9C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B91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85F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24A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400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487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0E5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CD9A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92E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</w:tr>
      <w:tr w:rsidR="00852376" w:rsidRPr="00852376" w14:paraId="72B5F416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54D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roten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41E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CB3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C30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2A1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0EA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3C83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F49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78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CA2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1E4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56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ABB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0A2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AFF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A3B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F844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D8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</w:tr>
      <w:tr w:rsidR="00852376" w:rsidRPr="00852376" w14:paraId="1BBD7A93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61E13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α-Caroten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0999C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5D33D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BBDE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193E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249D6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6412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EDF70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2B293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D973C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3C889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50F22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5BDB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2B2A1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FB42D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04E2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04224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A33F3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</w:tr>
      <w:tr w:rsidR="00852376" w:rsidRPr="00852376" w14:paraId="3733C21E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141F7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β-Caroten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07C55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2A5B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1F64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51FCE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5FEE1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E408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3E2FC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BC53C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74C7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6C5F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9E198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7238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2B65D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EF850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E80A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2997B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AD877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</w:tr>
      <w:tr w:rsidR="00852376" w:rsidRPr="00852376" w14:paraId="4C0E2E8E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CE7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tinol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95B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F88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25B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471F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F45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63E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494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9AC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EBD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501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B047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6B34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87C2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3B2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8C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FB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B44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</w:tr>
      <w:tr w:rsidR="00852376" w:rsidRPr="00852376" w14:paraId="1E535B57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CA9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hiamin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B86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F6F2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060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D2D9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ABFE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477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FA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F784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7B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09A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AE6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4B8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84BC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64B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972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399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DC5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</w:tr>
      <w:tr w:rsidR="00852376" w:rsidRPr="00852376" w14:paraId="1FB283C0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C8A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iboflavin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D9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F436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36A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3ABD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5592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9665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BEA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B1D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3BE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A1E3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928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2EC2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8D5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C9E5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4CB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E66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949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</w:tr>
      <w:tr w:rsidR="00852376" w:rsidRPr="00852376" w14:paraId="5F98289E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270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iacin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2B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DB2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1A5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A43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064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6ECD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C0C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CB7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818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7C99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C2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A80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61D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69F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FF6C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210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6AA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</w:tr>
      <w:tr w:rsidR="00852376" w:rsidRPr="00852376" w14:paraId="34D25730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B10F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olat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685D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A105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1445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70DE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C2F8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8302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B0CA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0172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5733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1A70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0704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1613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B3EA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EF43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CC0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337A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C06E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*</w:t>
            </w:r>
          </w:p>
        </w:tc>
      </w:tr>
      <w:tr w:rsidR="00852376" w:rsidRPr="00852376" w14:paraId="2ECF87E3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A2F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C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492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52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2A1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9B6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88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EE6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019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BFF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A886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96B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B6A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00E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8EC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5977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CAA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50A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685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</w:tr>
      <w:tr w:rsidR="00852376" w:rsidRPr="00852376" w14:paraId="37CEEEF5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C99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E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3DB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595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345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4C4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ACC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C6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A20A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966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E0E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3A8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94C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3A0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377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EC6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33C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703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E16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</w:tr>
      <w:tr w:rsidR="00852376" w:rsidRPr="00852376" w14:paraId="0FB8335F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EBD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lcium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28CB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C7BD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754E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D01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3E8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4BF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D102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6DF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212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A42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2E42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7754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C9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00E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6C4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52F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84E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</w:tr>
      <w:tr w:rsidR="00852376" w:rsidRPr="00852376" w14:paraId="48DCC2EA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6AA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hosphorus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4EE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A828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F851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6E5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C9A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5D7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A8ED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F4E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DBC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E19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F539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E03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7AD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08C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96E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2E32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DF2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</w:tr>
      <w:tr w:rsidR="00852376" w:rsidRPr="00852376" w14:paraId="75A8B218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614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otassium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B0B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158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B21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912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0227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709E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67C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182C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EB2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357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72A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CCB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F5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307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2B5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9321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2F1F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</w:tr>
      <w:tr w:rsidR="00852376" w:rsidRPr="00852376" w14:paraId="204CDE67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331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gnesium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A4B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0D3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CF6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629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F41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5A9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483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6AD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E7F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F1B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73B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E77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835E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694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0B8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3D8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CEF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</w:tr>
      <w:tr w:rsidR="00852376" w:rsidRPr="00852376" w14:paraId="0B9A32D5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C9A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ron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951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B8B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406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C08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9B51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EA9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62AD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DDC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A288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D24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DEDF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678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A7B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0E0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DBD0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60C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84B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</w:tr>
      <w:tr w:rsidR="00852376" w:rsidRPr="00852376" w14:paraId="11CC862A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BA7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Zinc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640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84D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18F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DFA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8DB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B77F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8B3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64D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7E3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1CB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5D7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5E75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05F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BD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4F6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59F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863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</w:tr>
      <w:tr w:rsidR="00852376" w:rsidRPr="00852376" w14:paraId="61A75990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3AEF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elenium</w:t>
            </w: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B61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2613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E15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35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0C65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0B1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80A6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44C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1A4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08C8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999F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4E3E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390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202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46B1D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DDD1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FBD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</w:tr>
      <w:tr w:rsidR="00852376" w:rsidRPr="00852376" w14:paraId="3B82B50B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E4F1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pper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E68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1E4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AEA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D27D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731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3241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C1FD5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FEE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AE0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0E6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4B8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3AAA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A487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428F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5F8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5E0B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8D1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</w:tr>
      <w:tr w:rsidR="00852376" w:rsidRPr="00852376" w14:paraId="5A93B423" w14:textId="77777777" w:rsidTr="002E07B7">
        <w:trPr>
          <w:trHeight w:hRule="exact" w:val="227"/>
        </w:trPr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8481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nganese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2F6D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5924B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A137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8F234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07D0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A0C2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00E80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92D6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F874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75BE47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1A3E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A97EE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387C3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C18E2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37629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8D77C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FB306" w14:textId="77777777" w:rsidR="009506F6" w:rsidRPr="00852376" w:rsidRDefault="009506F6" w:rsidP="003465F4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</w:tr>
    </w:tbl>
    <w:p w14:paraId="737D734E" w14:textId="5CDBABAA" w:rsidR="004E0C59" w:rsidRPr="00852376" w:rsidRDefault="004E0C59" w:rsidP="004E0C5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food-frequency questionnaire; 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SFA, saturated fatty acids; PUFA, polyunsaturated fatty acids; MUFA, monounsaturated fatty acids; </w:t>
      </w:r>
      <w:r w:rsidR="009506F6" w:rsidRPr="00852376">
        <w:rPr>
          <w:rFonts w:ascii="Times New Roman" w:eastAsia="等线" w:hAnsi="Times New Roman" w:cs="Times New Roman"/>
          <w:kern w:val="0"/>
          <w:sz w:val="18"/>
          <w:szCs w:val="18"/>
        </w:rPr>
        <w:t>ALA, a-linolenic acid; EPA, eicosapentaenoic acid; DHA, docosahexaenoic aci</w:t>
      </w:r>
      <w:r w:rsidR="009506F6"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>d;</w:t>
      </w:r>
      <w:r w:rsidR="009506F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DPA, eicosapentaenoic acid</w:t>
      </w:r>
    </w:p>
    <w:p w14:paraId="4BDC5DD6" w14:textId="552CAAB6" w:rsidR="009E70BE" w:rsidRPr="00852376" w:rsidRDefault="004E0C59" w:rsidP="009506F6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bookmarkStart w:id="1" w:name="_Hlk23199350"/>
      <w:r w:rsidRPr="00852376">
        <w:rPr>
          <w:rFonts w:ascii="Times New Roman" w:hAnsi="Times New Roman" w:cs="Times New Roman"/>
          <w:sz w:val="18"/>
          <w:szCs w:val="18"/>
        </w:rPr>
        <w:t xml:space="preserve">;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>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  <w:bookmarkEnd w:id="1"/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48A88DF0" w14:textId="20CE5BFB" w:rsidR="009E70BE" w:rsidRPr="00852376" w:rsidRDefault="009E70BE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bookmarkStart w:id="2" w:name="_Hlk82966496"/>
      <w:r w:rsidRPr="00852376">
        <w:rPr>
          <w:rFonts w:ascii="Times New Roman" w:hAnsi="Times New Roman" w:cs="Times New Roman"/>
          <w:b/>
          <w:bCs/>
        </w:rPr>
        <w:lastRenderedPageBreak/>
        <w:t>Supplemental Table S</w:t>
      </w:r>
      <w:bookmarkEnd w:id="2"/>
      <w:r w:rsidR="00075B22" w:rsidRPr="00852376">
        <w:rPr>
          <w:rFonts w:ascii="Times New Roman" w:hAnsi="Times New Roman" w:cs="Times New Roman"/>
          <w:b/>
          <w:bCs/>
        </w:rPr>
        <w:t>4</w:t>
      </w:r>
      <w:r w:rsidRPr="00852376">
        <w:rPr>
          <w:rFonts w:ascii="Times New Roman" w:hAnsi="Times New Roman" w:cs="Times New Roman"/>
        </w:rPr>
        <w:t xml:space="preserve">. </w:t>
      </w:r>
      <w:r w:rsidR="00D67C40" w:rsidRPr="00852376">
        <w:rPr>
          <w:rFonts w:ascii="Times New Roman" w:hAnsi="Times New Roman" w:cs="Times New Roman"/>
        </w:rPr>
        <w:t>The influence of seasons on FFQ reproducibility</w:t>
      </w:r>
      <w:r w:rsidR="006D2DB0" w:rsidRPr="00852376">
        <w:rPr>
          <w:rFonts w:ascii="Times New Roman" w:hAnsi="Times New Roman" w:cs="Times New Roman"/>
        </w:rPr>
        <w:t xml:space="preserve"> for nutrien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71"/>
        <w:gridCol w:w="949"/>
        <w:gridCol w:w="1297"/>
        <w:gridCol w:w="243"/>
        <w:gridCol w:w="841"/>
        <w:gridCol w:w="1297"/>
        <w:gridCol w:w="243"/>
        <w:gridCol w:w="1213"/>
        <w:gridCol w:w="927"/>
        <w:gridCol w:w="243"/>
        <w:gridCol w:w="841"/>
        <w:gridCol w:w="1300"/>
        <w:gridCol w:w="243"/>
        <w:gridCol w:w="847"/>
        <w:gridCol w:w="1303"/>
        <w:gridCol w:w="243"/>
        <w:gridCol w:w="828"/>
        <w:gridCol w:w="1269"/>
      </w:tblGrid>
      <w:tr w:rsidR="00852376" w:rsidRPr="00852376" w14:paraId="1BF6CE63" w14:textId="77777777" w:rsidTr="002E07B7">
        <w:trPr>
          <w:trHeight w:hRule="exact" w:val="227"/>
        </w:trPr>
        <w:tc>
          <w:tcPr>
            <w:tcW w:w="41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D199943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3050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80E6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bgroup analysis by season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2BE10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458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242BB" w14:textId="74BC279F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3" w:name="_Hlk81679727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nsitivity analysis</w:t>
            </w:r>
            <w:bookmarkEnd w:id="3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  <w:r w:rsidR="00E764D5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§</w:t>
            </w:r>
          </w:p>
        </w:tc>
      </w:tr>
      <w:tr w:rsidR="00852376" w:rsidRPr="00852376" w14:paraId="76F9205F" w14:textId="77777777" w:rsidTr="002E07B7">
        <w:trPr>
          <w:trHeight w:hRule="exact" w:val="227"/>
        </w:trPr>
        <w:tc>
          <w:tcPr>
            <w:tcW w:w="41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586642" w14:textId="77777777" w:rsidR="009E70BE" w:rsidRPr="00852376" w:rsidRDefault="009E70BE" w:rsidP="00CC4DF9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7D7F4" w14:textId="517DD05B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pring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32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8DA6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AE343" w14:textId="38518D28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mmer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</w:t>
            </w:r>
            <w:r w:rsidR="0070683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3F87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B151B" w14:textId="7EA7EC16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utumn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28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8F57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8D0FA" w14:textId="596CC5FD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Winter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</w:t>
            </w:r>
            <w:r w:rsidR="0070683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  <w:r w:rsidR="00910E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)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5CE87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E45D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CC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9D07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8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D5D6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CC</w:t>
            </w:r>
          </w:p>
        </w:tc>
      </w:tr>
      <w:tr w:rsidR="00852376" w:rsidRPr="00852376" w14:paraId="62480B38" w14:textId="77777777" w:rsidTr="002E07B7">
        <w:trPr>
          <w:trHeight w:hRule="exact" w:val="227"/>
        </w:trPr>
        <w:tc>
          <w:tcPr>
            <w:tcW w:w="41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5BCE1A" w14:textId="77777777" w:rsidR="009E70BE" w:rsidRPr="00852376" w:rsidRDefault="009E70BE" w:rsidP="00CC4DF9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EA35F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E4AE0" w14:textId="01DB163D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1B6BA3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D1439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FD978A" w14:textId="4CEA8F47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AB51E4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1599E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87C84F" w14:textId="321AEFF4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1C443C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27ADA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FDADB" w14:textId="59FA854A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BDF59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4205E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A711E" w14:textId="5677DB34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4263DD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FDF891" w14:textId="77777777" w:rsidR="009E70BE" w:rsidRPr="00852376" w:rsidRDefault="009E70BE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5A000" w14:textId="4A70C016" w:rsidR="009E70BE" w:rsidRPr="00852376" w:rsidRDefault="002E07B7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justed</w:t>
            </w:r>
            <w:r w:rsidR="009E70BE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</w:tr>
      <w:tr w:rsidR="00852376" w:rsidRPr="00852376" w14:paraId="4886CF5C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360C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685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C3D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0015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039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7101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1712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292F" w14:textId="41C7707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BAA2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1E8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75F6" w14:textId="07A4630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273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984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EA4E" w14:textId="2D00EAF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9E9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08C3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964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325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2C302A84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D16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tein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C26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5BA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2459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EB4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3D851" w14:textId="05D6C38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E721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C8CF" w14:textId="55BDC01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73DB" w14:textId="619C381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7D6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11B7" w14:textId="5D632C6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7AE3" w14:textId="41BDFB7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356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6936" w14:textId="4F0DD5F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30AF" w14:textId="1EB6B64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6AE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557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BAD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027F6845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E45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at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D38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92B80" w14:textId="140ACE7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0.20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77F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D80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CC049" w14:textId="1A73B8A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9782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33C86" w14:textId="1D0B5B0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97AD" w14:textId="31572C7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</w:t>
            </w:r>
            <w:r w:rsidR="00E764D5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8C52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5170" w14:textId="53C8355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41659" w14:textId="3A342EF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13F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C0CEC" w14:textId="536EEEC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883B0" w14:textId="2ADFFDF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0DB7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1419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4A3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</w:tr>
      <w:tr w:rsidR="00852376" w:rsidRPr="00852376" w14:paraId="2298EC64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C056" w14:textId="0BFA5BA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4" w:name="_Hlk81686788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rbohydrate</w:t>
            </w:r>
            <w:bookmarkEnd w:id="4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869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420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9AB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998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658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D0F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878A" w14:textId="2E1AA13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98D1" w14:textId="4F73101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620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0AD9" w14:textId="5CE22F5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6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91248" w14:textId="2B355F7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F19C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443B" w14:textId="356B67D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3E9B" w14:textId="640D479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C2D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4F4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3D6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</w:tr>
      <w:tr w:rsidR="00852376" w:rsidRPr="00852376" w14:paraId="6B41F5E5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8CD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ber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367A" w14:textId="0CB843B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7B166" w14:textId="7D9FCF9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D700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359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4C7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0A7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F2B1" w14:textId="3255422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3A41" w14:textId="154F1DD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3B42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A678" w14:textId="4A3C5EC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6230F" w14:textId="4454CB3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BCBA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4093" w14:textId="40A2DF1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13C1" w14:textId="443A963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4B07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F83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ED51" w14:textId="5718FA0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</w:tr>
      <w:tr w:rsidR="00852376" w:rsidRPr="00852376" w14:paraId="6BA803C3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3383E" w14:textId="74DCF44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5" w:name="_Hlk81679466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luble fiber</w:t>
            </w:r>
            <w:bookmarkEnd w:id="5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8BA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331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3C9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43AC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E0E5" w14:textId="77DA52A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B41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BCC8" w14:textId="66E9A2D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2A30" w14:textId="49B4C11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2BB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A867" w14:textId="22B2BD9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559A" w14:textId="125FCDD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DB2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115A" w14:textId="3D5401E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8DA7" w14:textId="23EC87F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  <w:r w:rsidR="00E764D5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FF2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8F6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2F46E" w14:textId="4A70D93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</w:t>
            </w:r>
          </w:p>
        </w:tc>
      </w:tr>
      <w:tr w:rsidR="00852376" w:rsidRPr="00852376" w14:paraId="06453EB0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4DF2" w14:textId="37E0A69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6" w:name="_Hlk81679518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nsoluble fiber</w:t>
            </w:r>
            <w:bookmarkEnd w:id="6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0B5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CCF7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F080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D68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A92D" w14:textId="60BA122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07E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F99E" w14:textId="2C5A0D3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EDEE" w14:textId="070AD58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87A8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A0A7" w14:textId="7090A20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FA10" w14:textId="141A027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2180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5A59" w14:textId="19CF81F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DCB3" w14:textId="3BEF095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DAD1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66B6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27A9" w14:textId="03CA805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</w:tr>
      <w:tr w:rsidR="00852376" w:rsidRPr="00852376" w14:paraId="7866DB86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939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holesterol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1345" w14:textId="00FAECA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3FFA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29AD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B957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716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978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7C919" w14:textId="636B7BC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ABDB" w14:textId="77EC16F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F75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2F35" w14:textId="7CC5964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0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D33A" w14:textId="15DE95E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432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CAB93" w14:textId="7526857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E4AC" w14:textId="163A438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4BC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4BC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F623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</w:t>
            </w:r>
          </w:p>
        </w:tc>
      </w:tr>
      <w:tr w:rsidR="00852376" w:rsidRPr="00852376" w14:paraId="77B87D56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88E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11568" w14:textId="3FED513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F0A8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9FE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7B9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6648" w14:textId="17C2869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B49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9F0C7" w14:textId="49F5824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0B57" w14:textId="5106EF1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C4A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5F48F" w14:textId="39DD5FA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E1E6" w14:textId="5E02D87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E072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36E9" w14:textId="7E873DC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4BC9" w14:textId="7D86E23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707E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175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260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</w:t>
            </w:r>
          </w:p>
        </w:tc>
      </w:tr>
      <w:tr w:rsidR="00852376" w:rsidRPr="00852376" w14:paraId="51256DFA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4A6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CE69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916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343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148B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B445" w14:textId="76649C7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6B29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A6BD" w14:textId="0D56597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8BBC" w14:textId="0BDAECD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746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5E39" w14:textId="268896A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AECF" w14:textId="1A0C04E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8300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C3BF" w14:textId="022D2ED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5C5C" w14:textId="0322783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43DC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35EB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DD95" w14:textId="523871F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</w:t>
            </w:r>
          </w:p>
        </w:tc>
      </w:tr>
      <w:tr w:rsidR="00852376" w:rsidRPr="00852376" w14:paraId="2E580D7F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E94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A6AB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B61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342E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9DBD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1414" w14:textId="6CB37F1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28B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F26F" w14:textId="52BC49E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57320" w14:textId="61EF74E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748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54F0" w14:textId="7D2E9DC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3D81" w14:textId="5F62AA4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27D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98B5" w14:textId="03A2E01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FD24" w14:textId="73FFAE2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406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29C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DA5A2" w14:textId="0524074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</w:t>
            </w:r>
          </w:p>
        </w:tc>
      </w:tr>
      <w:tr w:rsidR="00852376" w:rsidRPr="00852376" w14:paraId="02AC6400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6A482" w14:textId="4CFC5E65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D2058B" w14:textId="16E17FD4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2B51B3" w14:textId="39941B1A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A46AC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A61E10" w14:textId="33CA877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DBFCAA" w14:textId="793CD67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8F014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9F3145" w14:textId="46C5EFD9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31DD3C" w14:textId="35EE476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13756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B4E33E" w14:textId="6D530F3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E84E2" w14:textId="63FD04E8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BCB741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CF1AB2" w14:textId="2BD507D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3FEF95" w14:textId="1ED1D1DF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D72DED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09AE3F" w14:textId="25A123B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6E75DD" w14:textId="11BF6AB5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</w:tr>
      <w:tr w:rsidR="00852376" w:rsidRPr="00852376" w14:paraId="7C47641D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4F6C5" w14:textId="08BE2ED3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FBA1D5" w14:textId="63F1B2F1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7C570C" w14:textId="01E07B8E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244C11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86E072" w14:textId="7BBAB3D1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5D5F10" w14:textId="2DFB8A1D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14C726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28CA95" w14:textId="328F345F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F07E70" w14:textId="11350EAF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F4D07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AAE42D" w14:textId="267A90A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007BFF" w14:textId="7CB23183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1C3D2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E2357E" w14:textId="2699790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2AF352" w14:textId="7AC3BB54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574BE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1C82B4" w14:textId="31E2EADC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CEF987" w14:textId="776D60C4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*</w:t>
            </w:r>
          </w:p>
        </w:tc>
      </w:tr>
      <w:tr w:rsidR="00852376" w:rsidRPr="00852376" w14:paraId="20078C52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8B5F4" w14:textId="0316F7DF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C94780" w14:textId="4A6AB9F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C8EEFC" w14:textId="1BF0B886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5328E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F158D5" w14:textId="44915ADA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E9EF1F" w14:textId="25EE451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8748F6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6D0E5" w14:textId="3AD8E08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88BEA1" w14:textId="3B811D2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5ED5F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7028E9" w14:textId="470B1FEB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DE2C7C" w14:textId="5B226ABF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5D99F2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E786FE" w14:textId="68C4B970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32B34F" w14:textId="5D1963AD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15D343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68AF4" w14:textId="6B35672B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0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1D95C6" w14:textId="3A263631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</w:tr>
      <w:tr w:rsidR="00852376" w:rsidRPr="00852376" w14:paraId="749F00CE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EF2E4" w14:textId="232FE7BA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D8EB25" w14:textId="7B6D2094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C1CDE0" w14:textId="7CE3C086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03BF46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CDC369" w14:textId="175735D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CE6AF5" w14:textId="40DD52EE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A34B6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F4FFC3" w14:textId="2D296CFC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04A6EC" w14:textId="63472E63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845F5B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4B2C08" w14:textId="10D45364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E5000D" w14:textId="5265FA7A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FE810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B672AC" w14:textId="63E0C659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5A078C" w14:textId="3211BDFD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E0889D" w14:textId="77777777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E5A117" w14:textId="0C84D6C3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61AFB8" w14:textId="122687D3" w:rsidR="004532EA" w:rsidRPr="00852376" w:rsidRDefault="004532EA" w:rsidP="004532E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0*</w:t>
            </w:r>
          </w:p>
        </w:tc>
      </w:tr>
      <w:tr w:rsidR="00852376" w:rsidRPr="00852376" w14:paraId="185C172C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8C3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A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1F3F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950B5" w14:textId="76ECF48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F18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4276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865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9A7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43E59" w14:textId="635084B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0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91C3" w14:textId="23A7DB5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  <w:r w:rsidR="00E764D5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868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0A8F" w14:textId="52CDCE3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E7EB" w14:textId="30FF29C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DF4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9E737" w14:textId="42E8DB1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7C77A" w14:textId="0BA9418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6A6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3FD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055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7</w:t>
            </w:r>
          </w:p>
        </w:tc>
      </w:tr>
      <w:tr w:rsidR="00852376" w:rsidRPr="00852376" w14:paraId="0B41AD02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1BA8B" w14:textId="7DD2D25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7" w:name="_Hlk81679312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rotene</w:t>
            </w:r>
            <w:bookmarkEnd w:id="7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2BE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63838" w14:textId="7B6DE34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A23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825E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C33F" w14:textId="6993BB8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331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903D" w14:textId="4579DA5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50B3" w14:textId="12AE6FC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E764D5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1A30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AEF0" w14:textId="3C32DF8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08E7" w14:textId="57AD60E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45F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A93A3" w14:textId="0896A0C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ABCF" w14:textId="4C40198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E4A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D232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A2BD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</w:tr>
      <w:tr w:rsidR="00852376" w:rsidRPr="00852376" w14:paraId="45F2B2E6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1238E" w14:textId="1EFD3534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α-Carotene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CDCE89" w14:textId="24E85A06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793056" w14:textId="6945B543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059E4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C54309" w14:textId="20864811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A9ADD9" w14:textId="015247CF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7F4827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FFF6B4" w14:textId="32FC63A3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A83EDE" w14:textId="17639F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09E91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500B4D" w14:textId="66AF6363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8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CE4EA9" w14:textId="72CF8DB4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AC5A07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066D99" w14:textId="6013A2A6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A76E9D" w14:textId="60A2BE1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4B6A6F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3EDF4B" w14:textId="5413E16F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091837" w14:textId="2E3FEB6C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</w:tr>
      <w:tr w:rsidR="00852376" w:rsidRPr="00852376" w14:paraId="2C4985EA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C5EEE2" w14:textId="72EEBBEB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β-Carotene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6A18F5" w14:textId="00D25819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4C6C70" w14:textId="3247B739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8BAB7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4FB088" w14:textId="19B9CB29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343824" w14:textId="4C998F83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A6251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7AA1D4" w14:textId="17872568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9F2B24" w14:textId="4CB6AEFB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6D7D9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D37C86" w14:textId="7184AA53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5CC83E" w14:textId="1F7C25A2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7AC8C5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74E3AB" w14:textId="6C53ADB1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4ED024" w14:textId="5E637542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3D7AF" w14:textId="77777777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C62FE9" w14:textId="19BC4EE5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28E798" w14:textId="653749E0" w:rsidR="00431100" w:rsidRPr="00852376" w:rsidRDefault="00431100" w:rsidP="00431100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</w:tr>
      <w:tr w:rsidR="00852376" w:rsidRPr="00852376" w14:paraId="3BEE20C7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6D29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tinol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7CF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147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0.25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6478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597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EDAC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C1F7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1F40" w14:textId="32E2570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C03B" w14:textId="29BB817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A531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1F037" w14:textId="5D957BE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978E6" w14:textId="3501FA0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FE06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A8E1" w14:textId="5904CC6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BB4B" w14:textId="453B243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1A5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68B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40A0" w14:textId="630D027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5561603E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464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hiamine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501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B2A1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D87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85A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B05C7" w14:textId="4C23D69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98B8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3A32" w14:textId="5AF8BAA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75194" w14:textId="5AE4190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1643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DAC4D" w14:textId="3336103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F385" w14:textId="66853BA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5FE3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A06E" w14:textId="6975A55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7FFD" w14:textId="3E47C3A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F98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1A4F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4C2E" w14:textId="6C0D5E4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5E29DBB0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1B1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iboflavin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2E4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0F7C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E6D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E326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17BC2" w14:textId="1F390F4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742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E7BD" w14:textId="59E9C7C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F7A9" w14:textId="067F04A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B22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DB4D8" w14:textId="5EE5F3D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8AEC" w14:textId="7AC4F28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8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1725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A36B" w14:textId="63DC526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4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11EA" w14:textId="5D63134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</w:t>
            </w:r>
            <w:r w:rsidR="006D2DB0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33A3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164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A16D0" w14:textId="65620A0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</w:t>
            </w:r>
          </w:p>
        </w:tc>
      </w:tr>
      <w:tr w:rsidR="00852376" w:rsidRPr="00852376" w14:paraId="480B219D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DDCA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iacin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09B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B92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A53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C3AF2" w14:textId="7413A80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3B72" w14:textId="41B57EA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3CA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EF39" w14:textId="7D19DA6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D3BE4" w14:textId="4DD36BF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800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8374" w14:textId="73B33C8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DD18" w14:textId="23792D2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  <w:r w:rsidR="006D2DB0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8C76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5A30" w14:textId="3B8D08D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BDE0" w14:textId="30198B7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1D6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0E3B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E79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</w:tr>
      <w:tr w:rsidR="00852376" w:rsidRPr="00852376" w14:paraId="407FEBDA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85EF0" w14:textId="66CC041B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olate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EEB30" w14:textId="3D5F884C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16DA7" w14:textId="35E675F7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851A5" w14:textId="77777777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106B3" w14:textId="243343C2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EAF71C" w14:textId="555E4CC9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6F790" w14:textId="77777777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43C09" w14:textId="44080D72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1FEE52" w14:textId="76288DB7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06C3D0" w14:textId="77777777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2DE7F" w14:textId="36774161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EA978" w14:textId="063C37E8" w:rsidR="00CC4DF9" w:rsidRPr="00852376" w:rsidRDefault="00BF79C6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839D6" w14:textId="77777777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F8708" w14:textId="4D859725" w:rsidR="00CC4DF9" w:rsidRPr="00852376" w:rsidRDefault="00431100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C11E7" w14:textId="6A7C4A3D" w:rsidR="00CC4DF9" w:rsidRPr="00852376" w:rsidRDefault="00431100" w:rsidP="00CC4DF9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F79626" w14:textId="77777777" w:rsidR="00CC4DF9" w:rsidRPr="00852376" w:rsidRDefault="00CC4DF9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7F15E" w14:textId="79BB5957" w:rsidR="00CC4DF9" w:rsidRPr="00852376" w:rsidRDefault="00431100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037A84" w14:textId="53F6FE11" w:rsidR="00CC4DF9" w:rsidRPr="00852376" w:rsidRDefault="00431100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</w:t>
            </w:r>
            <w:r w:rsidR="00320583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</w:tr>
      <w:tr w:rsidR="00852376" w:rsidRPr="00852376" w14:paraId="0C87EE10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6AF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C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356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C04B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C45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4B60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6A36" w14:textId="6041F85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658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793B" w14:textId="507D798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A514" w14:textId="174CCF0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9F2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2996" w14:textId="15AECE1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27B9" w14:textId="08BE6A3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9C1F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1D4E" w14:textId="7CFB4EA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22C2" w14:textId="7DADF05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5C1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DD7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EDBC" w14:textId="050C32A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</w:tr>
      <w:tr w:rsidR="00852376" w:rsidRPr="00852376" w14:paraId="24B9CC55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881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E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E7F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FA7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C4A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2C8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84763" w14:textId="27F3788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67D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C33A" w14:textId="4A740BA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6848" w14:textId="6F07BCC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4E5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39A86" w14:textId="0CD6B15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5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CE64" w14:textId="01DDEB6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7F4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4ECC2" w14:textId="22E2466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B521" w14:textId="527051D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872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FC8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033A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</w:t>
            </w:r>
          </w:p>
        </w:tc>
      </w:tr>
      <w:tr w:rsidR="00852376" w:rsidRPr="00852376" w14:paraId="19E624BB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A3B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lcium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6286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7FD3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D0B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DCF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ADF3" w14:textId="5D572AD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82D9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3D1E" w14:textId="59BE873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8F5F" w14:textId="7952706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29D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71B50" w14:textId="6F8F7F6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BAF4" w14:textId="3EFCDD9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</w:t>
            </w:r>
            <w:r w:rsidR="006D2DB0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1C4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C9599" w14:textId="17928E1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D9F7" w14:textId="5C94BAF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D81D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F0C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AE93" w14:textId="38F079E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413FD839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BDFEB" w14:textId="575242E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8" w:name="_Hlk81686822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hosphorus</w:t>
            </w:r>
            <w:bookmarkEnd w:id="8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06E0" w14:textId="5466C53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6844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A8B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0CA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DA8F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8378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7963B" w14:textId="524A510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1AE4" w14:textId="45C357C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854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D694" w14:textId="0427590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7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0A0D0" w14:textId="2935C26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3C7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0A43" w14:textId="0EB15F6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7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5C12" w14:textId="67961FD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9ED1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71E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684C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</w:t>
            </w:r>
          </w:p>
        </w:tc>
      </w:tr>
      <w:tr w:rsidR="00852376" w:rsidRPr="00852376" w14:paraId="534A097C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6E31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otassium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CD4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0F4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02BF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3E21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AF7A" w14:textId="726A291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99F5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3D33" w14:textId="1DA4AA2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B0E2" w14:textId="7D2DAC9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A26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E3CB" w14:textId="7E49EF6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BA30" w14:textId="20CA928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9C4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2025" w14:textId="621A3CF0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9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141F" w14:textId="68832FD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933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C0C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9E3B" w14:textId="1697963B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04AC6AB7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C1E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agnesium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D64F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6BAA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3ACF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D21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F18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D05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5C97" w14:textId="2868034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F587" w14:textId="11449FC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32B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FEFC" w14:textId="1B1B491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D539" w14:textId="4DBF19E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9D71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FF44" w14:textId="4758DB85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CE35" w14:textId="5918547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C6C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EC67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18F8B" w14:textId="55C6499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</w:t>
            </w:r>
          </w:p>
        </w:tc>
      </w:tr>
      <w:tr w:rsidR="00852376" w:rsidRPr="00852376" w14:paraId="2796F4FD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B03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ron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2D1A" w14:textId="47FD1DA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2E7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53F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AD2B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1E31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1967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140C" w14:textId="2E8E15C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BC868" w14:textId="5AC296FD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128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893B" w14:textId="357C2C8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85B25" w14:textId="5CC3EFA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9BE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35B6A" w14:textId="7747531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3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D191" w14:textId="77CE04A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7C4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3FAD" w14:textId="59275A7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BD2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</w:t>
            </w:r>
          </w:p>
        </w:tc>
      </w:tr>
      <w:tr w:rsidR="00852376" w:rsidRPr="00852376" w14:paraId="3B87F422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43A2" w14:textId="5B840FC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9" w:name="_Hlk81679291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Zinc</w:t>
            </w:r>
            <w:bookmarkEnd w:id="9"/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80C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635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409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2C29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008D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5F8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5B39" w14:textId="5B5FD0E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E599F" w14:textId="5A9ED9B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004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83A1" w14:textId="0ED576F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7741" w14:textId="0CF8B8F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C231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B9E1" w14:textId="311BF832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ABAE" w14:textId="314CE208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8FBD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33C5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43B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</w:t>
            </w:r>
          </w:p>
        </w:tc>
      </w:tr>
      <w:tr w:rsidR="00852376" w:rsidRPr="00852376" w14:paraId="29B8CB91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D887A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lenium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9F2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F45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D1D7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AF2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0287D" w14:textId="1A64F41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E26D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E171" w14:textId="2A92326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9601" w14:textId="7B8051FC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51B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EF62" w14:textId="582E7B4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6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54A6" w14:textId="05CD109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  <w:r w:rsidR="006D2DB0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E3A2C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89F8" w14:textId="18D93ADE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BCB7" w14:textId="7673B99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3BF9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576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BAF1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</w:t>
            </w:r>
          </w:p>
        </w:tc>
      </w:tr>
      <w:tr w:rsidR="00852376" w:rsidRPr="00852376" w14:paraId="57475717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34B8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pper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155C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9275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339D7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D4D0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E2B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48D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8A2B" w14:textId="24D1AD4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39FC" w14:textId="1DED1E0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5264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71A3" w14:textId="6CB3E48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0*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539A" w14:textId="37F02F44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2F8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6687" w14:textId="4B183739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EEA9" w14:textId="7D12BE6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83E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07C86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61CAF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</w:t>
            </w:r>
          </w:p>
        </w:tc>
      </w:tr>
      <w:tr w:rsidR="00852376" w:rsidRPr="00852376" w14:paraId="2D24D378" w14:textId="77777777" w:rsidTr="002E07B7">
        <w:trPr>
          <w:trHeight w:hRule="exact" w:val="227"/>
        </w:trPr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4EE6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anganese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A2E6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F3B2A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8E31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DCFE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D1713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5B050D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D92B3" w14:textId="77F09D71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1A1BD" w14:textId="55C0EFEA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8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698CB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06203" w14:textId="2DD6C893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3*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CE4C1" w14:textId="68A161A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0C4E2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E0D36" w14:textId="752A51F6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71*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D94CC" w14:textId="09D8E59F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1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52618E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5396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84D29" w14:textId="77777777" w:rsidR="00CD1173" w:rsidRPr="00852376" w:rsidRDefault="00CD1173" w:rsidP="00CC4DF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</w:t>
            </w:r>
          </w:p>
        </w:tc>
      </w:tr>
    </w:tbl>
    <w:p w14:paraId="5B26B703" w14:textId="2E080EA2" w:rsidR="00E764D5" w:rsidRPr="00852376" w:rsidRDefault="00E764D5" w:rsidP="00E764D5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food frequency questionnaire; SFA, saturated fatty acids; PUFA, polyunsaturated fatty acids; MUFA, monounsaturated fatty acids</w:t>
      </w:r>
      <w:r w:rsidR="00AF3942" w:rsidRPr="00852376">
        <w:rPr>
          <w:rFonts w:ascii="Times New Roman" w:eastAsia="等线" w:hAnsi="Times New Roman" w:cs="Times New Roman"/>
          <w:kern w:val="0"/>
          <w:sz w:val="18"/>
          <w:szCs w:val="18"/>
        </w:rPr>
        <w:t>;</w:t>
      </w:r>
      <w:bookmarkStart w:id="10" w:name="_Hlk82853299"/>
      <w:r w:rsidR="00BF79C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ALA, a-linolenic acid; EPA, eicosapentaenoic acid; DHA, docosahexaenoic aci</w:t>
      </w:r>
      <w:r w:rsidR="00BF79C6"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>d;</w:t>
      </w:r>
      <w:r w:rsidR="00BF79C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DPA, eicosapentaenoic acid;</w:t>
      </w:r>
      <w:r w:rsidR="006D2DB0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</w:t>
      </w:r>
      <w:bookmarkEnd w:id="10"/>
      <w:r w:rsidR="006D2DB0" w:rsidRPr="00852376">
        <w:rPr>
          <w:rFonts w:ascii="Times New Roman" w:eastAsia="等线" w:hAnsi="Times New Roman" w:cs="Times New Roman"/>
          <w:kern w:val="0"/>
          <w:sz w:val="18"/>
          <w:szCs w:val="18"/>
        </w:rPr>
        <w:t>SCC,</w:t>
      </w:r>
      <w:r w:rsidR="006D2DB0" w:rsidRPr="00852376">
        <w:t xml:space="preserve"> </w:t>
      </w:r>
      <w:r w:rsidR="006D2DB0" w:rsidRPr="00852376">
        <w:rPr>
          <w:rFonts w:ascii="Times New Roman" w:eastAsia="等线" w:hAnsi="Times New Roman" w:cs="Times New Roman"/>
          <w:kern w:val="0"/>
          <w:sz w:val="18"/>
          <w:szCs w:val="18"/>
        </w:rPr>
        <w:t>Spearman correlation coefficients;</w:t>
      </w:r>
      <w:r w:rsidR="006D2DB0" w:rsidRPr="00852376">
        <w:t xml:space="preserve"> </w:t>
      </w:r>
      <w:r w:rsidR="006D2DB0" w:rsidRPr="00852376">
        <w:rPr>
          <w:rFonts w:ascii="Times New Roman" w:eastAsia="等线" w:hAnsi="Times New Roman" w:cs="Times New Roman"/>
          <w:kern w:val="0"/>
          <w:sz w:val="18"/>
          <w:szCs w:val="18"/>
        </w:rPr>
        <w:t>ICC, intraclass correlation coefficient;</w:t>
      </w:r>
    </w:p>
    <w:p w14:paraId="7747C30E" w14:textId="4C7C59EC" w:rsidR="00E764D5" w:rsidRPr="00852376" w:rsidRDefault="00E764D5" w:rsidP="00E764D5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2BD6EC7B" w14:textId="19CA662C" w:rsidR="009E70BE" w:rsidRPr="00852376" w:rsidRDefault="00E764D5" w:rsidP="00CF7598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§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The </w:t>
      </w:r>
      <w:r w:rsidRPr="00852376">
        <w:rPr>
          <w:rFonts w:ascii="Times New Roman" w:eastAsia="宋体" w:hAnsi="Times New Roman" w:cs="Times New Roman"/>
          <w:kern w:val="0"/>
          <w:sz w:val="18"/>
          <w:szCs w:val="18"/>
        </w:rPr>
        <w:t>Sensitivity analysis</w:t>
      </w:r>
      <w:r w:rsidR="006D2DB0" w:rsidRPr="00852376">
        <w:rPr>
          <w:rFonts w:ascii="Times New Roman" w:eastAsia="宋体" w:hAnsi="Times New Roman" w:cs="Times New Roman"/>
          <w:kern w:val="0"/>
          <w:sz w:val="18"/>
          <w:szCs w:val="18"/>
        </w:rPr>
        <w:t xml:space="preserve"> was conducted to assess the reproducibility of FFQ with 12-month interval</w:t>
      </w:r>
      <w:r w:rsidR="00CF7598" w:rsidRPr="00852376">
        <w:rPr>
          <w:rFonts w:ascii="Times New Roman" w:eastAsia="宋体" w:hAnsi="Times New Roman" w:cs="Times New Roman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  <w:r w:rsidR="009E70BE"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03ADE6E7" w14:textId="789AD8DC" w:rsidR="00B54ADC" w:rsidRPr="00852376" w:rsidRDefault="00B54ADC" w:rsidP="004E0C59">
      <w:pPr>
        <w:spacing w:line="240" w:lineRule="exact"/>
        <w:rPr>
          <w:rFonts w:ascii="Times New Roman" w:eastAsia="宋体" w:hAnsi="Times New Roman" w:cs="Times New Roman"/>
          <w:szCs w:val="21"/>
        </w:rPr>
      </w:pPr>
      <w:bookmarkStart w:id="11" w:name="_Hlk69209425"/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5</w:t>
      </w:r>
      <w:r w:rsidRPr="00852376">
        <w:rPr>
          <w:rFonts w:ascii="Times New Roman" w:hAnsi="Times New Roman" w:cs="Times New Roman"/>
          <w:szCs w:val="21"/>
        </w:rPr>
        <w:t xml:space="preserve">. </w:t>
      </w:r>
      <w:r w:rsidRPr="00852376">
        <w:rPr>
          <w:rFonts w:ascii="Times New Roman" w:eastAsia="宋体" w:hAnsi="Times New Roman" w:cs="Times New Roman"/>
          <w:szCs w:val="21"/>
        </w:rPr>
        <w:t>Main food items and food groups used in the reproducibility and validation study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23"/>
        <w:gridCol w:w="872"/>
        <w:gridCol w:w="12703"/>
      </w:tblGrid>
      <w:tr w:rsidR="00852376" w:rsidRPr="00852376" w14:paraId="73AD176C" w14:textId="77777777" w:rsidTr="002E07B7">
        <w:trPr>
          <w:trHeight w:hRule="exact" w:val="227"/>
        </w:trPr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bookmarkEnd w:id="11"/>
          <w:p w14:paraId="711EA0D6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sz w:val="18"/>
                <w:szCs w:val="18"/>
              </w:rPr>
              <w:t>Main food items and food groups</w:t>
            </w:r>
          </w:p>
        </w:tc>
        <w:tc>
          <w:tcPr>
            <w:tcW w:w="2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A0F77" w14:textId="531A4A3B" w:rsidR="0099036B" w:rsidRPr="00852376" w:rsidRDefault="0099036B" w:rsidP="0099036B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mber of food items</w:t>
            </w:r>
          </w:p>
        </w:tc>
        <w:tc>
          <w:tcPr>
            <w:tcW w:w="41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0D1360" w14:textId="26A39970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ood items</w:t>
            </w:r>
          </w:p>
        </w:tc>
      </w:tr>
      <w:tr w:rsidR="00852376" w:rsidRPr="00852376" w14:paraId="436D44AA" w14:textId="77777777" w:rsidTr="00A14587">
        <w:trPr>
          <w:trHeight w:hRule="exact" w:val="535"/>
        </w:trPr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8A5C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283" w:type="pct"/>
            <w:tcBorders>
              <w:top w:val="single" w:sz="4" w:space="0" w:color="auto"/>
            </w:tcBorders>
          </w:tcPr>
          <w:p w14:paraId="7457F4EA" w14:textId="6CFEA522" w:rsidR="0099036B" w:rsidRPr="00852376" w:rsidRDefault="004A5134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1</w:t>
            </w:r>
          </w:p>
        </w:tc>
        <w:tc>
          <w:tcPr>
            <w:tcW w:w="41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0DCA4" w14:textId="6720CAE9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ice; Steamed bread/flower rolls/pancakes, etc; Chinese-style noodles; instant noodles; wonton; steamed buns/dumplings; bread; twisted cruller; porridge</w:t>
            </w:r>
            <w:r w:rsidR="00A1458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; Grains (including corn, etc.); Sheet Jelly</w:t>
            </w:r>
          </w:p>
        </w:tc>
      </w:tr>
      <w:tr w:rsidR="00852376" w:rsidRPr="00852376" w14:paraId="3AC9CA86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1EFF35E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283" w:type="pct"/>
          </w:tcPr>
          <w:p w14:paraId="6EF97054" w14:textId="1F5C4EA5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7D582D2B" w14:textId="6D5B9F41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Whole milk; low-fat milk; cheese; yogurt</w:t>
            </w:r>
          </w:p>
        </w:tc>
      </w:tr>
      <w:tr w:rsidR="00852376" w:rsidRPr="00852376" w14:paraId="139132CE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A6B52EA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oultry</w:t>
            </w:r>
          </w:p>
        </w:tc>
        <w:tc>
          <w:tcPr>
            <w:tcW w:w="283" w:type="pct"/>
          </w:tcPr>
          <w:p w14:paraId="1843DDF9" w14:textId="3341DC98" w:rsidR="0099036B" w:rsidRPr="00852376" w:rsidRDefault="00162969" w:rsidP="00B2783A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3258CBDA" w14:textId="7257401F" w:rsidR="0099036B" w:rsidRPr="00852376" w:rsidRDefault="0099036B" w:rsidP="00B2783A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sz w:val="18"/>
                <w:szCs w:val="18"/>
              </w:rPr>
              <w:t>Poultry (chicken, duck, goose, etc)</w:t>
            </w:r>
          </w:p>
        </w:tc>
      </w:tr>
      <w:tr w:rsidR="00852376" w:rsidRPr="00852376" w14:paraId="3E058924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4456BCB0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283" w:type="pct"/>
          </w:tcPr>
          <w:p w14:paraId="76D7151C" w14:textId="00B88618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4E917A16" w14:textId="7EA764E8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d meat (pork, beef, mutton, etc)</w:t>
            </w:r>
          </w:p>
        </w:tc>
      </w:tr>
      <w:tr w:rsidR="00852376" w:rsidRPr="00852376" w14:paraId="0C52599A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bottom"/>
            <w:hideMark/>
          </w:tcPr>
          <w:p w14:paraId="756AFA2C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283" w:type="pct"/>
          </w:tcPr>
          <w:p w14:paraId="3FF374F8" w14:textId="4EA3A2BB" w:rsidR="0099036B" w:rsidRPr="00852376" w:rsidRDefault="004A5134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240C70DB" w14:textId="5D9C3890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Animal liver; </w:t>
            </w:r>
            <w:r w:rsidR="008555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igskin; 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ther offal; animal blood</w:t>
            </w:r>
          </w:p>
        </w:tc>
      </w:tr>
      <w:tr w:rsidR="00852376" w:rsidRPr="00852376" w14:paraId="391B2FBA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442CD4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283" w:type="pct"/>
          </w:tcPr>
          <w:p w14:paraId="68E25E9F" w14:textId="207BE8D3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2878B096" w14:textId="79DB308C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ausages/meatballs/fish ball; salted meat/bacon</w:t>
            </w:r>
          </w:p>
        </w:tc>
      </w:tr>
      <w:tr w:rsidR="00852376" w:rsidRPr="00852376" w14:paraId="042CD181" w14:textId="77777777" w:rsidTr="000C0166">
        <w:trPr>
          <w:trHeight w:hRule="exact" w:val="288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02C61D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283" w:type="pct"/>
          </w:tcPr>
          <w:p w14:paraId="07EFA276" w14:textId="2FD7589E" w:rsidR="0099036B" w:rsidRPr="00852376" w:rsidRDefault="008555F5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7C7734AD" w14:textId="01D7C2BD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Boiled egg</w:t>
            </w:r>
            <w:r w:rsidR="008555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;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fried egg</w:t>
            </w:r>
            <w:r w:rsidR="008555F5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; Preserved egg</w:t>
            </w:r>
          </w:p>
        </w:tc>
      </w:tr>
      <w:tr w:rsidR="00852376" w:rsidRPr="00852376" w14:paraId="5A26C3F6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66DF0B2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283" w:type="pct"/>
          </w:tcPr>
          <w:p w14:paraId="7B41CFB5" w14:textId="501EB3F9" w:rsidR="0099036B" w:rsidRPr="00852376" w:rsidRDefault="00852376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02B7A44D" w14:textId="0F383B26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afood, such as shrimp, crab or conch; sea-fish; fresh-water fish; dried small shrimps</w:t>
            </w:r>
          </w:p>
        </w:tc>
      </w:tr>
      <w:tr w:rsidR="00852376" w:rsidRPr="00852376" w14:paraId="24243EA6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3891BC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283" w:type="pct"/>
          </w:tcPr>
          <w:p w14:paraId="392E2626" w14:textId="1A3A45DA" w:rsidR="0099036B" w:rsidRPr="00852376" w:rsidRDefault="00D13241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7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413B89DA" w14:textId="26CA47B8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hinese cabbage; rape; spinach; tomatoes; pumpkin; cucumber; white gourd; celery; eggplant; broccoli (green); broccoli (white); radishes; sweet peppers; Green and red pepper (hot); </w:t>
            </w:r>
            <w:r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CFCFE"/>
              </w:rPr>
              <w:t>agaric;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mushroom;</w:t>
            </w:r>
            <w:r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CFCFE"/>
              </w:rPr>
              <w:t xml:space="preserve"> Chinese chives;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Onions; garlic moss; Seaweed (kelp, etc.); lotus root; leak; </w:t>
            </w:r>
            <w:r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CFCFE"/>
              </w:rPr>
              <w:t>Garlic; ginger</w:t>
            </w:r>
          </w:p>
        </w:tc>
      </w:tr>
      <w:tr w:rsidR="00852376" w:rsidRPr="00852376" w14:paraId="60D516F4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D84209A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283" w:type="pct"/>
          </w:tcPr>
          <w:p w14:paraId="046EADDD" w14:textId="59EE8ADD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70E3738F" w14:textId="3A7A6482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weet potato/purple potato; Yam/Taro; potatoes and products</w:t>
            </w:r>
          </w:p>
        </w:tc>
      </w:tr>
      <w:tr w:rsidR="00852376" w:rsidRPr="00852376" w14:paraId="3DE07BA6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9DE7EF5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283" w:type="pct"/>
          </w:tcPr>
          <w:p w14:paraId="0DD2513A" w14:textId="0C71C20D" w:rsidR="0099036B" w:rsidRPr="00852376" w:rsidRDefault="00D13241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17B9618F" w14:textId="2510BA93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ybean; Mung bean; kidney beans; bean-sprout; other beans; soybean milk/uncongealed tofu; tofu/dried tofu/dried beancurd sticks</w:t>
            </w:r>
          </w:p>
        </w:tc>
      </w:tr>
      <w:tr w:rsidR="00852376" w:rsidRPr="00852376" w14:paraId="4B6D6ACF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7F45AD5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283" w:type="pct"/>
          </w:tcPr>
          <w:p w14:paraId="2F880432" w14:textId="21CA8C97" w:rsidR="0099036B" w:rsidRPr="00852376" w:rsidRDefault="003C335A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FFFFF"/>
              </w:rPr>
            </w:pPr>
            <w:r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FFFFF"/>
              </w:rPr>
              <w:t>8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244D7AD1" w14:textId="3AABDC3C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FFFFF"/>
              </w:rPr>
              <w:t>Pickle; other pickled vegetables; salted eggs; dried vegetables (dried beans/radishes, etc.); fermented bean curd; Chinese sauerkraut</w:t>
            </w:r>
            <w:r w:rsidR="008555F5"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FFFFF"/>
              </w:rPr>
              <w:t xml:space="preserve">; </w:t>
            </w:r>
            <w:r w:rsidR="003C335A" w:rsidRPr="00852376">
              <w:rPr>
                <w:rFonts w:ascii="Times New Roman" w:eastAsia="宋体" w:hAnsi="Times New Roman" w:cs="Times New Roman"/>
                <w:sz w:val="18"/>
                <w:szCs w:val="18"/>
                <w:shd w:val="clear" w:color="auto" w:fill="FFFFFF"/>
              </w:rPr>
              <w:t>soybean paste; sesame butter</w:t>
            </w:r>
          </w:p>
        </w:tc>
      </w:tr>
      <w:tr w:rsidR="00852376" w:rsidRPr="00852376" w14:paraId="6FB28D20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FA75A98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283" w:type="pct"/>
          </w:tcPr>
          <w:p w14:paraId="2B0464CB" w14:textId="3D94B1B2" w:rsidR="0099036B" w:rsidRPr="00852376" w:rsidRDefault="00D13241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2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124B596E" w14:textId="1015AFC2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pple; pear; orange; banana; watermelon; peach; pineapple; Kiwi fruit; grapes; strawberry; other kinds of fruit;</w:t>
            </w:r>
            <w:r w:rsidRPr="00852376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ates (fresh and dry)</w:t>
            </w:r>
          </w:p>
        </w:tc>
      </w:tr>
      <w:tr w:rsidR="00852376" w:rsidRPr="00852376" w14:paraId="47C9E8B8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DCFF5C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283" w:type="pct"/>
          </w:tcPr>
          <w:p w14:paraId="036BE32E" w14:textId="0DC30323" w:rsidR="0099036B" w:rsidRPr="00852376" w:rsidRDefault="003C335A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7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4C3D3447" w14:textId="629B85E1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astry/cake; Chinese dim sum; cookies; candies/preserves/candies/preserves/jams; chocolate; ice cream; honey</w:t>
            </w:r>
          </w:p>
          <w:p w14:paraId="630B690C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565A7B7C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7F1C23F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283" w:type="pct"/>
          </w:tcPr>
          <w:p w14:paraId="0E700635" w14:textId="5FB5A458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00B5B7D8" w14:textId="5CF7186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elon seeds; peanut; other nuts (chestnuts/pistachios/pine nuts/hazelnuts, etc.)</w:t>
            </w:r>
          </w:p>
        </w:tc>
      </w:tr>
      <w:tr w:rsidR="00852376" w:rsidRPr="00852376" w14:paraId="48C7D94C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8402FB8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283" w:type="pct"/>
          </w:tcPr>
          <w:p w14:paraId="0518907B" w14:textId="138A59F9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01738BD3" w14:textId="7AAACA1C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Green tea; Black tea; Oolong tea; Pu 'er Tea; Scented tea</w:t>
            </w:r>
          </w:p>
        </w:tc>
      </w:tr>
      <w:tr w:rsidR="00852376" w:rsidRPr="00852376" w14:paraId="30DF0B90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5E80291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283" w:type="pct"/>
          </w:tcPr>
          <w:p w14:paraId="290149CF" w14:textId="14F1C167" w:rsidR="0099036B" w:rsidRPr="00852376" w:rsidRDefault="004A5134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20B73E55" w14:textId="1A6B7F59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ffee</w:t>
            </w:r>
          </w:p>
        </w:tc>
      </w:tr>
      <w:tr w:rsidR="00852376" w:rsidRPr="00852376" w14:paraId="715CCCC2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CB4E21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283" w:type="pct"/>
          </w:tcPr>
          <w:p w14:paraId="13B8A217" w14:textId="39569816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4D813861" w14:textId="317940D3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uit juice, carbonated drink</w:t>
            </w:r>
          </w:p>
        </w:tc>
      </w:tr>
      <w:tr w:rsidR="00852376" w:rsidRPr="00852376" w14:paraId="2B003296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028216B" w14:textId="77777777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283" w:type="pct"/>
          </w:tcPr>
          <w:p w14:paraId="01D6C080" w14:textId="4A1553F1" w:rsidR="0099036B" w:rsidRPr="00852376" w:rsidRDefault="00162969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</w:t>
            </w:r>
          </w:p>
        </w:tc>
        <w:tc>
          <w:tcPr>
            <w:tcW w:w="4125" w:type="pct"/>
            <w:shd w:val="clear" w:color="auto" w:fill="auto"/>
            <w:noWrap/>
            <w:vAlign w:val="center"/>
            <w:hideMark/>
          </w:tcPr>
          <w:p w14:paraId="6E96D1EC" w14:textId="2D2F121D" w:rsidR="0099036B" w:rsidRPr="00852376" w:rsidRDefault="0099036B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High white wine; low white wine; rice wine; red wine; beer</w:t>
            </w:r>
          </w:p>
        </w:tc>
      </w:tr>
      <w:tr w:rsidR="004A5134" w:rsidRPr="00852376" w14:paraId="397ED997" w14:textId="77777777" w:rsidTr="002E07B7">
        <w:trPr>
          <w:trHeight w:hRule="exact" w:val="227"/>
        </w:trPr>
        <w:tc>
          <w:tcPr>
            <w:tcW w:w="592" w:type="pct"/>
            <w:shd w:val="clear" w:color="auto" w:fill="auto"/>
            <w:noWrap/>
            <w:vAlign w:val="center"/>
          </w:tcPr>
          <w:p w14:paraId="03ABA871" w14:textId="5D633EFB" w:rsidR="004A5134" w:rsidRPr="00852376" w:rsidRDefault="00852376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T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tal</w:t>
            </w:r>
          </w:p>
        </w:tc>
        <w:tc>
          <w:tcPr>
            <w:tcW w:w="283" w:type="pct"/>
          </w:tcPr>
          <w:p w14:paraId="6B69B2FE" w14:textId="6CA1E80E" w:rsidR="004A5134" w:rsidRPr="00852376" w:rsidRDefault="00852376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 w:hint="eastAsia"/>
                <w:kern w:val="0"/>
                <w:sz w:val="18"/>
                <w:szCs w:val="18"/>
              </w:rPr>
              <w:t>1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</w:t>
            </w:r>
          </w:p>
        </w:tc>
        <w:tc>
          <w:tcPr>
            <w:tcW w:w="4125" w:type="pct"/>
            <w:shd w:val="clear" w:color="auto" w:fill="auto"/>
            <w:noWrap/>
            <w:vAlign w:val="center"/>
          </w:tcPr>
          <w:p w14:paraId="5104A01A" w14:textId="77777777" w:rsidR="004A5134" w:rsidRPr="00852376" w:rsidRDefault="004A5134" w:rsidP="00B2783A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</w:tbl>
    <w:p w14:paraId="0CD20BE2" w14:textId="77777777" w:rsidR="00B54ADC" w:rsidRPr="00852376" w:rsidRDefault="00B54ADC" w:rsidP="004E0C59">
      <w:pPr>
        <w:spacing w:line="240" w:lineRule="exact"/>
      </w:pPr>
    </w:p>
    <w:p w14:paraId="6E2C94FA" w14:textId="77777777" w:rsidR="00214073" w:rsidRPr="00852376" w:rsidRDefault="004E0C59">
      <w:pPr>
        <w:widowControl/>
        <w:jc w:val="left"/>
        <w:sectPr w:rsidR="00214073" w:rsidRPr="00852376" w:rsidSect="004E0C59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  <w:r w:rsidRPr="00852376">
        <w:br w:type="page"/>
      </w:r>
    </w:p>
    <w:p w14:paraId="1EF69863" w14:textId="775B7C0F" w:rsidR="00214073" w:rsidRPr="00852376" w:rsidRDefault="00CF1441" w:rsidP="00214073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6</w:t>
      </w:r>
      <w:r w:rsidR="00214073" w:rsidRPr="00852376">
        <w:rPr>
          <w:rFonts w:ascii="Times New Roman" w:hAnsi="Times New Roman" w:cs="Times New Roman"/>
          <w:b/>
          <w:bCs/>
          <w:szCs w:val="21"/>
        </w:rPr>
        <w:t>.</w:t>
      </w:r>
      <w:r w:rsidR="00214073" w:rsidRPr="00852376">
        <w:rPr>
          <w:rFonts w:ascii="Times New Roman" w:hAnsi="Times New Roman" w:cs="Times New Roman"/>
          <w:szCs w:val="21"/>
        </w:rPr>
        <w:t xml:space="preserve"> Agreement of cross-classification </w:t>
      </w:r>
      <w:r w:rsidR="00ED41E6" w:rsidRPr="00852376">
        <w:rPr>
          <w:rFonts w:ascii="Times New Roman" w:eastAsia="等线" w:hAnsi="Times New Roman" w:cs="Times New Roman"/>
          <w:kern w:val="0"/>
          <w:szCs w:val="21"/>
        </w:rPr>
        <w:t>quartiles</w:t>
      </w:r>
      <w:r w:rsidR="00214073" w:rsidRPr="00852376">
        <w:rPr>
          <w:rFonts w:ascii="Times New Roman" w:hAnsi="Times New Roman" w:cs="Times New Roman"/>
          <w:szCs w:val="21"/>
        </w:rPr>
        <w:t xml:space="preserve"> for crude and energy-adjusted main food items and food groups intake assessed by FFQ1 and FFQ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703"/>
        <w:gridCol w:w="794"/>
        <w:gridCol w:w="1570"/>
        <w:gridCol w:w="1022"/>
        <w:gridCol w:w="531"/>
        <w:gridCol w:w="287"/>
        <w:gridCol w:w="626"/>
        <w:gridCol w:w="1570"/>
        <w:gridCol w:w="832"/>
        <w:gridCol w:w="531"/>
      </w:tblGrid>
      <w:tr w:rsidR="00852376" w:rsidRPr="00852376" w14:paraId="0B502991" w14:textId="77777777" w:rsidTr="001766EE">
        <w:trPr>
          <w:trHeight w:val="20"/>
        </w:trPr>
        <w:tc>
          <w:tcPr>
            <w:tcW w:w="1297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0ACD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in food items and food groups</w:t>
            </w:r>
          </w:p>
        </w:tc>
        <w:tc>
          <w:tcPr>
            <w:tcW w:w="1876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2753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rude </w:t>
            </w: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932D" w14:textId="67C24282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8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8C592" w14:textId="1269C83A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="00ED41E6"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49B086D7" w14:textId="77777777" w:rsidTr="001766EE">
        <w:trPr>
          <w:trHeight w:val="20"/>
        </w:trPr>
        <w:tc>
          <w:tcPr>
            <w:tcW w:w="1297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574F25" w14:textId="77777777" w:rsidR="00AA3862" w:rsidRPr="00852376" w:rsidRDefault="00AA3862" w:rsidP="00AA386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3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407C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24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A805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907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4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5705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24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63A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</w:tr>
      <w:tr w:rsidR="00852376" w:rsidRPr="00852376" w14:paraId="700DC992" w14:textId="77777777" w:rsidTr="001766EE">
        <w:trPr>
          <w:trHeight w:val="20"/>
        </w:trPr>
        <w:tc>
          <w:tcPr>
            <w:tcW w:w="1297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31B947" w14:textId="77777777" w:rsidR="00AA3862" w:rsidRPr="00852376" w:rsidRDefault="00AA3862" w:rsidP="00AA386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A41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1B9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294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24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81816D" w14:textId="77777777" w:rsidR="00AA3862" w:rsidRPr="00852376" w:rsidRDefault="00AA3862" w:rsidP="00AA386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F1D5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A6D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847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799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241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69FCA4" w14:textId="77777777" w:rsidR="00AA3862" w:rsidRPr="00852376" w:rsidRDefault="00AA3862" w:rsidP="00AA386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7E692590" w14:textId="77777777" w:rsidTr="001766EE">
        <w:trPr>
          <w:trHeight w:val="20"/>
        </w:trPr>
        <w:tc>
          <w:tcPr>
            <w:tcW w:w="12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DB1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CD8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06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CFC9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05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3438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2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C35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C17DB" w14:textId="7F332292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BD1B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06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983A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5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C17D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88</w:t>
            </w:r>
          </w:p>
        </w:tc>
        <w:tc>
          <w:tcPr>
            <w:tcW w:w="2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ACD0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</w:t>
            </w:r>
          </w:p>
        </w:tc>
      </w:tr>
      <w:tr w:rsidR="00852376" w:rsidRPr="00852376" w14:paraId="7CECFB29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30E3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4DBB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9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D30B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8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2389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1D278" w14:textId="40EEA5DC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</w:t>
            </w:r>
            <w:r w:rsidR="003B4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428B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B26F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2787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469E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FF31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3DB292AF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5D3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oultry 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1C50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7.3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16008" w14:textId="1A0BCE0D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5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E0AB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DF95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2E61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2648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.3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6D31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3.8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D5A4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DE4E3" w14:textId="2B2B8F13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</w:t>
            </w:r>
            <w:r w:rsidR="004B388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7FC9BA78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229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5944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5718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8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23CD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7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3C47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3E47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072A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4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B978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2A0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9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61E6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</w:tr>
      <w:tr w:rsidR="00852376" w:rsidRPr="00852376" w14:paraId="099F83A2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3985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8EA8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3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AD0B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56D0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0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52F5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4F49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9221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7.2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DE49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5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8121B" w14:textId="452B5C19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</w:t>
            </w:r>
            <w:r w:rsidR="005A4DF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830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</w:tr>
      <w:tr w:rsidR="00852376" w:rsidRPr="00852376" w14:paraId="2F0A60C5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A5A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4122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.2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8C43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6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B993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0BD4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A039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7A30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.4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6E73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6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1EDE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1F4E44" w14:textId="411C9974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4B388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720B4E54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313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102E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7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8F03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3825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AE9D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AA2F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ADC3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0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ECE7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3BD0A" w14:textId="2B78FCE8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</w:t>
            </w:r>
            <w:r w:rsidR="005A4DF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8149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</w:t>
            </w:r>
          </w:p>
        </w:tc>
      </w:tr>
      <w:tr w:rsidR="00852376" w:rsidRPr="00852376" w14:paraId="2A0D72C2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8EC6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2A11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8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B79A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8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6C44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48BA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E071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2E88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9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E6CF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6F9D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CDE6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</w:tr>
      <w:tr w:rsidR="00852376" w:rsidRPr="00852376" w14:paraId="536517B5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845D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BCF8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.3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61F8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9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4469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448A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3DA9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5242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9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9A5F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05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0E9D8" w14:textId="012163E0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</w:t>
            </w:r>
            <w:r w:rsidR="005A4DF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7D9A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4309DF21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5E4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BEC3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8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18C1C" w14:textId="09018303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90CB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A0D7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37C8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D08E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B792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3DB4F" w14:textId="5B8B113E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1</w:t>
            </w:r>
            <w:r w:rsidR="005A4DF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12F2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4843C93B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1BC2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CACE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176A2" w14:textId="7B8DC668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0C32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A64C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674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BA80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7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9201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2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17B7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149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</w:tr>
      <w:tr w:rsidR="00852376" w:rsidRPr="00852376" w14:paraId="6CEBF1C0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AC0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12" w:name="RANGE!A54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ickle food</w:t>
            </w:r>
            <w:bookmarkEnd w:id="12"/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29ED1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0.3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3ACE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2.2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C6F0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D703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59DD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4B74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1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88A9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15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9B49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2211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0F59C2B2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4BC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538CE" w14:textId="6499240A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00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0FCD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3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FD0C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1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9C0AF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1B14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9962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3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22EF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92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0504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1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4CDD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</w:tr>
      <w:tr w:rsidR="00852376" w:rsidRPr="00852376" w14:paraId="790393E3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D772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BED6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3.0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8313" w14:textId="19A8CB59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.0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4627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26518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D18E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1C8F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1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84EA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85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289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1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5748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</w:t>
            </w:r>
          </w:p>
        </w:tc>
      </w:tr>
      <w:tr w:rsidR="00852376" w:rsidRPr="00852376" w14:paraId="5911BD63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D648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73D1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6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098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8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AA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55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B164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1623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12D4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4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29BB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97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D7C2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5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18E0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</w:t>
            </w:r>
          </w:p>
        </w:tc>
      </w:tr>
      <w:tr w:rsidR="00852376" w:rsidRPr="00852376" w14:paraId="749805CB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76EE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E348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4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1A4A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5.3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6D923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3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4E33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D841C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1D27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1.5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3936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9.23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48B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31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41861" w14:textId="103EAAE9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</w:t>
            </w:r>
            <w:r w:rsidR="003B4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3402FFB2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44A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E1AC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3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6292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8.3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55D2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63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3DD3D" w14:textId="1E5DD199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3B4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B43D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6E21A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6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CEC77" w14:textId="1F5F1476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7.60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8762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9D026" w14:textId="7C30D52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  <w:r w:rsidR="005A4DF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50</w:t>
            </w:r>
          </w:p>
        </w:tc>
      </w:tr>
      <w:tr w:rsidR="00852376" w:rsidRPr="00852376" w14:paraId="7A56A070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2AD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0C93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.9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3D23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.7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376C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03CCD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  <w:tc>
          <w:tcPr>
            <w:tcW w:w="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9919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21C5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.4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676C5" w14:textId="0F287D64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0.00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747BF" w14:textId="79012E83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08</w:t>
            </w:r>
          </w:p>
        </w:tc>
        <w:tc>
          <w:tcPr>
            <w:tcW w:w="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83E9A" w14:textId="7C678A24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4B388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E768E8" w:rsidRPr="00852376" w14:paraId="4E9D3858" w14:textId="77777777" w:rsidTr="001766EE">
        <w:trPr>
          <w:trHeight w:val="20"/>
        </w:trPr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EAB0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194179" w14:textId="1B08A4FE" w:rsidR="00AA3862" w:rsidRPr="00852376" w:rsidRDefault="004B3886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11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F18923" w14:textId="5C91A209" w:rsidR="00AA3862" w:rsidRPr="00852376" w:rsidRDefault="004B3886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 w:hint="eastAsia"/>
                <w:kern w:val="0"/>
                <w:sz w:val="18"/>
                <w:szCs w:val="18"/>
              </w:rPr>
              <w:t>8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1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26D6CF" w14:textId="0C3F8FBC" w:rsidR="00AA3862" w:rsidRPr="00852376" w:rsidRDefault="004B3886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06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0BADE5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1B1D36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A3C4D34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9.61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66A7A49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17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DE23DC7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65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68CD6B" w14:textId="77777777" w:rsidR="00AA3862" w:rsidRPr="00852376" w:rsidRDefault="00AA3862" w:rsidP="00AA38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</w:t>
            </w:r>
          </w:p>
        </w:tc>
      </w:tr>
    </w:tbl>
    <w:p w14:paraId="05A96280" w14:textId="77777777" w:rsidR="00AA3862" w:rsidRPr="00852376" w:rsidRDefault="00AA3862" w:rsidP="0021407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</w:p>
    <w:p w14:paraId="3C35E18B" w14:textId="22C549B5" w:rsidR="00214073" w:rsidRPr="00852376" w:rsidRDefault="00214073" w:rsidP="0021407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1, first FFQ administration; FFQ2, second FFQ administration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</w:p>
    <w:p w14:paraId="64143BAE" w14:textId="77777777" w:rsidR="00214073" w:rsidRPr="00852376" w:rsidRDefault="00214073" w:rsidP="0021407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3D758A27" w14:textId="77777777" w:rsidR="00C9390C" w:rsidRPr="00852376" w:rsidRDefault="00C9390C">
      <w:pPr>
        <w:sectPr w:rsidR="00C9390C" w:rsidRPr="00852376" w:rsidSect="00214073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5A755A56" w14:textId="757BD93E" w:rsidR="00C9390C" w:rsidRPr="00852376" w:rsidRDefault="00C9390C" w:rsidP="00C9390C">
      <w:pPr>
        <w:rPr>
          <w:rFonts w:ascii="Times New Roman" w:hAnsi="Times New Roman" w:cs="Times New Roman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</w:rPr>
        <w:t>S</w:t>
      </w:r>
      <w:r w:rsidR="00075B22" w:rsidRPr="00852376">
        <w:rPr>
          <w:rFonts w:ascii="Times New Roman" w:hAnsi="Times New Roman" w:cs="Times New Roman"/>
          <w:b/>
          <w:bCs/>
        </w:rPr>
        <w:t>7</w:t>
      </w:r>
      <w:r w:rsidRPr="00852376">
        <w:rPr>
          <w:rFonts w:ascii="Times New Roman" w:hAnsi="Times New Roman" w:cs="Times New Roman"/>
        </w:rPr>
        <w:t>.</w:t>
      </w:r>
      <w:r w:rsidRPr="00852376">
        <w:t xml:space="preserve"> </w:t>
      </w:r>
      <w:r w:rsidRPr="00852376">
        <w:rPr>
          <w:rFonts w:ascii="Times New Roman" w:hAnsi="Times New Roman" w:cs="Times New Roman"/>
        </w:rPr>
        <w:t>Spearman correlation coefficients (SCC) between FFQ1 and FFQ2 for main food items and food groups</w:t>
      </w:r>
      <w:r w:rsidRPr="00852376">
        <w:rPr>
          <w:rFonts w:ascii="Times New Roman" w:hAnsi="Times New Roman" w:cs="Times New Roman" w:hint="eastAsia"/>
        </w:rPr>
        <w:t xml:space="preserve"> </w:t>
      </w:r>
      <w:r w:rsidRPr="00852376">
        <w:rPr>
          <w:rFonts w:ascii="Times New Roman" w:hAnsi="Times New Roman" w:cs="Times New Roman"/>
        </w:rPr>
        <w:t>according to gender, age and education level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268"/>
        <w:gridCol w:w="696"/>
        <w:gridCol w:w="1161"/>
        <w:gridCol w:w="237"/>
        <w:gridCol w:w="884"/>
        <w:gridCol w:w="1133"/>
        <w:gridCol w:w="237"/>
        <w:gridCol w:w="902"/>
        <w:gridCol w:w="1118"/>
        <w:gridCol w:w="237"/>
        <w:gridCol w:w="908"/>
        <w:gridCol w:w="1109"/>
        <w:gridCol w:w="237"/>
        <w:gridCol w:w="782"/>
        <w:gridCol w:w="1241"/>
        <w:gridCol w:w="237"/>
        <w:gridCol w:w="788"/>
        <w:gridCol w:w="1223"/>
      </w:tblGrid>
      <w:tr w:rsidR="00852376" w:rsidRPr="00852376" w14:paraId="5A84BD30" w14:textId="77777777" w:rsidTr="002E07B7">
        <w:trPr>
          <w:trHeight w:hRule="exact" w:val="227"/>
        </w:trPr>
        <w:tc>
          <w:tcPr>
            <w:tcW w:w="73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1774D9" w14:textId="4DC0CB65" w:rsidR="00C9390C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Main food items and food groups</w:t>
            </w:r>
            <w:r w:rsidR="00C9390C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335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A05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ender</w:t>
            </w:r>
          </w:p>
        </w:tc>
        <w:tc>
          <w:tcPr>
            <w:tcW w:w="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61EF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388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EEA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ge</w:t>
            </w:r>
          </w:p>
        </w:tc>
        <w:tc>
          <w:tcPr>
            <w:tcW w:w="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394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387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9573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ducation level</w:t>
            </w:r>
          </w:p>
        </w:tc>
      </w:tr>
      <w:tr w:rsidR="00852376" w:rsidRPr="00852376" w14:paraId="722EB9C2" w14:textId="77777777" w:rsidTr="002E07B7">
        <w:trPr>
          <w:trHeight w:hRule="exact" w:val="227"/>
        </w:trPr>
        <w:tc>
          <w:tcPr>
            <w:tcW w:w="73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5AC85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36CF" w14:textId="42887CEE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5E51" w14:textId="092D9E2A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2F5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9B8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81F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&lt; 50 years</w:t>
            </w:r>
          </w:p>
        </w:tc>
        <w:tc>
          <w:tcPr>
            <w:tcW w:w="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57903" w14:textId="361973B8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15D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≥ 50 years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E52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BCF2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ddle school or below</w:t>
            </w:r>
          </w:p>
        </w:tc>
        <w:tc>
          <w:tcPr>
            <w:tcW w:w="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7FDC4" w14:textId="0979381B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0AD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llege or higher</w:t>
            </w:r>
          </w:p>
        </w:tc>
      </w:tr>
      <w:tr w:rsidR="00852376" w:rsidRPr="00852376" w14:paraId="577D95F5" w14:textId="77777777" w:rsidTr="002E07B7">
        <w:trPr>
          <w:trHeight w:hRule="exact" w:val="510"/>
        </w:trPr>
        <w:tc>
          <w:tcPr>
            <w:tcW w:w="73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992C6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95F0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F9A2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9F215" w14:textId="0A6A2A9F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8EBB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7AE6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9DCD0" w14:textId="25F1BBD4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8F10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36EB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C104A" w14:textId="45BF71FB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9D99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D9FF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DC6FB" w14:textId="5C848C5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74A4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9370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0A19F" w14:textId="6408BD7F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50C5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6DBD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3D6AC0B7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CEB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2B5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E76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4130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B0CD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ACB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823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415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536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AD4C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F81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483F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6D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D83E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D64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C1C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E00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615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</w:tr>
      <w:tr w:rsidR="00852376" w:rsidRPr="00852376" w14:paraId="2B7904A2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0127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0F48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10F8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2C0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BF6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5DC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DF4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6DC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391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E9A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5BA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97FF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268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7112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9801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3254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90BF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35E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</w:tr>
      <w:tr w:rsidR="00852376" w:rsidRPr="00852376" w14:paraId="200EDE60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3730C" w14:textId="3E5A8D73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oultry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760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3FF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C00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A2D8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13FE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6F3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22CB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90F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93F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D54D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C2AA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EFC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79E7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696F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5ED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3C0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6FB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</w:tr>
      <w:tr w:rsidR="00852376" w:rsidRPr="00852376" w14:paraId="39D39E05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D32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730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A07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336B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7DE2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805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4A9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AF1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DC1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1BE5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BA3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3E3C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64C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4AFB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94C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6ECE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A2B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658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</w:tr>
      <w:tr w:rsidR="00852376" w:rsidRPr="00852376" w14:paraId="54C6EAB6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059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B77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FD2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739E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15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A92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CBD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5B1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5429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3F6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947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1DC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649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72F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38D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F0F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9118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C4D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</w:tr>
      <w:tr w:rsidR="00852376" w:rsidRPr="00852376" w14:paraId="6CA40622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2A3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AB77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973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1C3C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0052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7A9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20A1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8A3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478A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8C5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6A2A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C1F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32BE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EF9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3F9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A55E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2EB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1E9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</w:tr>
      <w:tr w:rsidR="00852376" w:rsidRPr="00852376" w14:paraId="3138345B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40C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315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AE9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207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2D6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D78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2D9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1609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2323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D01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6B4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5EB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E00E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5772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202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47F1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A0C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3672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</w:tr>
      <w:tr w:rsidR="00852376" w:rsidRPr="00852376" w14:paraId="4BFF82C4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D58F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76E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1970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C9A9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C78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99D9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FA24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E09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4210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B0E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58F7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CA48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013D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59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47D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D49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362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0D88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</w:tr>
      <w:tr w:rsidR="00852376" w:rsidRPr="00852376" w14:paraId="7B01832E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87D3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2D1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40A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AE6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11D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157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495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DFD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7AD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B81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51B5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331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130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708A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3BF7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248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E82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CD9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</w:tr>
      <w:tr w:rsidR="00852376" w:rsidRPr="00852376" w14:paraId="21AC4C7A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6DA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66A5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9E23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5A8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16D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B3E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6A76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0CA2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7E25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982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7EF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793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ACB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CABE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F60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D978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E5C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B9A5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</w:tr>
      <w:tr w:rsidR="00852376" w:rsidRPr="00852376" w14:paraId="1D7A99C3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EB47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2D3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C42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D903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869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662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2D61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B357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40F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288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0EE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E56F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A21E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B0B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A0B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75BB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B59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1B64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</w:tr>
      <w:tr w:rsidR="00852376" w:rsidRPr="00852376" w14:paraId="768BBFC2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8AC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01C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00B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83B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905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8F8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090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129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D12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6716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763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A5C6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A01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2215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5ED0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315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6E0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E4FE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</w:tr>
      <w:tr w:rsidR="00852376" w:rsidRPr="00852376" w14:paraId="53CDD402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5ED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AD7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DFF9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BE1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32C5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97B2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61D5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0B02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AE2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DC98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A12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3B5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55F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ACB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E35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813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70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E995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</w:tr>
      <w:tr w:rsidR="00852376" w:rsidRPr="00852376" w14:paraId="1B7D5EF9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210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FBEC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67D9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D8EA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8E3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A82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ACC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6A11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E14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C51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E3B8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960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E78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ECC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79E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198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3B5E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7031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</w:tr>
      <w:tr w:rsidR="00852376" w:rsidRPr="00852376" w14:paraId="1A0DB0A8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27F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CAD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2B5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9FF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D46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03F7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A05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6F6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23B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77D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D10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0477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3854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490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B51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E10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F46B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9513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</w:tr>
      <w:tr w:rsidR="00852376" w:rsidRPr="00852376" w14:paraId="456110D9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D24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6D9C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E2A5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631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7E78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4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250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58E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B537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CE2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98FE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129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448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B043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F15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4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B9B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1D8A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695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4E0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</w:tr>
      <w:tr w:rsidR="00852376" w:rsidRPr="00852376" w14:paraId="3601EDD4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0386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0FD5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4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F3B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3F5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FB1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3741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8EB2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0E58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F05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147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E62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6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96175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C8AF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E7D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9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1EB4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BE12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9F92D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3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902E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</w:tr>
      <w:tr w:rsidR="00852376" w:rsidRPr="00852376" w14:paraId="408DA093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DAC8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11C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215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B34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3F51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D846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A36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882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8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2E2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D926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631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475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CE5D0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5DA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B1B67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ED5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57C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4F6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</w:tr>
      <w:tr w:rsidR="00852376" w:rsidRPr="00852376" w14:paraId="04ABC50C" w14:textId="77777777" w:rsidTr="002E07B7">
        <w:trPr>
          <w:trHeight w:hRule="exact" w:val="227"/>
        </w:trPr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6060A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270E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2C58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1BECA" w14:textId="32F1463A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11BEF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968EC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5ACD55" w14:textId="6D1FE38D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422C9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376691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691BB" w14:textId="7B69992C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19098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4F302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B5AC2" w14:textId="1D261E0E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5A5CE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6CE2B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004B1" w14:textId="5A5BB64F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0AF3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E1A83" w14:textId="77777777" w:rsidR="00C9390C" w:rsidRPr="00852376" w:rsidRDefault="00C939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</w:tr>
    </w:tbl>
    <w:p w14:paraId="4CB30C57" w14:textId="5444061C" w:rsidR="00C9390C" w:rsidRPr="00852376" w:rsidRDefault="00C9390C" w:rsidP="00C939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food frequency questionnaire; 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</w:p>
    <w:p w14:paraId="0BED3B2D" w14:textId="77777777" w:rsidR="00C9390C" w:rsidRPr="00852376" w:rsidRDefault="00C9390C" w:rsidP="00C9390C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583A0647" w14:textId="5BABD379" w:rsidR="006D2DB0" w:rsidRPr="00852376" w:rsidRDefault="00C9390C" w:rsidP="00C939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</w:p>
    <w:p w14:paraId="69DCC2CA" w14:textId="77777777" w:rsidR="006D2DB0" w:rsidRPr="00852376" w:rsidRDefault="006D2DB0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22D83667" w14:textId="522C3CDF" w:rsidR="00984C24" w:rsidRPr="00852376" w:rsidRDefault="006D2DB0" w:rsidP="00C939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>Supplemental Table S</w:t>
      </w:r>
      <w:r w:rsidR="00075B22" w:rsidRPr="00852376">
        <w:rPr>
          <w:rFonts w:ascii="Times New Roman" w:hAnsi="Times New Roman" w:cs="Times New Roman"/>
          <w:b/>
          <w:bCs/>
        </w:rPr>
        <w:t>8</w:t>
      </w:r>
      <w:r w:rsidRPr="00852376">
        <w:rPr>
          <w:rFonts w:ascii="Times New Roman" w:hAnsi="Times New Roman" w:cs="Times New Roman"/>
        </w:rPr>
        <w:t>. The influence of seasons on FFQ reproducibility for main food items and food group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022"/>
        <w:gridCol w:w="764"/>
        <w:gridCol w:w="1096"/>
        <w:gridCol w:w="240"/>
        <w:gridCol w:w="764"/>
        <w:gridCol w:w="1097"/>
        <w:gridCol w:w="241"/>
        <w:gridCol w:w="765"/>
        <w:gridCol w:w="1097"/>
        <w:gridCol w:w="241"/>
        <w:gridCol w:w="765"/>
        <w:gridCol w:w="1100"/>
        <w:gridCol w:w="241"/>
        <w:gridCol w:w="765"/>
        <w:gridCol w:w="1097"/>
        <w:gridCol w:w="244"/>
        <w:gridCol w:w="768"/>
        <w:gridCol w:w="1091"/>
      </w:tblGrid>
      <w:tr w:rsidR="00852376" w:rsidRPr="00852376" w14:paraId="589399E9" w14:textId="77777777" w:rsidTr="002E07B7">
        <w:trPr>
          <w:trHeight w:hRule="exact" w:val="227"/>
        </w:trPr>
        <w:tc>
          <w:tcPr>
            <w:tcW w:w="968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E2062F4" w14:textId="2267E4B9" w:rsidR="00AF3942" w:rsidRPr="00852376" w:rsidRDefault="009E7154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</w:rPr>
              <w:t>Main food items and food groups</w:t>
            </w:r>
          </w:p>
        </w:tc>
        <w:tc>
          <w:tcPr>
            <w:tcW w:w="2662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127E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bgroup analysis by season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572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29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E86BB" w14:textId="4703207F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ensitivity analysis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§</w:t>
            </w:r>
          </w:p>
        </w:tc>
      </w:tr>
      <w:tr w:rsidR="00852376" w:rsidRPr="00852376" w14:paraId="5F4E45E1" w14:textId="77777777" w:rsidTr="002E07B7">
        <w:trPr>
          <w:trHeight w:hRule="exact" w:val="227"/>
        </w:trPr>
        <w:tc>
          <w:tcPr>
            <w:tcW w:w="968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8461A7" w14:textId="77777777" w:rsidR="00706830" w:rsidRPr="00852376" w:rsidRDefault="00706830" w:rsidP="0070683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30D9F" w14:textId="6BBFEE16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pring (N = 32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7152" w14:textId="35181EE2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E0120" w14:textId="464FC76D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mmer (N = 32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F427" w14:textId="5E651F2B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599B" w14:textId="34B91479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utumn (N = 28)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5631" w14:textId="7F903725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6932" w14:textId="5C4BAED3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Winter (N = 39)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1835F" w14:textId="77777777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B60B" w14:textId="77777777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CC</w:t>
            </w:r>
          </w:p>
        </w:tc>
        <w:tc>
          <w:tcPr>
            <w:tcW w:w="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9985E" w14:textId="77777777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15DA" w14:textId="77777777" w:rsidR="00706830" w:rsidRPr="00852376" w:rsidRDefault="00706830" w:rsidP="007068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CC</w:t>
            </w:r>
          </w:p>
        </w:tc>
      </w:tr>
      <w:tr w:rsidR="00852376" w:rsidRPr="00852376" w14:paraId="62A1D7AE" w14:textId="77777777" w:rsidTr="002E07B7">
        <w:trPr>
          <w:trHeight w:hRule="exact" w:val="227"/>
        </w:trPr>
        <w:tc>
          <w:tcPr>
            <w:tcW w:w="968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DBA1FA" w14:textId="77777777" w:rsidR="00AF3942" w:rsidRPr="00852376" w:rsidRDefault="00AF3942" w:rsidP="00AF3942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E1DA7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727F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1486F1" w14:textId="2174E692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9BA8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55A9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31C16D" w14:textId="1CBE360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659A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91F9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E0D92" w14:textId="482A520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B5D7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DD71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0F84E" w14:textId="1A98A61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527A3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84EF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9A37C" w14:textId="6D287CE5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1926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A68C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</w:tr>
      <w:tr w:rsidR="00852376" w:rsidRPr="00852376" w14:paraId="175F51C2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1C0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29D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E8F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511D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B25B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30D43" w14:textId="46A9CB8D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A24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369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10C8E" w14:textId="1C4ECCF6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8B4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585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063A" w14:textId="67C52FEC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CC3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330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A587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1E5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615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85F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</w:t>
            </w:r>
          </w:p>
        </w:tc>
      </w:tr>
      <w:tr w:rsidR="00852376" w:rsidRPr="00852376" w14:paraId="47B891D0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045D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3EBB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6EEE6" w14:textId="1D016A19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CD7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214E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2D5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692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19FC9" w14:textId="1904C14F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B8B6" w14:textId="7261C821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9FE0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193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A9E6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ADBD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759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9A3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1BA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BD64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8232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</w:t>
            </w:r>
          </w:p>
        </w:tc>
      </w:tr>
      <w:tr w:rsidR="00852376" w:rsidRPr="00852376" w14:paraId="74C29089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B6E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oultry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B635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7C3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FBC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DFE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470B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62D9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F205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9AF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FEF6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F68A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EB7A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FAC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62D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95F1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1F5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387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BC2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</w:t>
            </w:r>
          </w:p>
        </w:tc>
      </w:tr>
      <w:tr w:rsidR="00852376" w:rsidRPr="00852376" w14:paraId="54F298FC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C15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244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0E94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1C81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0EC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AC4D" w14:textId="594BA035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C39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50F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E66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FE3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D6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77D5" w14:textId="4FFC121B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059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2CB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D8F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8B4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B96F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1A1D" w14:textId="2C0E744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</w:t>
            </w:r>
          </w:p>
        </w:tc>
      </w:tr>
      <w:tr w:rsidR="00852376" w:rsidRPr="00852376" w14:paraId="56F3AA88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DC3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9CD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D2B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20D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351F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4E5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745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2F683" w14:textId="6678A66C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7CF5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9141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A30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E1F6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80B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BF7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4F23" w14:textId="7E551789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C4F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5E3A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CEF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</w:p>
        </w:tc>
      </w:tr>
      <w:tr w:rsidR="00852376" w:rsidRPr="00852376" w14:paraId="15CAEB29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0F7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AC2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69C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871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D6D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0E77" w14:textId="1F85564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C2D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D91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294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BED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1335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C77A" w14:textId="36267601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625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A23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F6CF" w14:textId="39C9C95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483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2C70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7D6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</w:tr>
      <w:tr w:rsidR="00852376" w:rsidRPr="00852376" w14:paraId="7311C96B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439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9941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95A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0998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DDD68" w14:textId="3F9C6E42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395B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2F9B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23A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F103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F78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ED9C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677C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E9D4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BAA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8ACD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CC1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436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5913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</w:tr>
      <w:tr w:rsidR="00852376" w:rsidRPr="00852376" w14:paraId="23A39A48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FC2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BF7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4C4E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798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6004" w14:textId="0C58A41C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79F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733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C15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1CB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965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012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6A4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B3E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9E4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ADA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CECA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0FC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DABC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</w:t>
            </w:r>
          </w:p>
        </w:tc>
      </w:tr>
      <w:tr w:rsidR="00852376" w:rsidRPr="00852376" w14:paraId="75E3820F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7D5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73D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C7F1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34ED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5947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E19DC" w14:textId="2C10E74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EB6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D07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583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881F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51C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0FFBA" w14:textId="1B4BFA5D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8AD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29B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F46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FB94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2E87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5F7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</w:t>
            </w:r>
          </w:p>
        </w:tc>
      </w:tr>
      <w:tr w:rsidR="00852376" w:rsidRPr="00852376" w14:paraId="7AF6519C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7E0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85E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398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4A98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7ECA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E388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656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9EC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2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EBA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1C9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AC2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A2E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00AA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6BE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6DF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F13F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BAE7" w14:textId="3E481366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176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</w:t>
            </w:r>
          </w:p>
        </w:tc>
      </w:tr>
      <w:tr w:rsidR="00852376" w:rsidRPr="00852376" w14:paraId="15D992A6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5B84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015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D511C" w14:textId="5A5005DD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707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0888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19FB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8398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671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36572" w14:textId="5E3F8573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7B7E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066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125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24F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235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A39E" w14:textId="0D3CC31B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8AF6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D57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0D6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</w:t>
            </w:r>
          </w:p>
        </w:tc>
      </w:tr>
      <w:tr w:rsidR="00852376" w:rsidRPr="00852376" w14:paraId="12CAC4A2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969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DFB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616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57D0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AD38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D02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7E1F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FE4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E727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DB9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C97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C522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9175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FE4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DBC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ABF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6564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03E9" w14:textId="418F8FA6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</w:tr>
      <w:tr w:rsidR="00852376" w:rsidRPr="00852376" w14:paraId="30181C47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63D2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449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D72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CB6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807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0811" w14:textId="6F2A022E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220B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AF5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822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570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CA1B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0075" w14:textId="13B3FEA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88E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F90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C1A8" w14:textId="6F158965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3FB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43A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E1928" w14:textId="3B86B49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</w:t>
            </w:r>
          </w:p>
        </w:tc>
      </w:tr>
      <w:tr w:rsidR="00852376" w:rsidRPr="00852376" w14:paraId="67AC588F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964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13" w:name="_Hlk81741129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nacks/desserts</w:t>
            </w:r>
            <w:bookmarkEnd w:id="13"/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DEE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69F4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477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ECC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58A2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09F9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B6B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8F67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46D0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8778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EF7F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E0B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E81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1D4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411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61A6" w14:textId="6E1D04E9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FEC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</w:t>
            </w:r>
          </w:p>
        </w:tc>
      </w:tr>
      <w:tr w:rsidR="00852376" w:rsidRPr="00852376" w14:paraId="21444FC5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433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341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CB7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EB3D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5BB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7207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BE0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319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1FA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54E6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D600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3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965C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F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7CC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D62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4482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933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EA9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</w:tr>
      <w:tr w:rsidR="00852376" w:rsidRPr="00852376" w14:paraId="28BD730D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FE0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214A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E464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AA07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593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48C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0A4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776B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3F0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A78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40B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80E3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1ED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7E2E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3B0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A0D2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5EF1" w14:textId="6A52408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323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1</w:t>
            </w:r>
          </w:p>
        </w:tc>
      </w:tr>
      <w:tr w:rsidR="00852376" w:rsidRPr="00852376" w14:paraId="2C953D9E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71F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906E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B69E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B429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D1F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3B3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2C4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DA6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C05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DAD6A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6CE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80ED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E27F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409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D940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D31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1D0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1487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</w:tr>
      <w:tr w:rsidR="00852376" w:rsidRPr="00852376" w14:paraId="2B92B81E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A81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93E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4DFC2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0E8F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0722C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BCE1" w14:textId="69C7AD18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</w:t>
            </w:r>
            <w:r w:rsidR="00DA74D2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2D4B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817B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FAFB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3791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E7AF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F010" w14:textId="455C33DC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5979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351A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295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9E2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99E3F" w14:textId="7081510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C88E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</w:t>
            </w:r>
          </w:p>
        </w:tc>
      </w:tr>
      <w:tr w:rsidR="00852376" w:rsidRPr="00852376" w14:paraId="0F279C31" w14:textId="77777777" w:rsidTr="002E07B7">
        <w:trPr>
          <w:trHeight w:hRule="exact" w:val="227"/>
        </w:trPr>
        <w:tc>
          <w:tcPr>
            <w:tcW w:w="9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E2A2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39FB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2F3E5" w14:textId="3C8709A2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34572" w14:textId="7D3E590F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C1B87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8E036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E4D1D" w14:textId="5BEB81FE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10EAD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CE514" w14:textId="23895DAD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6D0F33" w14:textId="74E6DCB0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CF6B0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3*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08BA4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9D3EB" w14:textId="57AD4FF6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3A0D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6*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DE9A3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38FF62" w14:textId="2EE16C4E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A4565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34F1A8" w14:textId="77777777" w:rsidR="00AF3942" w:rsidRPr="00852376" w:rsidRDefault="00AF3942" w:rsidP="00AF394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</w:t>
            </w:r>
          </w:p>
        </w:tc>
      </w:tr>
    </w:tbl>
    <w:p w14:paraId="7F7ED3A4" w14:textId="1F36D496" w:rsidR="00AF3942" w:rsidRPr="00852376" w:rsidRDefault="00AF3942" w:rsidP="00AF3942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food frequency questionnaire; SCC,</w:t>
      </w:r>
      <w:r w:rsidRPr="00852376"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Spearman correlation coefficients;</w:t>
      </w:r>
      <w:r w:rsidRPr="00852376"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ICC, intraclass correlation coefficient;</w:t>
      </w:r>
    </w:p>
    <w:p w14:paraId="3F8A47BE" w14:textId="77777777" w:rsidR="00AF3942" w:rsidRPr="00852376" w:rsidRDefault="00AF3942" w:rsidP="00AF3942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36EF25F5" w14:textId="77777777" w:rsidR="00AF3942" w:rsidRPr="00852376" w:rsidRDefault="00AF3942" w:rsidP="00AF3942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§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The </w:t>
      </w:r>
      <w:r w:rsidRPr="00852376">
        <w:rPr>
          <w:rFonts w:ascii="Times New Roman" w:eastAsia="宋体" w:hAnsi="Times New Roman" w:cs="Times New Roman"/>
          <w:kern w:val="0"/>
          <w:sz w:val="18"/>
          <w:szCs w:val="18"/>
        </w:rPr>
        <w:t>Sensitivity analysis was conducted to assess the reproducibility of FFQ with 12-month interval</w:t>
      </w:r>
    </w:p>
    <w:p w14:paraId="0F8FEAFE" w14:textId="77777777" w:rsidR="00AF3942" w:rsidRPr="00852376" w:rsidRDefault="00AF3942" w:rsidP="00AF3942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</w:p>
    <w:p w14:paraId="3998E16A" w14:textId="77777777" w:rsidR="00596AB3" w:rsidRPr="00852376" w:rsidRDefault="00596AB3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  <w:sectPr w:rsidR="00596AB3" w:rsidRPr="00852376" w:rsidSect="00C9390C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</w:p>
    <w:p w14:paraId="52518E28" w14:textId="49F5EE8C" w:rsidR="00984C24" w:rsidRPr="00852376" w:rsidRDefault="00984C24" w:rsidP="00984C24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9</w:t>
      </w:r>
      <w:r w:rsidRPr="00852376">
        <w:rPr>
          <w:rFonts w:ascii="Times New Roman" w:hAnsi="Times New Roman" w:cs="Times New Roman"/>
          <w:szCs w:val="21"/>
        </w:rPr>
        <w:t xml:space="preserve">. Agreement of cross-classification </w:t>
      </w:r>
      <w:r w:rsidR="00ED41E6" w:rsidRPr="00852376">
        <w:rPr>
          <w:rFonts w:ascii="Times New Roman" w:eastAsia="等线" w:hAnsi="Times New Roman" w:cs="Times New Roman"/>
          <w:kern w:val="0"/>
          <w:szCs w:val="21"/>
        </w:rPr>
        <w:t>quartiles</w:t>
      </w:r>
      <w:r w:rsidRPr="00852376">
        <w:rPr>
          <w:rFonts w:ascii="Times New Roman" w:hAnsi="Times New Roman" w:cs="Times New Roman"/>
          <w:szCs w:val="21"/>
        </w:rPr>
        <w:t xml:space="preserve"> for crude and energy-adjusted nutrients intake assessed by WDR</w:t>
      </w:r>
      <w:r w:rsidR="00B54ADC" w:rsidRPr="00852376">
        <w:rPr>
          <w:rFonts w:ascii="Times New Roman" w:hAnsi="Times New Roman" w:cs="Times New Roman"/>
          <w:szCs w:val="21"/>
        </w:rPr>
        <w:t>s</w:t>
      </w:r>
      <w:r w:rsidRPr="00852376">
        <w:rPr>
          <w:rFonts w:ascii="Times New Roman" w:hAnsi="Times New Roman" w:cs="Times New Roman"/>
          <w:szCs w:val="21"/>
        </w:rPr>
        <w:t xml:space="preserve"> and </w:t>
      </w:r>
      <w:r w:rsidR="00B54ADC" w:rsidRPr="00852376">
        <w:rPr>
          <w:rFonts w:ascii="Times New Roman" w:hAnsi="Times New Roman" w:cs="Times New Roman"/>
          <w:szCs w:val="21"/>
        </w:rPr>
        <w:t>FFQ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7"/>
        <w:gridCol w:w="914"/>
        <w:gridCol w:w="1466"/>
        <w:gridCol w:w="1028"/>
        <w:gridCol w:w="860"/>
        <w:gridCol w:w="222"/>
        <w:gridCol w:w="915"/>
        <w:gridCol w:w="1466"/>
        <w:gridCol w:w="1028"/>
        <w:gridCol w:w="860"/>
      </w:tblGrid>
      <w:tr w:rsidR="00852376" w:rsidRPr="00852376" w14:paraId="7F93F664" w14:textId="77777777" w:rsidTr="001766EE">
        <w:trPr>
          <w:trHeight w:val="20"/>
        </w:trPr>
        <w:tc>
          <w:tcPr>
            <w:tcW w:w="828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D18B9" w14:textId="6FECECB8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20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A2EC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rude </w:t>
            </w:r>
          </w:p>
        </w:tc>
        <w:tc>
          <w:tcPr>
            <w:tcW w:w="7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2DC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E36485" w14:textId="227E5EA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2B799D40" w14:textId="77777777" w:rsidTr="001766EE">
        <w:trPr>
          <w:trHeight w:val="20"/>
        </w:trPr>
        <w:tc>
          <w:tcPr>
            <w:tcW w:w="828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604BC1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2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714B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42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7B2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74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0E717F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2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4BEF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42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316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</w:tr>
      <w:tr w:rsidR="00852376" w:rsidRPr="00852376" w14:paraId="5338DD19" w14:textId="77777777" w:rsidTr="001766EE">
        <w:trPr>
          <w:trHeight w:val="20"/>
        </w:trPr>
        <w:tc>
          <w:tcPr>
            <w:tcW w:w="828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926482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BB4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439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1B6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42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03C5FC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CF3BA6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26B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464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EF6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42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7EAD6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72AF128C" w14:textId="77777777" w:rsidTr="001766EE">
        <w:trPr>
          <w:trHeight w:val="20"/>
        </w:trPr>
        <w:tc>
          <w:tcPr>
            <w:tcW w:w="8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DB4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617E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6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05AE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8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C232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D48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F29D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40A8B" w14:textId="42B1461D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56B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E15D6" w14:textId="0A8C47F5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AE9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</w:tr>
      <w:tr w:rsidR="00852376" w:rsidRPr="00852376" w14:paraId="7628C2CB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858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rotein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C7C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231A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.4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7A00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2BD2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04DC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48A6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DB4B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9DFC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B1B0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</w:tr>
      <w:tr w:rsidR="00852376" w:rsidRPr="00852376" w14:paraId="65E2BEC4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D69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Fat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627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A73D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2B8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5F8D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865E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9933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0EE5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5094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2AC8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</w:tr>
      <w:tr w:rsidR="00852376" w:rsidRPr="00852376" w14:paraId="32065529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56B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rbohydrate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4B1C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.2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5E0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40EE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C0C4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FFC9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B512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4320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6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F5A7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E0B5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0C53F492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DDB1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b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AC8F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0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D5E4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.9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60DB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2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8724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5F1D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180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.3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2AA99" w14:textId="316F012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7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7723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7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4ADF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</w:tr>
      <w:tr w:rsidR="00852376" w:rsidRPr="00852376" w14:paraId="6CE4F162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2BD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oluble fib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1277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478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.1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283E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2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B611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90C0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EF31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1441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4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E657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0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8A0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</w:tr>
      <w:tr w:rsidR="00852376" w:rsidRPr="00852376" w14:paraId="4C404DD8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36E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nsoluble fib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F66B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8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14B34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8.4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D9B9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7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75EB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9E21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40C2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35F61" w14:textId="028E8AC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EE7F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7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53BB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</w:tr>
      <w:tr w:rsidR="00852376" w:rsidRPr="00852376" w14:paraId="60689758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72F0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holesterol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5393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22E2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2842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3FB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731D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FD49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.4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C0D7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.1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C2DF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C6A5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</w:p>
        </w:tc>
      </w:tr>
      <w:tr w:rsidR="00852376" w:rsidRPr="00852376" w14:paraId="3571E021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01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ED89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0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6EDD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04A8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7A73D" w14:textId="49F9EC04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7774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68C8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A967A" w14:textId="5B3B072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B81F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5AAB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</w:tr>
      <w:tr w:rsidR="00852376" w:rsidRPr="00852376" w14:paraId="7F79D021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022A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F8577" w14:textId="44ADD251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003AB" w14:textId="03E1A10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97E02" w14:textId="58A54AA4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3BFC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055A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3FD1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.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1C94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.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2915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F72F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</w:tr>
      <w:tr w:rsidR="00852376" w:rsidRPr="00852376" w14:paraId="2746D379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8BD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C32CA" w14:textId="6A89D49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54E5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A589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5403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C7F8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43A5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.4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E606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5895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8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1B4E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</w:tr>
      <w:tr w:rsidR="00852376" w:rsidRPr="00852376" w14:paraId="5E4D7EC6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879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DCCBB" w14:textId="5D85A14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1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3D4B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6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50FF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5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2E860" w14:textId="25DBA4A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97CC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47FD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3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A032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4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7ACA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7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8944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7010EBC3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4B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1415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0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3856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4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2D85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2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1E2A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146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F9B8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3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D77D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9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BFE2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7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1DFB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</w:tr>
      <w:tr w:rsidR="00852376" w:rsidRPr="00852376" w14:paraId="40E86325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881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E6B5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3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9B18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9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CE46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2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34B90" w14:textId="76482D2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6AEB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9E02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8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7FB3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4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CA99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2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4074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</w:p>
        </w:tc>
      </w:tr>
      <w:tr w:rsidR="00852376" w:rsidRPr="00852376" w14:paraId="61E88764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644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499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46BB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4CEB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2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AA1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43AA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ADBE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1D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403F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2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8EAE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4ECA0C6E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01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A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A84B" w14:textId="07A4EF8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E314B" w14:textId="01EB093F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4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5E13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EB69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284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F85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866C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0.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C16B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15C2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</w:tr>
      <w:tr w:rsidR="00852376" w:rsidRPr="00852376" w14:paraId="314E6F30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A8E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rotene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AC68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6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F46D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D947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5D52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F01E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9A2E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A46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BC6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8D13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</w:tr>
      <w:tr w:rsidR="00852376" w:rsidRPr="00852376" w14:paraId="2692651F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603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α-Caroten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4581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.5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4BEC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7B04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0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1B74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02C4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0713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3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3623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4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C4DD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28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249B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</w:t>
            </w:r>
          </w:p>
        </w:tc>
      </w:tr>
      <w:tr w:rsidR="00852376" w:rsidRPr="00852376" w14:paraId="098DE774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0AD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β-Caroten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3876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DEFA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4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EC75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5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1EB8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5B09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3CE0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36EC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.17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CD34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0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1491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</w:tr>
      <w:tr w:rsidR="00852376" w:rsidRPr="00852376" w14:paraId="283F3CCF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F66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Retinol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E90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0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06DC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1131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6F78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2040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062AC" w14:textId="200F8C2D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61ED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9634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2D12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</w:tr>
      <w:tr w:rsidR="00852376" w:rsidRPr="00852376" w14:paraId="5E864ACE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C910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Thiamine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4FD2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7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B1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.4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9AC6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90AD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0F4B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966A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2E6E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0.1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149D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B9F9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</w:tr>
      <w:tr w:rsidR="00852376" w:rsidRPr="00852376" w14:paraId="19E86350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0B0B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Riboflavin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7CA80" w14:textId="7682813D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4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05391" w14:textId="41233E4F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28498" w14:textId="553F7A2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5876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920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6D8D9" w14:textId="51A773BA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9D46E" w14:textId="2BEC27C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7310B" w14:textId="517E3545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1258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</w:tr>
      <w:tr w:rsidR="00852376" w:rsidRPr="00852376" w14:paraId="55F1CD10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B64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Niacin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C715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2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476B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A203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3D05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CE0C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7916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1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1E55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2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770E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2256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03D048CD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C73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C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A5741" w14:textId="080D04E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1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211C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1163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759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63F7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D5E8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3.5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FE73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4FDB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566A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</w:tr>
      <w:tr w:rsidR="00852376" w:rsidRPr="00852376" w14:paraId="4AE68430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870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Vitamin E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B393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7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DF87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0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2147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829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16D1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1D08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ADE4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F46C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C18F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</w:tr>
      <w:tr w:rsidR="00852376" w:rsidRPr="00852376" w14:paraId="094775DA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9F1B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alcium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ACFDF" w14:textId="001A326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1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5886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.5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EFB4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B02E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A1FA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DCA3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0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3C42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1.77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8BEA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7904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</w:tr>
      <w:tr w:rsidR="00852376" w:rsidRPr="00852376" w14:paraId="14CECF09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CF3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hosphorus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937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726F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.8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F0D5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008F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3D7D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B7E0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FFF6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7141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9F31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</w:tr>
      <w:tr w:rsidR="00852376" w:rsidRPr="00852376" w14:paraId="1937F0D1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496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otassium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2235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9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3F8B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84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A1CA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978F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2C78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DE63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7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2AE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8554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C669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77A70CF9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4C7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Sodium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8DA4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.4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9EC1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6.1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23D1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D767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5888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41EE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8.2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1642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0.1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ACBBE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2926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</w:t>
            </w:r>
          </w:p>
        </w:tc>
      </w:tr>
      <w:tr w:rsidR="00852376" w:rsidRPr="00852376" w14:paraId="1AF7982F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995F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Magnesium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AA841" w14:textId="1007A755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58DB3" w14:textId="6B57511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9B577" w14:textId="1BFE90D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35AD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1B8D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BC5F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.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5D293" w14:textId="2C754F71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BF60B" w14:textId="2B7563B1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AD70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00523313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13D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Iron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43E5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2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7F5D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EB3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E441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6F1F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D286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.6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406E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9C60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FBD6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</w:tr>
      <w:tr w:rsidR="00852376" w:rsidRPr="00852376" w14:paraId="4D61F982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E0FC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Zinc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0481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2.7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B94A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0.6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341E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5313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CBD3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43C2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2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4751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CD3C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5BD7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</w:tr>
      <w:tr w:rsidR="00852376" w:rsidRPr="00852376" w14:paraId="66DA7001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DDF6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Selenium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0FAF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2.5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9A40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.2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7BFB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9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2E1B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AFF1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87FE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2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0830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1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FC55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9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16E1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</w:tr>
      <w:tr w:rsidR="00852376" w:rsidRPr="00852376" w14:paraId="10474BE8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7C0E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opper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08FB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8.7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6875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0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229D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BB06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C8D4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4DFD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C2F6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0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30BF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DAC4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</w:tr>
      <w:tr w:rsidR="00E768E8" w:rsidRPr="00852376" w14:paraId="1B9F1421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37BF8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Manganese 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7BB530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6CAA6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D2051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1AFF40" w14:textId="13E03930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DBF32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07534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2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12115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3.3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72F6AC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20350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</w:tr>
    </w:tbl>
    <w:p w14:paraId="60D3C01A" w14:textId="77777777" w:rsidR="00ED41E6" w:rsidRPr="00852376" w:rsidRDefault="00ED41E6" w:rsidP="00984C24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</w:p>
    <w:p w14:paraId="08DC15EF" w14:textId="77777777" w:rsidR="00ED41E6" w:rsidRPr="00852376" w:rsidRDefault="00ED41E6" w:rsidP="00984C24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</w:p>
    <w:p w14:paraId="38C05384" w14:textId="367D8820" w:rsidR="00984C24" w:rsidRPr="00852376" w:rsidRDefault="00984C24" w:rsidP="00984C24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; WDR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, 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8-day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weighed diet record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; 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SFA, saturated fatty acids; PUFA, polyunsaturated fatty acids; MUFA, monounsaturated fatty acids;</w:t>
      </w:r>
      <w:r w:rsidR="00A37B0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ALA, a-linolenic acid; EPA, eicosapentaenoic acid; DHA, docosahexaenoic acid; DPA, eicosapentaenoic acid;</w:t>
      </w:r>
    </w:p>
    <w:p w14:paraId="4E92231B" w14:textId="77777777" w:rsidR="002E07B7" w:rsidRPr="00852376" w:rsidRDefault="002E07B7" w:rsidP="002E07B7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4550C75E" w14:textId="77777777" w:rsidR="00984C24" w:rsidRPr="00852376" w:rsidRDefault="00984C24" w:rsidP="00984C24">
      <w:pPr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69C18135" w14:textId="7869EEB9" w:rsidR="00984C24" w:rsidRPr="00852376" w:rsidRDefault="00984C24" w:rsidP="00C939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</w:p>
    <w:p w14:paraId="12F81530" w14:textId="77777777" w:rsidR="00984C24" w:rsidRPr="00852376" w:rsidRDefault="00984C24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6BFA3256" w14:textId="77777777" w:rsidR="00984C24" w:rsidRPr="00852376" w:rsidRDefault="00984C24" w:rsidP="00C939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  <w:sectPr w:rsidR="00984C24" w:rsidRPr="00852376" w:rsidSect="00596AB3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06761D05" w14:textId="67E6D6F3" w:rsidR="00984C24" w:rsidRPr="00852376" w:rsidRDefault="00984C24" w:rsidP="00984C24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10</w:t>
      </w:r>
      <w:r w:rsidRPr="00852376">
        <w:rPr>
          <w:rFonts w:ascii="Times New Roman" w:hAnsi="Times New Roman" w:cs="Times New Roman"/>
          <w:b/>
          <w:bCs/>
          <w:szCs w:val="21"/>
        </w:rPr>
        <w:t>.</w:t>
      </w:r>
      <w:r w:rsidRPr="00852376">
        <w:rPr>
          <w:rFonts w:ascii="Times New Roman" w:hAnsi="Times New Roman" w:cs="Times New Roman"/>
          <w:szCs w:val="21"/>
        </w:rPr>
        <w:t xml:space="preserve"> T</w:t>
      </w:r>
      <w:r w:rsidRPr="00852376">
        <w:rPr>
          <w:rFonts w:ascii="Times New Roman" w:hAnsi="Times New Roman" w:cs="Times New Roman" w:hint="eastAsia"/>
          <w:szCs w:val="21"/>
        </w:rPr>
        <w:t>he</w:t>
      </w:r>
      <w:r w:rsidRPr="00852376">
        <w:rPr>
          <w:rFonts w:ascii="Times New Roman" w:hAnsi="Times New Roman" w:cs="Times New Roman"/>
          <w:szCs w:val="21"/>
        </w:rPr>
        <w:t xml:space="preserve"> </w:t>
      </w:r>
      <w:r w:rsidRPr="00852376">
        <w:rPr>
          <w:rFonts w:ascii="Times New Roman" w:hAnsi="Times New Roman" w:cs="Times New Roman"/>
        </w:rPr>
        <w:t>agreement between the FFQ and WDR</w:t>
      </w:r>
      <w:r w:rsidR="00B54ADC" w:rsidRPr="00852376">
        <w:rPr>
          <w:rFonts w:ascii="Times New Roman" w:hAnsi="Times New Roman" w:cs="Times New Roman"/>
        </w:rPr>
        <w:t>s</w:t>
      </w:r>
      <w:r w:rsidRPr="00852376">
        <w:rPr>
          <w:rFonts w:ascii="Times New Roman" w:hAnsi="Times New Roman" w:cs="Times New Roman"/>
        </w:rPr>
        <w:t xml:space="preserve"> by Bland–Altman analysi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956"/>
        <w:gridCol w:w="978"/>
        <w:gridCol w:w="2311"/>
        <w:gridCol w:w="1070"/>
        <w:gridCol w:w="237"/>
        <w:gridCol w:w="998"/>
        <w:gridCol w:w="1945"/>
        <w:gridCol w:w="971"/>
      </w:tblGrid>
      <w:tr w:rsidR="00852376" w:rsidRPr="00852376" w14:paraId="5B323F02" w14:textId="77777777" w:rsidTr="00D90ED1">
        <w:trPr>
          <w:trHeight w:hRule="exact" w:val="227"/>
        </w:trPr>
        <w:tc>
          <w:tcPr>
            <w:tcW w:w="935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AFCBC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2082" w:type="pct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29AA9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7B7C" w14:textId="2896DECE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870" w:type="pct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81DF7" w14:textId="10DD8FF8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nergy-adjusted</w:t>
            </w:r>
            <w:r w:rsidR="002E07B7"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₺</w:t>
            </w:r>
          </w:p>
        </w:tc>
      </w:tr>
      <w:tr w:rsidR="00852376" w:rsidRPr="00852376" w14:paraId="44AA2391" w14:textId="77777777" w:rsidTr="00D90ED1">
        <w:trPr>
          <w:trHeight w:hRule="exact" w:val="227"/>
        </w:trPr>
        <w:tc>
          <w:tcPr>
            <w:tcW w:w="935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A804FF" w14:textId="77777777" w:rsidR="00984C24" w:rsidRPr="00852376" w:rsidRDefault="00984C24" w:rsidP="00AF3942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82" w:type="pct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D4793D" w14:textId="77777777" w:rsidR="00984C24" w:rsidRPr="00852376" w:rsidRDefault="00984C24" w:rsidP="00AF3942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E16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870" w:type="pct"/>
            <w:gridSpan w:val="3"/>
            <w:vMerge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42970F" w14:textId="77777777" w:rsidR="00984C24" w:rsidRPr="00852376" w:rsidRDefault="00984C24" w:rsidP="00AF3942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62535863" w14:textId="77777777" w:rsidTr="00D90ED1">
        <w:trPr>
          <w:trHeight w:hRule="exact" w:val="227"/>
        </w:trPr>
        <w:tc>
          <w:tcPr>
            <w:tcW w:w="935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235B19" w14:textId="77777777" w:rsidR="00984C24" w:rsidRPr="00852376" w:rsidRDefault="00984C24" w:rsidP="00AF3942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6ABDB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ean</w:t>
            </w:r>
          </w:p>
        </w:tc>
        <w:tc>
          <w:tcPr>
            <w:tcW w:w="11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D54C6" w14:textId="6EF362F4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% LOA</w:t>
            </w:r>
            <w:r w:rsidR="00C15A4F" w:rsidRPr="0085237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A9FF5B" w14:textId="5DC32205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te (%)</w:t>
            </w:r>
            <w:r w:rsidR="00C15A4F" w:rsidRPr="0085237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B60E38" w14:textId="3EEE443A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4C2AB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ean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0C843" w14:textId="0A282AEC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% LOA</w:t>
            </w:r>
            <w:r w:rsidR="00C15A4F" w:rsidRPr="0085237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F9B3E" w14:textId="29DB777F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te (%)</w:t>
            </w:r>
            <w:r w:rsidR="00C15A4F" w:rsidRPr="0085237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‡</w:t>
            </w:r>
          </w:p>
        </w:tc>
      </w:tr>
      <w:tr w:rsidR="00852376" w:rsidRPr="00852376" w14:paraId="069CF659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B70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nergy (kcal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3E14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8.02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5B6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925.21, 889.1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0BC8" w14:textId="6F0BFA0A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F7C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A4E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EA7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B767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57F038B1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678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tein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C26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.89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39D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7.16, 59.3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B9E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DA2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151C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1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14F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2.47, 32.1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064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42</w:t>
            </w:r>
          </w:p>
        </w:tc>
      </w:tr>
      <w:tr w:rsidR="00852376" w:rsidRPr="00852376" w14:paraId="5698A19B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BDE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at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64C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.53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8EB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3.34, 32.2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141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2A73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6D20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.0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6FE0" w14:textId="7BD6B9FA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7.3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15.2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C9D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15D7685A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C9E1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rbohydrate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7A1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7.83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20C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7.33, 14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F46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A38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73F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3.96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EFA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8.34, 76.2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AAB3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71CDBF75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F27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ber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0B7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99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73BA" w14:textId="47DE1722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9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23.5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A50D" w14:textId="39844B18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2AE9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028D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99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F8C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.34, 18.3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4C6D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</w:tr>
      <w:tr w:rsidR="00852376" w:rsidRPr="00852376" w14:paraId="4FA52982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EE0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luble fiber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6C9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68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FD16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9.84, 13.2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1A813" w14:textId="23419C21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AF5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8F05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6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992D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39, 10.7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2723B" w14:textId="71F5630C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6D91F82E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6458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nsoluble fiber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3C0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AFA7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.42, 11.9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894F5" w14:textId="270F719C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7450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2F6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5B8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.98, 9.5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8909" w14:textId="6DE5B1E0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42D493D2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FBB8" w14:textId="3555B5A9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14" w:name="_Hlk81669672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holesterol </w:t>
            </w:r>
            <w:bookmarkEnd w:id="14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70D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2.52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243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51.01, 225.9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62D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CA0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9A8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2.4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1B8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15.27, 190.3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13FD" w14:textId="1FE5DB95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59F20B1A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C0F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FA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3CB1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31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B362" w14:textId="2E2A416E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2.5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11.8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666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794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255F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27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940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79, 7.2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BBF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</w:tr>
      <w:tr w:rsidR="00852376" w:rsidRPr="00852376" w14:paraId="6CC241D6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DCA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UFA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F3D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43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25EE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.53, 11.6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DD4B" w14:textId="511631E9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.</w:t>
            </w:r>
            <w:r w:rsidR="003F2377" w:rsidRPr="00852376">
              <w:rPr>
                <w:rFonts w:ascii="Times New Roman" w:eastAsia="宋体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97F8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476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34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3D61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26, 7.5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4B14" w14:textId="5025AAAF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41FC570E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AD7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UFA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ECE3F" w14:textId="376789C8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B2D0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26, 6.4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ABC1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46D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FA8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56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E503" w14:textId="77A9B6F6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.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4.2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610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</w:tr>
      <w:tr w:rsidR="00852376" w:rsidRPr="00852376" w14:paraId="40E65C7E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296AA3" w14:textId="439518C4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ALA (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ECF32B" w14:textId="2368AA54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0.0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396727" w14:textId="29117710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0.71, 0.5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37154A" w14:textId="544AA0F9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894B8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AE32B4" w14:textId="6DD608D8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0.53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DC17C1" w14:textId="78B340BA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0.53, 0.4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882453" w14:textId="1D7E7F38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4.84</w:t>
            </w:r>
          </w:p>
        </w:tc>
      </w:tr>
      <w:tr w:rsidR="00852376" w:rsidRPr="00852376" w14:paraId="6FA71030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772D88" w14:textId="483B8953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EPA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1A997D" w14:textId="015B2F83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10.71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7F3D82" w14:textId="4B74E97E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49.39, 70.8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6769AF" w14:textId="4E0E62F2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6.4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E4706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0792F6" w14:textId="471E2939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48.19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9DC2C8" w14:textId="7A47D9F4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48.19, 69.4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63D36" w14:textId="18E34649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6.45</w:t>
            </w:r>
          </w:p>
        </w:tc>
      </w:tr>
      <w:tr w:rsidR="00852376" w:rsidRPr="00852376" w14:paraId="07B997A0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24FDE4" w14:textId="15474185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DHA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2D08CA" w14:textId="223A63A6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4.2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B71C0E" w14:textId="1D174750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55.26, 63.7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BC036D" w14:textId="18F6CCBC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6.4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DC4B3B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3F0014" w14:textId="6B205921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52.4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F303D1" w14:textId="3181610C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52.45, 60.8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E628D7" w14:textId="620C282C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6.45</w:t>
            </w:r>
          </w:p>
        </w:tc>
      </w:tr>
      <w:tr w:rsidR="00852376" w:rsidRPr="00852376" w14:paraId="3A97ED90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FA8E98" w14:textId="1C7EC78F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DPA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3D4346" w14:textId="350D8D7B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4A9731" w14:textId="21177D7D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8.6, 9.9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970692" w14:textId="4F191493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9.68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E3EBB9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D70C7F" w14:textId="530836A1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8.41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073A60" w14:textId="3C699CC1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8.41, 9.6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5777B3" w14:textId="076E0F08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9.68</w:t>
            </w:r>
          </w:p>
        </w:tc>
      </w:tr>
      <w:tr w:rsidR="00852376" w:rsidRPr="00852376" w14:paraId="1A11A716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478F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A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B2F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15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239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96.35, 702.6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7075" w14:textId="5B859B26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F8D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A379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07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4492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12.26, 622.4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D261" w14:textId="5011E752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6C4E318E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B44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rotene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1E5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70.12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2CC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157.98, 2498.2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25A8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6F80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22F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36.9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C41F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889.47, 2163.3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821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4CA2FDAC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55D05C" w14:textId="6CAD633B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α-Carotene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27385B" w14:textId="5ED5A26E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3.43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A9DA38" w14:textId="258E93D3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386.62, 379.7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25640C" w14:textId="16608C0C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BE1B3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8E527E" w14:textId="0C762BA4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385.71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FF63AC" w14:textId="44A4AFF4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395.12, 385.7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9F844A" w14:textId="3C51E8D8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5.65</w:t>
            </w:r>
          </w:p>
        </w:tc>
      </w:tr>
      <w:tr w:rsidR="00852376" w:rsidRPr="00852376" w14:paraId="4E78183A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EA93D1" w14:textId="6013392C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β-Carotene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3574B7" w14:textId="44C54DD9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63.97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CB8EBD" w14:textId="69C9C56A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1821.7, 1949.6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2F9EAF" w14:textId="10E9637B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4.84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E777FE" w14:textId="77777777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F30BA3" w14:textId="2C74ECB9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1874.86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12472E" w14:textId="7CFEF143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-1749.61, 1874.8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4176D2" w14:textId="2D5E85DB" w:rsidR="00596AB3" w:rsidRPr="00852376" w:rsidRDefault="00596AB3" w:rsidP="00596AB3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3.23</w:t>
            </w:r>
          </w:p>
        </w:tc>
      </w:tr>
      <w:tr w:rsidR="00852376" w:rsidRPr="00852376" w14:paraId="50E112D9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F61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tinol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D02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4.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4A2C" w14:textId="261CD6C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54.3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963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76A4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F09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C1BA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04.8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EFD5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22.17, 931.8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8BFC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</w:tr>
      <w:tr w:rsidR="00852376" w:rsidRPr="00852376" w14:paraId="3420675A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CF07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hiamine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D2B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04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3C8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47, 0.3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BC0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F57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0DA8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0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B914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27, 0.1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0574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</w:tr>
      <w:tr w:rsidR="00852376" w:rsidRPr="00852376" w14:paraId="124EA4C2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C29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iboflavin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B4A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08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70E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74, 0.5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6E1D" w14:textId="7CFE193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35B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A658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0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C0C9" w14:textId="44DCE10B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5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0.3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1C991" w14:textId="59E41645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4CDEA238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5B4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iacin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74F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14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C37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.03, 8.7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411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EF6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8A1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2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E40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86, 5.3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3DA6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</w:tr>
      <w:tr w:rsidR="00852376" w:rsidRPr="00852376" w14:paraId="24292D36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3C9D0" w14:textId="136557A9" w:rsidR="005D5389" w:rsidRPr="00852376" w:rsidRDefault="00FC47B8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olate (μ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209F4" w14:textId="0EA2AE6B" w:rsidR="005D5389" w:rsidRPr="00852376" w:rsidRDefault="0001224E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8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4A3DE" w14:textId="1224E3B2" w:rsidR="005D5389" w:rsidRPr="00852376" w:rsidRDefault="0001224E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82.16, 195.8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F4767" w14:textId="2F231E8D" w:rsidR="005D5389" w:rsidRPr="00852376" w:rsidRDefault="0001224E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30665" w14:textId="77777777" w:rsidR="005D5389" w:rsidRPr="00852376" w:rsidRDefault="005D5389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793193" w14:textId="5A6CDDED" w:rsidR="005D5389" w:rsidRPr="00852376" w:rsidRDefault="00596AB3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52.8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FA8FF" w14:textId="2ADEC38D" w:rsidR="005D5389" w:rsidRPr="00852376" w:rsidRDefault="00596AB3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39.36, 152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31B3F" w14:textId="2B40D5CD" w:rsidR="005D5389" w:rsidRPr="00852376" w:rsidRDefault="00596AB3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</w:tr>
      <w:tr w:rsidR="00852376" w:rsidRPr="00852376" w14:paraId="192F8391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216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C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24D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7.52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1D5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6.16, 111.2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F57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707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020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6.95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0E7D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9.32, 93.2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D6C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</w:tr>
      <w:tr w:rsidR="00852376" w:rsidRPr="00852376" w14:paraId="609E60EB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064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Vitamin E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898E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97DC" w14:textId="3B686483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.53, 15.9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806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D31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449B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7B6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22, 10.9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5C47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6</w:t>
            </w:r>
          </w:p>
        </w:tc>
      </w:tr>
      <w:tr w:rsidR="00852376" w:rsidRPr="00852376" w14:paraId="02AF2D6B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FBD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alcium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A3E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.29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8AB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31.61, 409.0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9E7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6C5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C87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12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E03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85.08, 282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2C5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45F0C52F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E1D5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hosphorus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5B2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2.9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5E0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70.67, 564.7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2C5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8C4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339A3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3.2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704B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98.29, 171.8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DE7C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0C50547A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6F6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otassium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4EE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3.64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E71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44.13, 1356.8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178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87A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50C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6.33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7B1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82.12, 769.4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264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3120B349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58858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agnesium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380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05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A795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92.15, 206.2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DD35" w14:textId="00B36388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5DC7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5E6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44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E02E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6.92, 111.7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239D0" w14:textId="1E373AF9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09E29FCF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BF6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ron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CA72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46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945A" w14:textId="2EE4D5B9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6.1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15.1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C01B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6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B563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9DA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59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152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.33, 10.1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CA06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00D4CDE5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7C8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Zinc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0C1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93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EED8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23, 5.3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A4036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E22FE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602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06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1EDEA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.96, 2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03A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</w:tr>
      <w:tr w:rsidR="00852376" w:rsidRPr="00852376" w14:paraId="7DB78F97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8994" w14:textId="6F171A4A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15" w:name="_Hlk81669718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elenium </w:t>
            </w:r>
            <w:bookmarkEnd w:id="15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E63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9.99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475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7.96, 27.9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A42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56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952C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BDA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23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B06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39.63, 19.1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14E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.73</w:t>
            </w:r>
          </w:p>
        </w:tc>
      </w:tr>
      <w:tr w:rsidR="00852376" w:rsidRPr="00852376" w14:paraId="342179E9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993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pper (mg)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2C33" w14:textId="2CCC5F0F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1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1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6A1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.67, 2.4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75E2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6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4467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1370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0.11</w:t>
            </w:r>
          </w:p>
        </w:tc>
        <w:tc>
          <w:tcPr>
            <w:tcW w:w="9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785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.41, 2.1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8F5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60D51281" w14:textId="77777777" w:rsidTr="00D90ED1">
        <w:trPr>
          <w:trHeight w:hRule="exact" w:val="227"/>
        </w:trPr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EA4CF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anganese (mg)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53F69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</w:t>
            </w:r>
          </w:p>
        </w:tc>
        <w:tc>
          <w:tcPr>
            <w:tcW w:w="11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E9169" w14:textId="1BE7F5C6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.3</w:t>
            </w:r>
            <w:r w:rsidR="003F2377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, 3.5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D5A11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4E775" w14:textId="68B24F91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076ED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F5304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25, 2.4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0901B" w14:textId="77777777" w:rsidR="00984C24" w:rsidRPr="00852376" w:rsidRDefault="00984C24" w:rsidP="00AF3942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</w:tbl>
    <w:p w14:paraId="111D9988" w14:textId="02FB7E31" w:rsidR="00184C63" w:rsidRPr="00852376" w:rsidRDefault="00184C63" w:rsidP="00184C6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; WDR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, 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8-day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weighed diet record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; SFA, saturated fatty acids; PUFA, polyunsaturated fatty acids; MUFA, monounsaturated fatty acids;</w:t>
      </w:r>
      <w:r w:rsidR="00A37B0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ALA, a-linolenic acid; EPA, eicosapentaenoic acid; DHA, docosahexaenoic acid; DPA, eicosapentaenoic acid;</w:t>
      </w:r>
    </w:p>
    <w:p w14:paraId="3797A6BC" w14:textId="29BB886E" w:rsidR="00184C63" w:rsidRPr="00852376" w:rsidRDefault="00184C63" w:rsidP="00184C63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hAnsi="Times New Roman" w:cs="Times New Roman"/>
          <w:sz w:val="18"/>
          <w:szCs w:val="18"/>
          <w:vertAlign w:val="superscript"/>
        </w:rPr>
        <w:t>†</w:t>
      </w:r>
      <w:r w:rsidRPr="00852376">
        <w:rPr>
          <w:rFonts w:ascii="Times New Roman" w:hAnsi="Times New Roman" w:cs="Times New Roman"/>
          <w:sz w:val="18"/>
          <w:szCs w:val="18"/>
        </w:rPr>
        <w:t xml:space="preserve"> 95% Limits of agreement (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95% LOA),</w:t>
      </w:r>
      <w:r w:rsidRPr="00852376">
        <w:rPr>
          <w:rFonts w:ascii="Times New Roman" w:hAnsi="Times New Roman" w:cs="Times New Roman"/>
          <w:sz w:val="18"/>
          <w:szCs w:val="18"/>
        </w:rPr>
        <w:t xml:space="preserve"> Mean difference</w:t>
      </w:r>
      <w:r w:rsidR="0013496D" w:rsidRPr="00852376">
        <w:rPr>
          <w:rFonts w:ascii="Times New Roman" w:hAnsi="Times New Roman" w:cs="Times New Roman"/>
          <w:sz w:val="18"/>
          <w:szCs w:val="18"/>
        </w:rPr>
        <w:t xml:space="preserve"> </w:t>
      </w:r>
      <w:r w:rsidRPr="00852376">
        <w:rPr>
          <w:rFonts w:ascii="Times New Roman" w:hAnsi="Times New Roman" w:cs="Times New Roman"/>
          <w:sz w:val="18"/>
          <w:szCs w:val="18"/>
        </w:rPr>
        <w:t>±</w:t>
      </w:r>
      <w:r w:rsidR="0013496D" w:rsidRPr="00852376">
        <w:rPr>
          <w:rFonts w:ascii="Times New Roman" w:hAnsi="Times New Roman" w:cs="Times New Roman"/>
          <w:sz w:val="18"/>
          <w:szCs w:val="18"/>
        </w:rPr>
        <w:t xml:space="preserve"> </w:t>
      </w:r>
      <w:r w:rsidRPr="00852376">
        <w:rPr>
          <w:rFonts w:ascii="Times New Roman" w:hAnsi="Times New Roman" w:cs="Times New Roman"/>
          <w:sz w:val="18"/>
          <w:szCs w:val="18"/>
        </w:rPr>
        <w:t>1</w:t>
      </w:r>
      <w:r w:rsidR="0013496D" w:rsidRPr="00852376">
        <w:rPr>
          <w:rFonts w:ascii="Times New Roman" w:hAnsi="Times New Roman" w:cs="Times New Roman"/>
          <w:sz w:val="18"/>
          <w:szCs w:val="18"/>
        </w:rPr>
        <w:t>.</w:t>
      </w:r>
      <w:r w:rsidRPr="00852376">
        <w:rPr>
          <w:rFonts w:ascii="Times New Roman" w:hAnsi="Times New Roman" w:cs="Times New Roman"/>
          <w:sz w:val="18"/>
          <w:szCs w:val="18"/>
        </w:rPr>
        <w:t xml:space="preserve">96×SD of the differences; </w:t>
      </w:r>
    </w:p>
    <w:p w14:paraId="4FE45A34" w14:textId="343F5153" w:rsidR="00184C63" w:rsidRPr="00852376" w:rsidRDefault="00184C63" w:rsidP="00184C63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hAnsi="Times New Roman" w:cs="Times New Roman"/>
          <w:sz w:val="18"/>
          <w:szCs w:val="18"/>
          <w:vertAlign w:val="superscript"/>
        </w:rPr>
        <w:t>‡</w:t>
      </w:r>
      <w:bookmarkStart w:id="16" w:name="_Hlk67914863"/>
      <w:r w:rsidRPr="00852376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852376">
        <w:rPr>
          <w:rFonts w:ascii="Times New Roman" w:hAnsi="Times New Roman" w:cs="Times New Roman"/>
          <w:sz w:val="18"/>
          <w:szCs w:val="18"/>
        </w:rPr>
        <w:t>Percentage of subjects with values out of limits of agreement</w:t>
      </w:r>
    </w:p>
    <w:p w14:paraId="53A3BC23" w14:textId="61BF2303" w:rsidR="002E07B7" w:rsidRPr="00852376" w:rsidRDefault="002E07B7" w:rsidP="002E07B7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 xml:space="preserve">₺ </w:t>
      </w:r>
      <w:r w:rsidR="00C70239" w:rsidRPr="00852376">
        <w:rPr>
          <w:rFonts w:ascii="等线" w:eastAsia="等线" w:hAnsi="等线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bookmarkEnd w:id="16"/>
    <w:p w14:paraId="396F8D70" w14:textId="7B9CF47F" w:rsidR="00984C24" w:rsidRPr="00852376" w:rsidRDefault="00184C63" w:rsidP="00184C63">
      <w:pPr>
        <w:spacing w:line="240" w:lineRule="exact"/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02721168" w14:textId="77777777" w:rsidR="00184C63" w:rsidRPr="00852376" w:rsidRDefault="00984C24">
      <w:pPr>
        <w:widowControl/>
        <w:jc w:val="left"/>
        <w:sectPr w:rsidR="00184C63" w:rsidRPr="00852376" w:rsidSect="00984C24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 w:rsidRPr="00852376">
        <w:br w:type="page"/>
      </w:r>
    </w:p>
    <w:p w14:paraId="6D127548" w14:textId="7AE8756A" w:rsidR="00184C63" w:rsidRPr="00852376" w:rsidRDefault="00184C63" w:rsidP="00184C63">
      <w:pPr>
        <w:rPr>
          <w:rFonts w:ascii="Times New Roman" w:hAnsi="Times New Roman" w:cs="Times New Roman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</w:rPr>
        <w:t>S</w:t>
      </w:r>
      <w:r w:rsidR="009E7154" w:rsidRPr="00852376">
        <w:rPr>
          <w:rFonts w:ascii="Times New Roman" w:hAnsi="Times New Roman" w:cs="Times New Roman"/>
          <w:b/>
          <w:bCs/>
        </w:rPr>
        <w:t>1</w:t>
      </w:r>
      <w:r w:rsidR="00075B22" w:rsidRPr="00852376">
        <w:rPr>
          <w:rFonts w:ascii="Times New Roman" w:hAnsi="Times New Roman" w:cs="Times New Roman"/>
          <w:b/>
          <w:bCs/>
        </w:rPr>
        <w:t>1</w:t>
      </w:r>
      <w:r w:rsidRPr="00852376">
        <w:rPr>
          <w:rFonts w:ascii="Times New Roman" w:hAnsi="Times New Roman" w:cs="Times New Roman"/>
        </w:rPr>
        <w:t>.</w:t>
      </w:r>
      <w:r w:rsidRPr="00852376">
        <w:t xml:space="preserve"> </w:t>
      </w:r>
      <w:r w:rsidRPr="00852376">
        <w:rPr>
          <w:rFonts w:ascii="Times New Roman" w:hAnsi="Times New Roman" w:cs="Times New Roman"/>
        </w:rPr>
        <w:t xml:space="preserve">Spearman correlation coefficients (SCC) between </w:t>
      </w:r>
      <w:r w:rsidR="00B54ADC" w:rsidRPr="00852376">
        <w:rPr>
          <w:rFonts w:ascii="Times New Roman" w:hAnsi="Times New Roman" w:cs="Times New Roman"/>
        </w:rPr>
        <w:t>FFQ</w:t>
      </w:r>
      <w:r w:rsidRPr="00852376">
        <w:rPr>
          <w:rFonts w:ascii="Times New Roman" w:hAnsi="Times New Roman" w:cs="Times New Roman"/>
        </w:rPr>
        <w:t xml:space="preserve"> and </w:t>
      </w:r>
      <w:r w:rsidR="00B54ADC" w:rsidRPr="00852376">
        <w:rPr>
          <w:rFonts w:ascii="Times New Roman" w:hAnsi="Times New Roman" w:cs="Times New Roman"/>
        </w:rPr>
        <w:t>WDRs</w:t>
      </w:r>
      <w:r w:rsidRPr="00852376">
        <w:rPr>
          <w:rFonts w:ascii="Times New Roman" w:hAnsi="Times New Roman" w:cs="Times New Roman"/>
        </w:rPr>
        <w:t xml:space="preserve"> for nutrients</w:t>
      </w:r>
      <w:r w:rsidRPr="00852376">
        <w:rPr>
          <w:rFonts w:ascii="Times New Roman" w:hAnsi="Times New Roman" w:cs="Times New Roman" w:hint="eastAsia"/>
        </w:rPr>
        <w:t xml:space="preserve"> </w:t>
      </w:r>
      <w:r w:rsidR="00FB30D6" w:rsidRPr="00852376">
        <w:rPr>
          <w:rFonts w:ascii="Times New Roman" w:hAnsi="Times New Roman" w:cs="Times New Roman"/>
        </w:rPr>
        <w:t>according to</w:t>
      </w:r>
      <w:r w:rsidRPr="00852376">
        <w:rPr>
          <w:rFonts w:ascii="Times New Roman" w:hAnsi="Times New Roman" w:cs="Times New Roman"/>
        </w:rPr>
        <w:t xml:space="preserve"> gender, age and education level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96"/>
        <w:gridCol w:w="690"/>
        <w:gridCol w:w="1466"/>
        <w:gridCol w:w="246"/>
        <w:gridCol w:w="690"/>
        <w:gridCol w:w="1417"/>
        <w:gridCol w:w="43"/>
        <w:gridCol w:w="191"/>
        <w:gridCol w:w="40"/>
        <w:gridCol w:w="690"/>
        <w:gridCol w:w="1466"/>
        <w:gridCol w:w="234"/>
        <w:gridCol w:w="690"/>
        <w:gridCol w:w="1414"/>
        <w:gridCol w:w="49"/>
        <w:gridCol w:w="182"/>
        <w:gridCol w:w="52"/>
        <w:gridCol w:w="690"/>
        <w:gridCol w:w="1466"/>
        <w:gridCol w:w="234"/>
        <w:gridCol w:w="690"/>
        <w:gridCol w:w="1407"/>
        <w:gridCol w:w="55"/>
      </w:tblGrid>
      <w:tr w:rsidR="00852376" w:rsidRPr="00852376" w14:paraId="3B698A77" w14:textId="77777777" w:rsidTr="00C70239">
        <w:trPr>
          <w:gridAfter w:val="1"/>
          <w:wAfter w:w="18" w:type="pct"/>
          <w:trHeight w:hRule="exact" w:val="227"/>
          <w:jc w:val="center"/>
        </w:trPr>
        <w:tc>
          <w:tcPr>
            <w:tcW w:w="42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2A355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146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CD71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ender</w:t>
            </w:r>
          </w:p>
        </w:tc>
        <w:tc>
          <w:tcPr>
            <w:tcW w:w="76" w:type="pct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CE580A0" w14:textId="669752BF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72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551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ge</w:t>
            </w:r>
          </w:p>
        </w:tc>
        <w:tc>
          <w:tcPr>
            <w:tcW w:w="75" w:type="pct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C11A76" w14:textId="564E5EA6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474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1092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ducation level</w:t>
            </w:r>
          </w:p>
        </w:tc>
      </w:tr>
      <w:tr w:rsidR="00852376" w:rsidRPr="00852376" w14:paraId="06C349E2" w14:textId="77777777" w:rsidTr="00C70239">
        <w:trPr>
          <w:trHeight w:hRule="exact" w:val="323"/>
          <w:jc w:val="center"/>
        </w:trPr>
        <w:tc>
          <w:tcPr>
            <w:tcW w:w="42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F1DAE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0046" w14:textId="1791EA69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2DB0" w14:textId="53DA8B65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F6B8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75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6C71B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F76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&lt; 50 years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673C" w14:textId="022285F3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5EC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≥ 50 years</w:t>
            </w:r>
          </w:p>
        </w:tc>
        <w:tc>
          <w:tcPr>
            <w:tcW w:w="76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52085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9C9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ddle school or below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31711" w14:textId="0179701B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9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AD7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llege or higher</w:t>
            </w:r>
          </w:p>
        </w:tc>
      </w:tr>
      <w:tr w:rsidR="00852376" w:rsidRPr="00852376" w14:paraId="422F758B" w14:textId="77777777" w:rsidTr="00C70239">
        <w:trPr>
          <w:trHeight w:hRule="exact" w:val="369"/>
          <w:jc w:val="center"/>
        </w:trPr>
        <w:tc>
          <w:tcPr>
            <w:tcW w:w="42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F6178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25BC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6EBA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B5F21" w14:textId="2ACE7176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D395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CF1C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253EB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37B8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0782E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49D1F" w14:textId="4CE38870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C8E9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833D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6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6A97D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0559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F17CE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21A37" w14:textId="4FF60FCF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C4777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7CEA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49170170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3B0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33B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BC5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37E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CB7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8B50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59FB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F98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01D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285B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0E44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11A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B3F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4007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1D69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ACD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4DE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19D2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52D0150C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13E9" w14:textId="2DC95590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tein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B8C8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B5B2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E87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9F12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5296E" w14:textId="09EA3D26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F907FC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26A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5EF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CC3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430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7CC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A31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32C7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62B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FE02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95A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6FF1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487F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</w:tr>
      <w:tr w:rsidR="00852376" w:rsidRPr="00852376" w14:paraId="3C20AB08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47CD" w14:textId="1FE4353B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at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402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16A0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F94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8F2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D45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8BDA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1005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04C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848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5CC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06E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3A5D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DB3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9A5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D475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838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073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</w:tr>
      <w:tr w:rsidR="00852376" w:rsidRPr="00852376" w14:paraId="034920F1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2FA4" w14:textId="10DAC99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rbohydrat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6895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6B2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98F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7DB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B9D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D63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8C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C9D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B21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01A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37A0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E0D6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099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22F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95F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8AC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26B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</w:tr>
      <w:tr w:rsidR="00852376" w:rsidRPr="00852376" w14:paraId="7173A5D7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16FD4" w14:textId="34745F54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ber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BED4A" w14:textId="11A74874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7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EF1E" w14:textId="30E97CD8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5DC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ED05" w14:textId="69EA1EF3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9C1B" w14:textId="1699B728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6FA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59B1" w14:textId="3810C80D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ABD9" w14:textId="2B54558B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87C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0FB2" w14:textId="37EFACD1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6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0C2A" w14:textId="44552305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9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55B5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AEEF" w14:textId="52DCC105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E59C" w14:textId="2CFDBD4C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62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BC122" w14:textId="51E945D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1C4F" w14:textId="3324C4D6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</w:t>
            </w:r>
            <w:r w:rsidR="0076390B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</w:tr>
      <w:tr w:rsidR="00852376" w:rsidRPr="00852376" w14:paraId="0BBA924C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C6738" w14:textId="354638C9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17" w:name="_Hlk81670077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luble fiber</w:t>
            </w:r>
            <w:bookmarkEnd w:id="17"/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0BB77" w14:textId="358963CE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4A232" w14:textId="46C3CE7A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F031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6B2FF" w14:textId="121DA1FB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DB41B" w14:textId="5C7C4A81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356F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CDFF4" w14:textId="4E99FAB8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88EC0" w14:textId="69301295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9200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DD8C5" w14:textId="4FF8A0D5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1FAED" w14:textId="506E59BF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4053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96594" w14:textId="6845A30E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A9AA1" w14:textId="2CC96403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B17B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97975" w14:textId="100D9769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55D56" w14:textId="3D6FD362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</w:tr>
      <w:tr w:rsidR="00852376" w:rsidRPr="00852376" w14:paraId="35F3BF39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B3039" w14:textId="4078BD1B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nsoluble fiber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5C08A" w14:textId="4943960E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8530F" w14:textId="15EE9E5E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759F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41C32" w14:textId="75FF15ED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A897A" w14:textId="1F8157B2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8C29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E20AD" w14:textId="003F3802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8766B" w14:textId="7D4C7F49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3E47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FFA1A" w14:textId="4A26A08C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A879E" w14:textId="13A10F54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19FE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F285F" w14:textId="6E4C2987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C8FBE" w14:textId="270E25C8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32D9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8AADC" w14:textId="31F09FBA" w:rsidR="00184C63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F8BD1" w14:textId="0AAF479A" w:rsidR="00184C63" w:rsidRPr="00852376" w:rsidRDefault="0076390B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</w:t>
            </w:r>
            <w:r w:rsidR="00A9287D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</w:tr>
      <w:tr w:rsidR="00852376" w:rsidRPr="00852376" w14:paraId="496098BE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0A36" w14:textId="6F79D934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18" w:name="_Hlk81670171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holesterol</w:t>
            </w:r>
            <w:bookmarkEnd w:id="18"/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A30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A65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9DD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18F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6112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983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E1C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810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05C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25B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C9F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302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2A0A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5DD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1C5A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EC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A5E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*</w:t>
            </w:r>
          </w:p>
        </w:tc>
      </w:tr>
      <w:tr w:rsidR="00852376" w:rsidRPr="00852376" w14:paraId="60E2713A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7F7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7259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DE0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FB2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97E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96B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D8D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EC0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914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9F8C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916E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490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525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A4B7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0F5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40C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6A7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20BF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</w:tr>
      <w:tr w:rsidR="00852376" w:rsidRPr="00852376" w14:paraId="5B3B4DBB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9E2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2C9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2CB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D3BF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E68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64F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91D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E58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52E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C42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D9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277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00A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FED8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B04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619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40C8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E70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</w:tr>
      <w:tr w:rsidR="00852376" w:rsidRPr="00852376" w14:paraId="033CCDF2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F18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8AE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6E4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8A6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3921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4B6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C68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F84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623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523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E21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CCA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286D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2A2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5B1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D107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CC5F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4A6B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</w:tr>
      <w:tr w:rsidR="00852376" w:rsidRPr="00852376" w14:paraId="29DD5F34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D1F50" w14:textId="0474F8B0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C7328F" w14:textId="23B987C6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EB3A0A" w14:textId="6A974D1A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E8445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C547F8" w14:textId="3F2A093B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66ED80" w14:textId="613AEF6B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243CE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E01CDC" w14:textId="7612ACB1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C01AD5" w14:textId="414F311C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24156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213F8E" w14:textId="29662A80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901715" w14:textId="0A4516AB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25B12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FC7E3B" w14:textId="5741069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837C37" w14:textId="67BE30D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1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14192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7D2D9E" w14:textId="6A15B6CF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4BED5B" w14:textId="156AB813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</w:tr>
      <w:tr w:rsidR="00852376" w:rsidRPr="00852376" w14:paraId="28F96291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A08A3" w14:textId="16752A71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4A1847" w14:textId="05B3DE22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22513" w14:textId="4975D1AF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5161B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4DD93C" w14:textId="4AB0FDC4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939AF3" w14:textId="2CFFD22F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C5968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EED1CF" w14:textId="4577E6DB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F3C2AD" w14:textId="161BD1E5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01D78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F76E65" w14:textId="4F7940E6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9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52F573" w14:textId="19C084ED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1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F3808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358364" w14:textId="74A6B0A2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FE702A" w14:textId="3FCED62E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1D71F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468E44" w14:textId="5E130A86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CC7D8C" w14:textId="3A24692D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2*</w:t>
            </w:r>
          </w:p>
        </w:tc>
      </w:tr>
      <w:tr w:rsidR="00852376" w:rsidRPr="00852376" w14:paraId="7E3D8F2B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70E26" w14:textId="27E9F4DD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6877E" w14:textId="7BE7838E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B8D5C0" w14:textId="47FA0E5A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D0395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F6D5A" w14:textId="0304202C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030A35" w14:textId="6D2F27A5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B7E66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1D05AB" w14:textId="23E03069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6F3934" w14:textId="4450060C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24FB0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E7FDEF" w14:textId="79BB8D92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05A25A" w14:textId="09B82E0D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21915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F911EB" w14:textId="39D338A1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3155A9" w14:textId="7CFB7042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026D0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CDBB20" w14:textId="1B87A30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9091FF" w14:textId="21E3A6A3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</w:tr>
      <w:tr w:rsidR="00852376" w:rsidRPr="00852376" w14:paraId="47216BE3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A52EB" w14:textId="55638485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3BC33C" w14:textId="7DF6651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BDA1AC" w14:textId="5F055C20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02B42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B872D9" w14:textId="5052F4E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1AA994" w14:textId="4510C539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E855D4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316F4C" w14:textId="6AADDF3E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8782CF" w14:textId="4D04DB9E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B234FD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79612" w14:textId="2B3307F6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6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34E0F2" w14:textId="79CB53CE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6646D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679280" w14:textId="7730430A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6BF75D" w14:textId="550E941A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D93D5" w14:textId="77777777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1D458C" w14:textId="3D86100C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01C64F" w14:textId="357C730A" w:rsidR="00FB2969" w:rsidRPr="00852376" w:rsidRDefault="00FB2969" w:rsidP="00FB2969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</w:tr>
      <w:tr w:rsidR="00852376" w:rsidRPr="00852376" w14:paraId="3E8527B8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5C02" w14:textId="308E88DE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A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A12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342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FCEB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746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896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1E0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969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BA2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625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D80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6DA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E6C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FF1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5080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BE3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733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997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*</w:t>
            </w:r>
          </w:p>
        </w:tc>
      </w:tr>
      <w:tr w:rsidR="00852376" w:rsidRPr="00852376" w14:paraId="0CBBD5CA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8301" w14:textId="6725728E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roten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89F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7AE7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722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3B9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44B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A65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C49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361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7EAC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50E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872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D59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E6D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5A1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175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447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F62B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</w:tr>
      <w:tr w:rsidR="00852376" w:rsidRPr="00852376" w14:paraId="2BAE6E62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34E6A" w14:textId="292E8EFE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α-Caroten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44289A" w14:textId="2FF77D5D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D66B99" w14:textId="2CDA595B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6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A8348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BB2B8F" w14:textId="2661FA23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2F4F3" w14:textId="3FFD9CD9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2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BEC9E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B110D0" w14:textId="7A5BF423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DEC3DE" w14:textId="688BFEA9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5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D0059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D35B54" w14:textId="47A87F72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638F3D" w14:textId="52F83D89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82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AFC50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2E6B4B" w14:textId="495CE105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D6FB1B" w14:textId="3EFDC434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C1301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21B8D3" w14:textId="38F49734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C379E" w14:textId="1BBFD326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2*</w:t>
            </w:r>
          </w:p>
        </w:tc>
      </w:tr>
      <w:tr w:rsidR="00852376" w:rsidRPr="00852376" w14:paraId="1B8FC938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CD721A" w14:textId="7A306728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β-Caroten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9F3ABE" w14:textId="60E11DBD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9D690F" w14:textId="4FA2C1F0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43CB7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2A1146" w14:textId="17C5D1FB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9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E56746" w14:textId="7F76FB62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7AEC9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9445E" w14:textId="34B1D3EF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807AA0" w14:textId="5DB58CC8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D39F8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D5C3DF" w14:textId="262E08F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C8279E" w14:textId="185D9853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9790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574DE0" w14:textId="0B3167D1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5346B2" w14:textId="285CC9AC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CBD69B" w14:textId="77777777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F4DE23" w14:textId="1A597FCF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6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AB8C9" w14:textId="291420D0" w:rsidR="00A37B0C" w:rsidRPr="00852376" w:rsidRDefault="00A37B0C" w:rsidP="00A37B0C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1*</w:t>
            </w:r>
          </w:p>
        </w:tc>
      </w:tr>
      <w:tr w:rsidR="00852376" w:rsidRPr="00852376" w14:paraId="2F679C35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53CB" w14:textId="22A89D7C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19" w:name="_Hlk81670144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tinol</w:t>
            </w:r>
            <w:bookmarkEnd w:id="19"/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491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057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7C7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0A6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8A42" w14:textId="018526D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</w:t>
            </w:r>
            <w:r w:rsidR="00F907FC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C23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5B9A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322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229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D09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697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36A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37E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63B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AE3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389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0DC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</w:tr>
      <w:tr w:rsidR="00852376" w:rsidRPr="00852376" w14:paraId="3D7011FC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5BF8" w14:textId="39AE671A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hiamin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143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0A4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E5A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FA5DD" w14:textId="059D4741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A14BC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AF9D5" w14:textId="6C2FC8F0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F907FC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F459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E345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B7A3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BD8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3E8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B4B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2F1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525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22D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157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100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19C9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</w:tr>
      <w:tr w:rsidR="00852376" w:rsidRPr="00852376" w14:paraId="0F3B8479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C9F1" w14:textId="72B62E1A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iboflavin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CA6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104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3A65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524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7539" w14:textId="003CA04B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F907FC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7BAF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D46F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31E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242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306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D4C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DB3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899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644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DC0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D9C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387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</w:tr>
      <w:tr w:rsidR="00852376" w:rsidRPr="00852376" w14:paraId="1F9E0862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D09F" w14:textId="52139D98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iacin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6C9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5DA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B60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E26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161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F1D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2A5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10B0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5F8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367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8B2E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ED7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7B6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0908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C6D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DB48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40E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</w:tr>
      <w:tr w:rsidR="00852376" w:rsidRPr="00852376" w14:paraId="32535C60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43380" w14:textId="3B0DFF5A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olat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89E2E" w14:textId="5EF6D343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8F4AC" w14:textId="596C4EAB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F3989" w14:textId="77777777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F0872" w14:textId="06D9A68A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3E8CA" w14:textId="3750C258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64C1A" w14:textId="77777777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123632" w14:textId="6479A5E9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5F134" w14:textId="1DF32D4B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35E4F" w14:textId="77777777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5F7CF" w14:textId="1032ECA3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08475" w14:textId="32815519" w:rsidR="005D5389" w:rsidRPr="00852376" w:rsidRDefault="00A37B0C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6688D" w14:textId="77777777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5C037" w14:textId="101E602E" w:rsidR="005D5389" w:rsidRPr="00852376" w:rsidRDefault="00FB296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5BD367" w14:textId="5B5873FB" w:rsidR="005D5389" w:rsidRPr="00852376" w:rsidRDefault="00FB296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9CC98" w14:textId="77777777" w:rsidR="005D5389" w:rsidRPr="00852376" w:rsidRDefault="005D538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BAA335" w14:textId="6CA3B490" w:rsidR="005D5389" w:rsidRPr="00852376" w:rsidRDefault="00FB296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406BE" w14:textId="6F5E7E53" w:rsidR="005D5389" w:rsidRPr="00852376" w:rsidRDefault="00FB2969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</w:tr>
      <w:tr w:rsidR="00852376" w:rsidRPr="00852376" w14:paraId="01F87924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53FF" w14:textId="5591BDB0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7208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7C9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9B1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C2E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9406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EFA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C3C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017D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3A3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492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B8E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D530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8117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996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323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E7E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C37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</w:tr>
      <w:tr w:rsidR="00852376" w:rsidRPr="00852376" w14:paraId="5ABE9786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0EAE" w14:textId="5326F13D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E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F05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52B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9AB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1C9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E3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43B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7A2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1014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5D4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430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D8CB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C17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6E2D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78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CFE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8456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9B3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</w:tr>
      <w:tr w:rsidR="00852376" w:rsidRPr="00852376" w14:paraId="5315B8D3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7C3E6" w14:textId="18018502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alcium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2EA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F18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942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AFE5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C6AE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F1B0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C5D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EC0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E4B4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77D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9B5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6A5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4A8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806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7A3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492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4D7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*</w:t>
            </w:r>
          </w:p>
        </w:tc>
      </w:tr>
      <w:tr w:rsidR="00852376" w:rsidRPr="00852376" w14:paraId="42BE781E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494D" w14:textId="0D585B05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hosphorus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CFD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104D" w14:textId="57E75BF1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</w:t>
            </w:r>
            <w:r w:rsidR="00C70239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2A9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F424" w14:textId="7DC34F45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</w:t>
            </w:r>
            <w:r w:rsidR="00A14BCA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EAA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F35B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D12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871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DC48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881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330E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8966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41D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AD1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6ED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3B9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E14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</w:tr>
      <w:tr w:rsidR="00852376" w:rsidRPr="00852376" w14:paraId="03B2E1D5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FA41" w14:textId="11A898A0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otassium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63E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A26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610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BBD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D11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26E5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092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A3B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693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3010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B3D2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430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79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1BA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4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CEC1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9D8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EFF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</w:tr>
      <w:tr w:rsidR="00852376" w:rsidRPr="00852376" w14:paraId="6CABBBDE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C616" w14:textId="0BF3E262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gnesium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2FD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B3A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133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329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D69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7C3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C1D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2A1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DADC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357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A48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7CD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3D9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CE1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AC2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9BC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D0D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*</w:t>
            </w:r>
          </w:p>
        </w:tc>
      </w:tr>
      <w:tr w:rsidR="00852376" w:rsidRPr="00852376" w14:paraId="495FDA9E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25D8" w14:textId="26407C2E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ron</w:t>
            </w: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7C0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DB7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8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EF91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C76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021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7C0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126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FA3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4196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3CF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952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811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F2C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98F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7D0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BDB0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E1D1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</w:tr>
      <w:tr w:rsidR="00852376" w:rsidRPr="00852376" w14:paraId="28FC6C80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2CD9D" w14:textId="12E8BB7E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Zinc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07A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D892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78C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9C8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5F7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997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1E7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486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098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2BBF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0956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07C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219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305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3FE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F5F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4AA7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</w:tr>
      <w:tr w:rsidR="00852376" w:rsidRPr="00852376" w14:paraId="47DD67C4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3919" w14:textId="056D8EE5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elenium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A62A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649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8AE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E96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E9A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AD7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B8F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D1A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6633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9038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537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C44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1473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69D2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50B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D4B0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4CF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</w:tr>
      <w:tr w:rsidR="00852376" w:rsidRPr="00852376" w14:paraId="0FDFF85E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AC96" w14:textId="570F8A8E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pper</w:t>
            </w: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BCE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A00B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BF0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70B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FC5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28E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9A0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F6C6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EA2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932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312A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F00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FE6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8290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B869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75C7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20C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</w:tr>
      <w:tr w:rsidR="00852376" w:rsidRPr="00852376" w14:paraId="0437EDCC" w14:textId="77777777" w:rsidTr="00C70239">
        <w:trPr>
          <w:trHeight w:hRule="exact" w:val="227"/>
          <w:jc w:val="center"/>
        </w:trPr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7D69D" w14:textId="0A435F9A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nganese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0FBC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90592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795EC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F371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0EAE3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7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5FBA3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8A3B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D1FA8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4661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E70ED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F20B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8016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A80DE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EA42F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D6941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4BB5B5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6CB74" w14:textId="77777777" w:rsidR="00184C63" w:rsidRPr="00852376" w:rsidRDefault="00184C63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</w:tr>
    </w:tbl>
    <w:p w14:paraId="70AA579D" w14:textId="198A9C67" w:rsidR="00184C63" w:rsidRPr="00852376" w:rsidRDefault="00184C63" w:rsidP="00184C6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</w:t>
      </w:r>
      <w:r w:rsidR="00B54AD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; WDRs, 8-day weighed diet records;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SFA, saturated fatty acids; PUFA, polyunsaturated fatty acids; MUFA, monounsaturated fatty acids;</w:t>
      </w:r>
      <w:r w:rsidR="00A37B0C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ALA, a-linolenic acid; EPA, eicosapentaenoic acid; DHA, docosahexaenoic acid; DPA, eicosapentaenoic acid;</w:t>
      </w:r>
    </w:p>
    <w:p w14:paraId="4E55C7DC" w14:textId="77777777" w:rsidR="00C70239" w:rsidRPr="00852376" w:rsidRDefault="00184C63" w:rsidP="00A37B0C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</w:p>
    <w:p w14:paraId="28FC8029" w14:textId="4BE127ED" w:rsidR="004A2695" w:rsidRPr="00852376" w:rsidRDefault="00184C63" w:rsidP="00A37B0C">
      <w:pPr>
        <w:spacing w:line="240" w:lineRule="exact"/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>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  <w:r w:rsidR="004A2695" w:rsidRPr="00852376">
        <w:br w:type="page"/>
      </w:r>
    </w:p>
    <w:p w14:paraId="4B39DAB5" w14:textId="27287986" w:rsidR="00C801C6" w:rsidRPr="00852376" w:rsidRDefault="00C801C6" w:rsidP="00C801C6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>Supplemental Table S1</w:t>
      </w:r>
      <w:r w:rsidR="00075B22" w:rsidRPr="00852376">
        <w:rPr>
          <w:rFonts w:ascii="Times New Roman" w:hAnsi="Times New Roman" w:cs="Times New Roman"/>
          <w:b/>
          <w:bCs/>
        </w:rPr>
        <w:t>2</w:t>
      </w:r>
      <w:r w:rsidRPr="00852376">
        <w:rPr>
          <w:rFonts w:ascii="Times New Roman" w:hAnsi="Times New Roman" w:cs="Times New Roman"/>
        </w:rPr>
        <w:t>. The influence of seasons on FFQ validity for nutrien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59"/>
        <w:gridCol w:w="982"/>
        <w:gridCol w:w="1460"/>
        <w:gridCol w:w="274"/>
        <w:gridCol w:w="982"/>
        <w:gridCol w:w="1460"/>
        <w:gridCol w:w="274"/>
        <w:gridCol w:w="982"/>
        <w:gridCol w:w="1460"/>
        <w:gridCol w:w="274"/>
        <w:gridCol w:w="982"/>
        <w:gridCol w:w="1460"/>
        <w:gridCol w:w="274"/>
        <w:gridCol w:w="958"/>
        <w:gridCol w:w="1417"/>
      </w:tblGrid>
      <w:tr w:rsidR="00852376" w:rsidRPr="00852376" w14:paraId="745F7588" w14:textId="77777777" w:rsidTr="002E07B7">
        <w:trPr>
          <w:cantSplit/>
          <w:trHeight w:hRule="exact" w:val="215"/>
        </w:trPr>
        <w:tc>
          <w:tcPr>
            <w:tcW w:w="701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D26ECE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3439" w:type="pct"/>
            <w:gridSpan w:val="11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1A5FB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bgroup analysis by season</w:t>
            </w:r>
          </w:p>
        </w:tc>
        <w:tc>
          <w:tcPr>
            <w:tcW w:w="8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98385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77064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20" w:name="RANGE!N1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ensitivity analysis 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§</w:t>
            </w:r>
            <w:bookmarkEnd w:id="20"/>
          </w:p>
        </w:tc>
      </w:tr>
      <w:tr w:rsidR="00852376" w:rsidRPr="00852376" w14:paraId="4EB55428" w14:textId="77777777" w:rsidTr="002E07B7">
        <w:trPr>
          <w:cantSplit/>
          <w:trHeight w:hRule="exact" w:val="215"/>
        </w:trPr>
        <w:tc>
          <w:tcPr>
            <w:tcW w:w="701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D2CCE02" w14:textId="77777777" w:rsidR="004A2695" w:rsidRPr="00852376" w:rsidRDefault="004A2695" w:rsidP="00CF7598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7CFE9" w14:textId="14A6B8F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pring (N = </w:t>
            </w:r>
            <w:r w:rsidR="007969CA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9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FE56C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B160E3" w14:textId="264652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ummer (N = </w:t>
            </w:r>
            <w:r w:rsidR="007969CA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1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B9A9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855006" w14:textId="0055926C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21" w:name="_Hlk81734756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utumn</w:t>
            </w:r>
            <w:bookmarkEnd w:id="21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2</w:t>
            </w:r>
            <w:r w:rsidR="007969CA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BE8E5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3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2768D" w14:textId="0AAC4496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Winter (N = </w:t>
            </w:r>
            <w:r w:rsidR="007969CA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9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)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E581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7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33717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CC</w:t>
            </w:r>
          </w:p>
        </w:tc>
      </w:tr>
      <w:tr w:rsidR="00852376" w:rsidRPr="00852376" w14:paraId="0671A51F" w14:textId="77777777" w:rsidTr="002E07B7">
        <w:trPr>
          <w:cantSplit/>
          <w:trHeight w:hRule="exact" w:val="215"/>
        </w:trPr>
        <w:tc>
          <w:tcPr>
            <w:tcW w:w="701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6A6477" w14:textId="77777777" w:rsidR="004A2695" w:rsidRPr="00852376" w:rsidRDefault="004A2695" w:rsidP="00CF7598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CEC38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EE2A8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A175A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8ECD1B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F76ED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22E14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E6FCA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3468B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5F1C7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92A5E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B5880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F062E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D1132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94FA7" w14:textId="77777777" w:rsidR="004A2695" w:rsidRPr="00852376" w:rsidRDefault="004A2695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</w:tr>
      <w:tr w:rsidR="00852376" w:rsidRPr="00852376" w14:paraId="1C7B4A96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43E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nergy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736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B7C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E47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1EE3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0.41 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A24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3FA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DCE7" w14:textId="34534CD9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F980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40F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DB1B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8D5C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55D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D0BD2" w14:textId="40E072F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B54A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0DE10DD1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0DA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rotein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52C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D5BFB" w14:textId="65512A0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952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D0BB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C38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3D2A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6142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F3BA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9E0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785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5715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AADA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43089" w14:textId="3746580E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B6EE4F" w14:textId="20E0844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2*</w:t>
            </w:r>
          </w:p>
        </w:tc>
      </w:tr>
      <w:tr w:rsidR="00852376" w:rsidRPr="00852376" w14:paraId="6AD0D61D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BB8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Fat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314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6961" w14:textId="75C731C6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AB9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3BBB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5189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6DF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882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588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69E5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70C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6621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E259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4B06E" w14:textId="5FE2347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123A2" w14:textId="2AA3969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9*</w:t>
            </w:r>
          </w:p>
        </w:tc>
      </w:tr>
      <w:tr w:rsidR="00852376" w:rsidRPr="00852376" w14:paraId="21F21A50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315B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arbohydrate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3E43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705A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5C5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730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9FCA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917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A92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A50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75E1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1F3B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BA3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4D1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B354F" w14:textId="730E384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8FC41" w14:textId="3113805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52376" w:rsidRPr="00852376" w14:paraId="66A3612B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83A9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ber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904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8542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0498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D48D" w14:textId="2401699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3FF8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19B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1BC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983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EE6D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AD24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81A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5C26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FF396" w14:textId="2A8EB35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1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0993B" w14:textId="329BC969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1*</w:t>
            </w:r>
          </w:p>
        </w:tc>
      </w:tr>
      <w:tr w:rsidR="00852376" w:rsidRPr="00852376" w14:paraId="35F5C38F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3AED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luble fiber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A65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978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7DB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EDF5" w14:textId="653B706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C26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C6AB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0B9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0F5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D11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68B4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512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12A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016BE" w14:textId="673240B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51F7D" w14:textId="36F16A94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*</w:t>
            </w:r>
          </w:p>
        </w:tc>
      </w:tr>
      <w:tr w:rsidR="00852376" w:rsidRPr="00852376" w14:paraId="3CB38380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11A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Insoluble fiber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D83B6" w14:textId="628A466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2D3B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750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2EA4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843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B4D6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9DE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31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2CF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3EE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CD8D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51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004D7" w14:textId="1D1503B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0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662A8" w14:textId="2312963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</w:tr>
      <w:tr w:rsidR="00852376" w:rsidRPr="00852376" w14:paraId="702A0359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8F6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59D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FC87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951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342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7B17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066D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637E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C2F4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E88C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961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478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B97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13B37" w14:textId="50814811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961CE" w14:textId="190B5A46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</w:tr>
      <w:tr w:rsidR="00852376" w:rsidRPr="00852376" w14:paraId="56975164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F57F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E17C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71CD" w14:textId="17069679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96C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07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8B2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210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A6F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66B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057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EDB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20C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908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3EFF4" w14:textId="16C9BC6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913BF" w14:textId="542FEFC9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852376" w:rsidRPr="00852376" w14:paraId="0AACCD62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A3C5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061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76496" w14:textId="72C75D3F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A0F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E33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FEF5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396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F7CE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9AD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F96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04E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61B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7B7A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DD1F9" w14:textId="543D373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D0670" w14:textId="7118089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52376" w:rsidRPr="00852376" w14:paraId="5DEE5E4D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0FA6B" w14:textId="525FF68C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93983E" w14:textId="1EFD7592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442CEF" w14:textId="0A90A94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C9F52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F8E61B" w14:textId="7844ED04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06110" w14:textId="5578945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B8990C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D45379" w14:textId="2E4DD535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933B4C" w14:textId="7514515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56B3A4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367D09" w14:textId="1B9E0E19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678FAC" w14:textId="0AC7E67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F854F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AA2102" w14:textId="0E4553CF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54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C1267E" w14:textId="0D6A6FE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5*</w:t>
            </w:r>
          </w:p>
        </w:tc>
      </w:tr>
      <w:tr w:rsidR="00852376" w:rsidRPr="00852376" w14:paraId="6B67700E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4A876" w14:textId="46822F0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P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DF6D56" w14:textId="7C942805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727E77" w14:textId="6ABAA9FC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6A8FBF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19572B" w14:textId="0745A2D9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320315" w14:textId="0DE02ACC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D1D37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467FA1" w14:textId="7AF90E7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9B0340" w14:textId="2781432F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89E32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39A5E1" w14:textId="198F9CF1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9D67AE" w14:textId="31E21D68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F47DE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94D855" w14:textId="14ACF70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3BEFB2" w14:textId="4754ACB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8*</w:t>
            </w:r>
          </w:p>
        </w:tc>
      </w:tr>
      <w:tr w:rsidR="00852376" w:rsidRPr="00852376" w14:paraId="6EC7E0B8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2B49B" w14:textId="0B52F50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DH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179152" w14:textId="5AD03AA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2EF019" w14:textId="1618144C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BDCBEC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44D23B" w14:textId="158523F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4215CD" w14:textId="6BD68F60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4B1053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BDF221" w14:textId="3FADF97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FEBBBF" w14:textId="24FB2E21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56D78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F581B1" w14:textId="35848472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7D28C3" w14:textId="4A8EEA02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182ED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89FE2" w14:textId="4A8E992B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4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FA5627" w14:textId="1673C01B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5*</w:t>
            </w:r>
          </w:p>
        </w:tc>
      </w:tr>
      <w:tr w:rsidR="00852376" w:rsidRPr="00852376" w14:paraId="08CF2638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4E8C9" w14:textId="088F3DC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PA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6316E7" w14:textId="0168109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725203" w14:textId="34CF62BB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C142D6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2DEE6C" w14:textId="2FC293D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20878B" w14:textId="214749B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C9EF6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6B1771" w14:textId="104880FC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6EF5E2" w14:textId="5325697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DBC2E8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D11606" w14:textId="37D9DA6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46B28D" w14:textId="67B436A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3CCB47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4F269B" w14:textId="5B96F29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9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88CA8C" w14:textId="719D7F6E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8*</w:t>
            </w:r>
          </w:p>
        </w:tc>
      </w:tr>
      <w:tr w:rsidR="00852376" w:rsidRPr="00852376" w14:paraId="2418F9D4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FE22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holesterol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927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69DB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D889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EBA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62B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D331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CC8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487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DD4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0E6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6A488" w14:textId="2376B55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FAE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14A4F" w14:textId="437ACBF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62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CAE56" w14:textId="60C550B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9*</w:t>
            </w:r>
          </w:p>
        </w:tc>
      </w:tr>
      <w:tr w:rsidR="00852376" w:rsidRPr="00852376" w14:paraId="26E141C4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F2A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Vitamin A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E238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955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ECCE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85AEC" w14:textId="753C43C9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4B36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33B9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1695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320E0" w14:textId="4BFB06E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E4E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30B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97ED" w14:textId="4E88C39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6541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3B20A" w14:textId="2E361AB5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22DBC" w14:textId="1EA6D82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3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52376" w:rsidRPr="00852376" w14:paraId="7CDB2E30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4C61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arotene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F13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9FCD" w14:textId="74A9491F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046A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491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A861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FE6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40B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6766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3EC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A780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FB5E" w14:textId="6FC35C9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EF9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11373" w14:textId="4B7CAF3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3D5BB" w14:textId="6A4C3FA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52376" w:rsidRPr="00852376" w14:paraId="1D878030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B96BD4" w14:textId="22179950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α-Carotene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6A5CCF" w14:textId="546B7EF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776543" w14:textId="73E5ABC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4A31E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27F54" w14:textId="34034584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FB93A8" w14:textId="604A0783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C5B36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2415E4" w14:textId="17FC9D79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687530" w14:textId="1302CF78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49678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ED3FE0" w14:textId="56891C70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B85CBF" w14:textId="744F51EB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CB0C90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ADCFD9" w14:textId="21924F2D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42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0B8202" w14:textId="2EEAC6DD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31*</w:t>
            </w:r>
          </w:p>
        </w:tc>
      </w:tr>
      <w:tr w:rsidR="00852376" w:rsidRPr="00852376" w14:paraId="686B48A2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4D75C5" w14:textId="782F2B38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β-Carotene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ABF995" w14:textId="3AF29BA1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929C14" w14:textId="4CFC6243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7A61AB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018BA7" w14:textId="7C8E9B90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7634B" w14:textId="130F27C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8F954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D1F77C" w14:textId="5131D72A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10466E" w14:textId="6DDDD973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AE9DE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A9F85" w14:textId="6514DE86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6A229" w14:textId="22068E52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7C780" w14:textId="77777777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DD53B7" w14:textId="04F443B3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37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E161A2" w14:textId="7FDBE991" w:rsidR="00306197" w:rsidRPr="00852376" w:rsidRDefault="00306197" w:rsidP="00306197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sz w:val="18"/>
                <w:szCs w:val="18"/>
              </w:rPr>
              <w:t>0.39*</w:t>
            </w:r>
          </w:p>
        </w:tc>
      </w:tr>
      <w:tr w:rsidR="00852376" w:rsidRPr="00852376" w14:paraId="033EDC57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7E92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Retinol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7CDB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A66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6F9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EF53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F94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4D86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EFC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1E25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E1E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FFC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5D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5E1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6CF42" w14:textId="6AB11DC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9D938" w14:textId="04D699C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852376" w:rsidRPr="00852376" w14:paraId="5C8CA203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A26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Thiamine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9EC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4962" w14:textId="16261366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1AC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4216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908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7D4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5FD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6F2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1AC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AFF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4E2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1444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35D832" w14:textId="704F11C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7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3E608" w14:textId="4940480A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852376" w:rsidRPr="00852376" w14:paraId="44315FD1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0368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Riboflavin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2F3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8DD0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186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CD5C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23E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A559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50E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C60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C9D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5D9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DB9A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C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62D89" w14:textId="5995D261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DBD3B" w14:textId="249A52D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</w:tr>
      <w:tr w:rsidR="00852376" w:rsidRPr="00852376" w14:paraId="0243C879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5B78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Niacin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EB7B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DDF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F6D2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B46E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448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2B7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007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140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97E0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3B2F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CBC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41E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B165F" w14:textId="23D69F0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63F36" w14:textId="0EC2D7F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</w:tr>
      <w:tr w:rsidR="00852376" w:rsidRPr="00852376" w14:paraId="16E140D7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AC744" w14:textId="06790D05" w:rsidR="005D5389" w:rsidRPr="00852376" w:rsidRDefault="005D5389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olate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3B3C97" w14:textId="05880B51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90523C" w14:textId="1B0A4F99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F986C" w14:textId="77777777" w:rsidR="005D5389" w:rsidRPr="00852376" w:rsidRDefault="005D5389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72BCA" w14:textId="73C2EFFE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7EC4E" w14:textId="56BD395E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9132FF" w14:textId="77777777" w:rsidR="005D5389" w:rsidRPr="00852376" w:rsidRDefault="005D5389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5E1F21" w14:textId="2ABD69D9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DCFB32" w14:textId="47700183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9D8E93" w14:textId="77777777" w:rsidR="005D5389" w:rsidRPr="00852376" w:rsidRDefault="005D5389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7355F9" w14:textId="5535F918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B6109D" w14:textId="70237F21" w:rsidR="005D5389" w:rsidRPr="00852376" w:rsidRDefault="00C16631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84B1A" w14:textId="77777777" w:rsidR="005D5389" w:rsidRPr="00852376" w:rsidRDefault="005D5389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55E5DD" w14:textId="506701CE" w:rsidR="005D5389" w:rsidRPr="00852376" w:rsidRDefault="00306197" w:rsidP="00CF7598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5FF25A" w14:textId="0F87B13B" w:rsidR="005D5389" w:rsidRPr="00852376" w:rsidRDefault="00306197" w:rsidP="00CF7598">
            <w:pPr>
              <w:widowControl/>
              <w:spacing w:line="24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7*</w:t>
            </w:r>
          </w:p>
        </w:tc>
      </w:tr>
      <w:tr w:rsidR="00852376" w:rsidRPr="00852376" w14:paraId="6DA26256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72D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Vitamin C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8F3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C072" w14:textId="31AB632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B27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BCB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ED3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6E89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B6A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2D4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FBF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7C3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F0E1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C668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6A256" w14:textId="58DB9F9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E8DCA" w14:textId="3004EAD8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8*</w:t>
            </w:r>
          </w:p>
        </w:tc>
      </w:tr>
      <w:tr w:rsidR="00852376" w:rsidRPr="00852376" w14:paraId="3F665D64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3631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Vitamin E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C7DA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7BB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E15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AC516" w14:textId="6795B48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A7D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F4E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A0F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8D3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1AC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D735" w14:textId="55E0931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D09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2FD8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4371A" w14:textId="33730B5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28FE1" w14:textId="5EA4AA7F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8*</w:t>
            </w:r>
          </w:p>
        </w:tc>
      </w:tr>
      <w:tr w:rsidR="00852376" w:rsidRPr="00852376" w14:paraId="042D1EEB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9971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alcium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944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987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198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EB1F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A9E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72C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8D3E" w14:textId="35BCE36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344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515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9D7C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9074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EC6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F775F" w14:textId="33E3CEF8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361D6" w14:textId="7867A00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852376" w:rsidRPr="00852376" w14:paraId="701010DE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DE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hosphorus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F0EF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045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DCB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3C2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FA9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2D5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4D69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42D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0AF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8B64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374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74B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47D79" w14:textId="7B41EFC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8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E5642" w14:textId="7F9D7B92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41*</w:t>
            </w:r>
          </w:p>
        </w:tc>
      </w:tr>
      <w:tr w:rsidR="00852376" w:rsidRPr="00852376" w14:paraId="2FC624EE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0E4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otassium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CC5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2578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CBE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527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C124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D0B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C869" w14:textId="3D76CB0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57C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691C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6DF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C812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049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0267C" w14:textId="271B2F2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14DE5" w14:textId="4D1C7D55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852376" w:rsidRPr="00852376" w14:paraId="6D794C00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970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Magnesium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5B5D8" w14:textId="556DE9F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F23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09A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534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0F0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74E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DC6D0" w14:textId="0DA6DCB6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0E2B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584E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9762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976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DDB8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6AA73A" w14:textId="0607F584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E1ADD" w14:textId="2B9C71EE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8*</w:t>
            </w:r>
          </w:p>
        </w:tc>
      </w:tr>
      <w:tr w:rsidR="00852376" w:rsidRPr="00852376" w14:paraId="66225776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934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Iron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037F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5CB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A07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A43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A74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370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87B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91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6BDB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2FC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EB905" w14:textId="34C4725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CBDD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CF1AC" w14:textId="34BDF096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3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02F46" w14:textId="5900FEF8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  <w:r w:rsidR="003C43E2" w:rsidRPr="00852376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852376" w:rsidRPr="00852376" w14:paraId="1AFD997D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22B33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Zinc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1B7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940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AA7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8493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E7C1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F4A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39CE" w14:textId="74B4826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61FD" w14:textId="7843A36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6EBB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CDBC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A858" w14:textId="6F641B58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365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6CC4D6" w14:textId="7609F3B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2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815EA" w14:textId="634D86E0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8*</w:t>
            </w:r>
          </w:p>
        </w:tc>
      </w:tr>
      <w:tr w:rsidR="00852376" w:rsidRPr="00852376" w14:paraId="5802B757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FDF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elenium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CD75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E83BE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E704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59D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9C8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8D3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2F1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D42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E8F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E47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341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A638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8C740" w14:textId="0CC2A31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3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0A550" w14:textId="3EF5741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8*</w:t>
            </w:r>
          </w:p>
        </w:tc>
      </w:tr>
      <w:tr w:rsidR="00852376" w:rsidRPr="00852376" w14:paraId="2CF45025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772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Copper </w:t>
            </w: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A26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B5E4C" w14:textId="75CD7F33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D86D0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9C77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A58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2E5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94D9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FDE2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791A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BA99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7567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BEF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40B2D" w14:textId="26B0D3CD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5*</w:t>
            </w:r>
          </w:p>
        </w:tc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D9F48" w14:textId="49E252FF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51*</w:t>
            </w:r>
          </w:p>
        </w:tc>
      </w:tr>
      <w:tr w:rsidR="00852376" w:rsidRPr="00852376" w14:paraId="37215181" w14:textId="77777777" w:rsidTr="002E07B7">
        <w:trPr>
          <w:cantSplit/>
          <w:trHeight w:hRule="exact" w:val="215"/>
        </w:trPr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35DC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Manganese 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08571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BE8B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C665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EF39D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4D056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9484A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6F895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B1A5C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F1808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9D83B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49036F" w14:textId="77777777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15956A" w14:textId="77777777" w:rsidR="00D67D9D" w:rsidRPr="00852376" w:rsidRDefault="00D67D9D" w:rsidP="00CF7598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11C00D" w14:textId="5659E23C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28*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018392" w14:textId="7916ED1B" w:rsidR="00D67D9D" w:rsidRPr="00852376" w:rsidRDefault="00D67D9D" w:rsidP="00CF7598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0.34*</w:t>
            </w:r>
          </w:p>
        </w:tc>
      </w:tr>
    </w:tbl>
    <w:p w14:paraId="45CB92B1" w14:textId="77777777" w:rsidR="002E07B7" w:rsidRPr="00852376" w:rsidRDefault="00CF7598" w:rsidP="00CF7598">
      <w:pPr>
        <w:spacing w:line="240" w:lineRule="exact"/>
        <w:rPr>
          <w:rFonts w:ascii="Times New Roman" w:eastAsia="宋体" w:hAnsi="Times New Roman" w:cs="Times New Roman"/>
          <w:kern w:val="0"/>
          <w:sz w:val="18"/>
          <w:szCs w:val="18"/>
          <w:vertAlign w:val="superscript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; WDRs, 8-day weighed diet records; SFA, saturated fatty acids; PUFA, polyunsaturated fatty acids; MUFA, monounsaturated fatty acids; ALA, a-linolenic acid; EPA, eicosapentaenoic acid; DHA, docosahexaenoic acid; DPA, eicosapentaenoic acid;</w:t>
      </w:r>
      <w:r w:rsidR="00320583" w:rsidRPr="00852376">
        <w:rPr>
          <w:rFonts w:ascii="Times New Roman" w:eastAsia="宋体" w:hAnsi="Times New Roman" w:cs="Times New Roman"/>
          <w:kern w:val="0"/>
          <w:sz w:val="18"/>
          <w:szCs w:val="18"/>
          <w:vertAlign w:val="superscript"/>
        </w:rPr>
        <w:t xml:space="preserve"> </w:t>
      </w:r>
    </w:p>
    <w:p w14:paraId="06194891" w14:textId="0C62CFD3" w:rsidR="00CF7598" w:rsidRPr="00852376" w:rsidRDefault="00320583" w:rsidP="00CF7598">
      <w:pPr>
        <w:spacing w:line="240" w:lineRule="exact"/>
        <w:rPr>
          <w:rFonts w:ascii="Times New Roman" w:eastAsia="宋体" w:hAnsi="Times New Roman" w:cs="Times New Roman"/>
          <w:kern w:val="0"/>
          <w:sz w:val="18"/>
          <w:szCs w:val="18"/>
          <w:vertAlign w:val="superscript"/>
        </w:rPr>
      </w:pPr>
      <w:r w:rsidRPr="00852376">
        <w:rPr>
          <w:rFonts w:ascii="Times New Roman" w:eastAsia="宋体" w:hAnsi="Times New Roman" w:cs="Times New Roman"/>
          <w:kern w:val="0"/>
          <w:sz w:val="18"/>
          <w:szCs w:val="18"/>
          <w:vertAlign w:val="superscript"/>
        </w:rPr>
        <w:t>§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The sensitivity analysis restricted to participants collected 16-day WDRs to assess the validity of the FFQ using Spearman correlation coefficients.</w:t>
      </w:r>
    </w:p>
    <w:p w14:paraId="02F860FD" w14:textId="77777777" w:rsidR="00C70239" w:rsidRPr="00852376" w:rsidRDefault="00CF7598" w:rsidP="00CF7598">
      <w:pPr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0F07BD31" w14:textId="12A9463E" w:rsidR="00CF7598" w:rsidRPr="00852376" w:rsidRDefault="00CF7598" w:rsidP="00CF7598">
      <w:pPr>
        <w:sectPr w:rsidR="00CF7598" w:rsidRPr="00852376" w:rsidSect="00184C63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>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</w:p>
    <w:p w14:paraId="3268EBA0" w14:textId="3FFA5D53" w:rsidR="005E48A9" w:rsidRPr="00852376" w:rsidRDefault="00CF1441" w:rsidP="005E48A9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="0053447C" w:rsidRPr="00852376">
        <w:rPr>
          <w:rFonts w:ascii="Times New Roman" w:hAnsi="Times New Roman" w:cs="Times New Roman"/>
          <w:b/>
          <w:bCs/>
          <w:szCs w:val="21"/>
        </w:rPr>
        <w:t>1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3</w:t>
      </w:r>
      <w:r w:rsidR="005E48A9" w:rsidRPr="00852376">
        <w:rPr>
          <w:rFonts w:ascii="Times New Roman" w:hAnsi="Times New Roman" w:cs="Times New Roman"/>
          <w:b/>
          <w:bCs/>
          <w:szCs w:val="21"/>
        </w:rPr>
        <w:t>.</w:t>
      </w:r>
      <w:r w:rsidR="005E48A9" w:rsidRPr="00852376">
        <w:rPr>
          <w:rFonts w:ascii="Times New Roman" w:hAnsi="Times New Roman" w:cs="Times New Roman"/>
          <w:szCs w:val="21"/>
        </w:rPr>
        <w:t xml:space="preserve"> Agreement of cross-classification </w:t>
      </w:r>
      <w:r w:rsidR="00ED41E6" w:rsidRPr="00852376">
        <w:rPr>
          <w:rFonts w:ascii="Times New Roman" w:eastAsia="等线" w:hAnsi="Times New Roman" w:cs="Times New Roman"/>
          <w:kern w:val="0"/>
          <w:szCs w:val="21"/>
        </w:rPr>
        <w:t>quartiles</w:t>
      </w:r>
      <w:r w:rsidR="005E48A9" w:rsidRPr="00852376">
        <w:rPr>
          <w:rFonts w:ascii="Times New Roman" w:hAnsi="Times New Roman" w:cs="Times New Roman"/>
          <w:szCs w:val="21"/>
        </w:rPr>
        <w:t xml:space="preserve"> for crude and energy-adjusted food groups intake assessed by </w:t>
      </w:r>
      <w:r w:rsidR="00902116" w:rsidRPr="00852376">
        <w:rPr>
          <w:rFonts w:ascii="Times New Roman" w:eastAsia="等线" w:hAnsi="Times New Roman" w:cs="Times New Roman"/>
          <w:kern w:val="0"/>
          <w:szCs w:val="21"/>
        </w:rPr>
        <w:t>WDRs and FFQ</w:t>
      </w:r>
      <w:r w:rsidR="005E48A9" w:rsidRPr="00852376">
        <w:rPr>
          <w:rFonts w:ascii="Times New Roman" w:hAnsi="Times New Roman" w:cs="Times New Roman"/>
          <w:szCs w:val="21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21"/>
        <w:gridCol w:w="762"/>
        <w:gridCol w:w="1466"/>
        <w:gridCol w:w="875"/>
        <w:gridCol w:w="707"/>
        <w:gridCol w:w="222"/>
        <w:gridCol w:w="763"/>
        <w:gridCol w:w="1466"/>
        <w:gridCol w:w="876"/>
        <w:gridCol w:w="708"/>
      </w:tblGrid>
      <w:tr w:rsidR="00852376" w:rsidRPr="00852376" w14:paraId="655B82F5" w14:textId="77777777" w:rsidTr="001766EE">
        <w:trPr>
          <w:trHeight w:val="20"/>
        </w:trPr>
        <w:tc>
          <w:tcPr>
            <w:tcW w:w="828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385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in food items and food groups</w:t>
            </w:r>
          </w:p>
        </w:tc>
        <w:tc>
          <w:tcPr>
            <w:tcW w:w="20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2FA3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Crude </w:t>
            </w:r>
          </w:p>
        </w:tc>
        <w:tc>
          <w:tcPr>
            <w:tcW w:w="7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CCE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260E2" w14:textId="6501F5F2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5E825F28" w14:textId="77777777" w:rsidTr="001766EE">
        <w:trPr>
          <w:trHeight w:val="20"/>
        </w:trPr>
        <w:tc>
          <w:tcPr>
            <w:tcW w:w="828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BBEE70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2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B6F4B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22" w:name="_Hlk102417400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Quartile </w:t>
            </w:r>
            <w:bookmarkEnd w:id="22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(%)</w:t>
            </w:r>
          </w:p>
        </w:tc>
        <w:tc>
          <w:tcPr>
            <w:tcW w:w="42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C28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74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F1D937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62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6C57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Quartile (%)</w:t>
            </w:r>
          </w:p>
        </w:tc>
        <w:tc>
          <w:tcPr>
            <w:tcW w:w="42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E9D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κ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bscript"/>
              </w:rPr>
              <w:t>w</w:t>
            </w:r>
          </w:p>
        </w:tc>
      </w:tr>
      <w:tr w:rsidR="00852376" w:rsidRPr="00852376" w14:paraId="30AE7799" w14:textId="77777777" w:rsidTr="001766EE">
        <w:trPr>
          <w:trHeight w:val="20"/>
        </w:trPr>
        <w:tc>
          <w:tcPr>
            <w:tcW w:w="828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897140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776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358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B7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42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0C801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D5A0A3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51A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3AB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act or adjacent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802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xtreme</w:t>
            </w:r>
          </w:p>
        </w:tc>
        <w:tc>
          <w:tcPr>
            <w:tcW w:w="42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7A94E2" w14:textId="77777777" w:rsidR="00ED41E6" w:rsidRPr="00852376" w:rsidRDefault="00ED41E6" w:rsidP="00ED41E6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3D85A3C8" w14:textId="77777777" w:rsidTr="001766EE">
        <w:trPr>
          <w:trHeight w:val="20"/>
        </w:trPr>
        <w:tc>
          <w:tcPr>
            <w:tcW w:w="8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E5B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FCC7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9.52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C38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3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4AA0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C868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1269D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289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16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6FEB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5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9DC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FB95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</w:tr>
      <w:tr w:rsidR="00852376" w:rsidRPr="00852376" w14:paraId="28A1D3C3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9089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BA05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.32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3CDE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4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EE0A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D0F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9E0C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103A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7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674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2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56FE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3A15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</w:t>
            </w:r>
          </w:p>
        </w:tc>
      </w:tr>
      <w:tr w:rsidR="00852376" w:rsidRPr="00852376" w14:paraId="159A8CBD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5A00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Poultry 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A061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3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955E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0A6A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63B0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30D4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21EB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.4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0060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3137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E20B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6BB5D0DA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EA3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79C6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5.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9D8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0.1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0D42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8DE1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E3D4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29E5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1.4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17AF9" w14:textId="3DA0EC3E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7769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06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DCB1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</w:tr>
      <w:tr w:rsidR="00852376" w:rsidRPr="00852376" w14:paraId="52D21A8E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39A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36CB4" w14:textId="54690F4B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5</w:t>
            </w:r>
            <w:r w:rsidR="00227D15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FA79" w14:textId="145A0E9D" w:rsidR="00ED41E6" w:rsidRPr="00852376" w:rsidRDefault="00E768E8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</w:t>
            </w:r>
            <w:r w:rsidR="00ED41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3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EDFED" w14:textId="445D3BD1" w:rsidR="00ED41E6" w:rsidRPr="00852376" w:rsidRDefault="00E768E8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</w:t>
            </w:r>
            <w:r w:rsidR="00ED41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5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17D8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AB77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CDB8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F4DB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5.3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66197" w14:textId="0404D2B5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9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AC98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6</w:t>
            </w:r>
          </w:p>
        </w:tc>
      </w:tr>
      <w:tr w:rsidR="00852376" w:rsidRPr="00852376" w14:paraId="3DAA88E6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A39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8957" w14:textId="4E462CD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0</w:t>
            </w:r>
            <w:r w:rsidR="00227D15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79723" w14:textId="15CFA34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DECF6" w14:textId="0D1A7029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6B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636F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85B8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C3F29" w14:textId="443CF628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3.2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FB7B2" w14:textId="796FC21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7238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</w:t>
            </w:r>
          </w:p>
        </w:tc>
      </w:tr>
      <w:tr w:rsidR="00852376" w:rsidRPr="00852376" w14:paraId="5F778592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A26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CB111" w14:textId="12973AB4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1B1BE" w14:textId="59B77863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1.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C945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306E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B873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FC3B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8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3454C" w14:textId="1117419E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4.4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794E" w14:textId="70E45E5C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8998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</w:tr>
      <w:tr w:rsidR="00852376" w:rsidRPr="00852376" w14:paraId="7E5484D0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199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90B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1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3AF8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1941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B7CE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4042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15D9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F12B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EA3B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9EA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</w:tr>
      <w:tr w:rsidR="00852376" w:rsidRPr="00852376" w14:paraId="4CF7AB7D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8295C" w14:textId="677047EA" w:rsidR="00ED41E6" w:rsidRPr="00852376" w:rsidRDefault="001766EE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</w:t>
            </w:r>
            <w:r w:rsidR="00ED41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sh vegetable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76366" w14:textId="6E926480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D03A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17E4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6192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F98D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7B91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2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37AC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6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AB1B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15A0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</w:tr>
      <w:tr w:rsidR="00852376" w:rsidRPr="00852376" w14:paraId="5D744ABD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B87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2C5AF" w14:textId="012669FB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6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67D01" w14:textId="7532E07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9.6</w:t>
            </w:r>
            <w:r w:rsidR="00227D15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64C36" w14:textId="4EB3B726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66A9E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4EF5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79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6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2B899" w14:textId="2D8CE418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8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0ABB6" w14:textId="481410CB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8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82EB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</w:tr>
      <w:tr w:rsidR="00852376" w:rsidRPr="00852376" w14:paraId="45930B99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19F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4E26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1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DB8A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6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1732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A5CA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15E3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74A6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D372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6.2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939F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2B4E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</w:tr>
      <w:tr w:rsidR="00852376" w:rsidRPr="00852376" w14:paraId="2A31210A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D08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CFD7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6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3EAE8" w14:textId="08E35F6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2.9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7C715" w14:textId="5F8609A4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1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D53A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03F5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B7DA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FF8E2" w14:textId="4AAD239E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BDD0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C2B9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3</w:t>
            </w:r>
          </w:p>
        </w:tc>
      </w:tr>
      <w:tr w:rsidR="00852376" w:rsidRPr="00852376" w14:paraId="090EE194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D46A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CACE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9.03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27FF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0.1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3592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113A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AB9C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5697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5.9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C15B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8.2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996E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FB13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</w:t>
            </w:r>
          </w:p>
        </w:tc>
      </w:tr>
      <w:tr w:rsidR="00852376" w:rsidRPr="00852376" w14:paraId="401C4D28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A6A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573B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65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4E54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6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DD98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61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EAAA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541E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EED9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DF1F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802A6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A4817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</w:t>
            </w:r>
          </w:p>
        </w:tc>
      </w:tr>
      <w:tr w:rsidR="00852376" w:rsidRPr="00852376" w14:paraId="227BFA93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8D73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53118" w14:textId="39BC6FD1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7.9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956F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6.6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8FA5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8F4E8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85A8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686D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6.29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01271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2.5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04A3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87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B5581" w14:textId="5438340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34F48ACA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A28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0200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7.7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9D0F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14E9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0FB08" w14:textId="22E7CCF0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B254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186D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3.8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F61A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9.0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1A19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06BCE" w14:textId="0B30E01D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040DE39B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D2FC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E378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5.81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771A" w14:textId="25644426" w:rsidR="00ED41E6" w:rsidRPr="00852376" w:rsidRDefault="00E768E8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</w:t>
            </w:r>
            <w:r w:rsidR="00ED41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97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A0A78" w14:textId="47CCA362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07841" w14:textId="31ADC52A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24D9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6D2D3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1.9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BAF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7.4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CBA60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6EAE4" w14:textId="6D127DC4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42E09AE2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5C5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F734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4.84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7560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2.2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CD49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5651A" w14:textId="7271BC03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456A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D5E6D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6.77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C249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4.6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44FAF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42</w:t>
            </w:r>
          </w:p>
        </w:tc>
        <w:tc>
          <w:tcPr>
            <w:tcW w:w="4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1B81A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</w:tr>
      <w:tr w:rsidR="00852376" w:rsidRPr="00852376" w14:paraId="7C098ADE" w14:textId="77777777" w:rsidTr="001766EE">
        <w:trPr>
          <w:trHeight w:val="20"/>
        </w:trPr>
        <w:tc>
          <w:tcPr>
            <w:tcW w:w="8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296FC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18714F2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0.65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3B41C2" w14:textId="199A5632" w:rsidR="00ED41E6" w:rsidRPr="00852376" w:rsidRDefault="00E768E8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</w:t>
            </w:r>
            <w:r w:rsidR="00ED41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9</w:t>
            </w:r>
            <w:r w:rsidR="00227D15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569202" w14:textId="3213210D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1</w:t>
            </w:r>
            <w:r w:rsidR="00E768E8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2C2B1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7E25CB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7C89B5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4.36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BB97A0" w14:textId="6FFD868A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5</w:t>
            </w:r>
            <w:r w:rsidR="003445E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.0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B4E224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545339" w14:textId="77777777" w:rsidR="00ED41E6" w:rsidRPr="00852376" w:rsidRDefault="00ED41E6" w:rsidP="00ED41E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</w:t>
            </w:r>
          </w:p>
        </w:tc>
      </w:tr>
    </w:tbl>
    <w:p w14:paraId="08F77016" w14:textId="6A95DB1A" w:rsidR="005E48A9" w:rsidRPr="00852376" w:rsidRDefault="005E48A9" w:rsidP="005E48A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; WDR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, 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8-day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weighed diet record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; κ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bscript"/>
        </w:rPr>
        <w:t>w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, weighted kappa;</w:t>
      </w:r>
      <w:r w:rsidRPr="00852376">
        <w:rPr>
          <w:rFonts w:ascii="Times New Roman" w:eastAsia="等线" w:hAnsi="Times New Roman" w:cs="Times New Roman" w:hint="eastAsia"/>
          <w:kern w:val="0"/>
          <w:sz w:val="18"/>
          <w:szCs w:val="18"/>
        </w:rPr>
        <w:t xml:space="preserve"> </w:t>
      </w:r>
    </w:p>
    <w:p w14:paraId="69AB7B45" w14:textId="72A505AB" w:rsidR="00320583" w:rsidRPr="00852376" w:rsidRDefault="00320583" w:rsidP="005E48A9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</w:p>
    <w:p w14:paraId="1793B6BD" w14:textId="4CCA1797" w:rsidR="00CA6F8B" w:rsidRPr="00852376" w:rsidRDefault="005E48A9" w:rsidP="005E48A9">
      <w:pPr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7FF7D83D" w14:textId="77777777" w:rsidR="00CA6F8B" w:rsidRPr="00852376" w:rsidRDefault="00CA6F8B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622F9AF0" w14:textId="2AE73B44" w:rsidR="00CA6F8B" w:rsidRPr="00852376" w:rsidRDefault="00CA6F8B" w:rsidP="00CA6F8B">
      <w:pPr>
        <w:rPr>
          <w:rFonts w:ascii="Times New Roman" w:hAnsi="Times New Roman" w:cs="Times New Roman"/>
          <w:szCs w:val="21"/>
        </w:rPr>
      </w:pPr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Pr="00852376">
        <w:rPr>
          <w:rFonts w:ascii="Times New Roman" w:hAnsi="Times New Roman" w:cs="Times New Roman"/>
          <w:b/>
          <w:bCs/>
          <w:szCs w:val="21"/>
        </w:rPr>
        <w:t>1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4</w:t>
      </w:r>
      <w:r w:rsidRPr="00852376">
        <w:rPr>
          <w:rFonts w:ascii="Times New Roman" w:hAnsi="Times New Roman" w:cs="Times New Roman"/>
          <w:b/>
          <w:bCs/>
          <w:szCs w:val="21"/>
        </w:rPr>
        <w:t>.</w:t>
      </w:r>
      <w:r w:rsidRPr="00852376">
        <w:rPr>
          <w:rFonts w:ascii="Times New Roman" w:hAnsi="Times New Roman" w:cs="Times New Roman"/>
          <w:szCs w:val="21"/>
        </w:rPr>
        <w:t xml:space="preserve"> Agreement </w:t>
      </w:r>
      <w:r w:rsidRPr="00852376">
        <w:rPr>
          <w:rFonts w:ascii="Times New Roman" w:hAnsi="Times New Roman" w:cs="Times New Roman"/>
        </w:rPr>
        <w:t>between the FFQ and WDR</w:t>
      </w:r>
      <w:r w:rsidR="00902116" w:rsidRPr="00852376">
        <w:rPr>
          <w:rFonts w:ascii="Times New Roman" w:hAnsi="Times New Roman" w:cs="Times New Roman"/>
        </w:rPr>
        <w:t>s</w:t>
      </w:r>
      <w:r w:rsidRPr="00852376">
        <w:rPr>
          <w:rFonts w:ascii="Times New Roman" w:hAnsi="Times New Roman" w:cs="Times New Roman"/>
        </w:rPr>
        <w:t xml:space="preserve"> by Bland–Altman analysi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76"/>
        <w:gridCol w:w="760"/>
        <w:gridCol w:w="1896"/>
        <w:gridCol w:w="1065"/>
        <w:gridCol w:w="222"/>
        <w:gridCol w:w="729"/>
        <w:gridCol w:w="1870"/>
        <w:gridCol w:w="1048"/>
      </w:tblGrid>
      <w:tr w:rsidR="00852376" w:rsidRPr="00852376" w14:paraId="3EE30BE1" w14:textId="77777777" w:rsidTr="00C70239">
        <w:trPr>
          <w:trHeight w:hRule="exact" w:val="227"/>
        </w:trPr>
        <w:tc>
          <w:tcPr>
            <w:tcW w:w="1139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57CFE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Main food items and food groups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 (g)</w:t>
            </w:r>
          </w:p>
        </w:tc>
        <w:tc>
          <w:tcPr>
            <w:tcW w:w="1878" w:type="pct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D01EF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0FD9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853" w:type="pct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54C659C" w14:textId="16381A7F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nergy-adjusted</w:t>
            </w:r>
            <w:r w:rsidR="00320583" w:rsidRPr="00852376">
              <w:rPr>
                <w:rFonts w:ascii="等线" w:eastAsia="等线" w:hAnsi="等线" w:cs="Times New Roman" w:hint="eastAsia"/>
                <w:kern w:val="0"/>
                <w:sz w:val="18"/>
                <w:szCs w:val="18"/>
                <w:vertAlign w:val="superscript"/>
              </w:rPr>
              <w:t>₺</w:t>
            </w:r>
          </w:p>
        </w:tc>
      </w:tr>
      <w:tr w:rsidR="00852376" w:rsidRPr="00852376" w14:paraId="3CFF18DD" w14:textId="77777777" w:rsidTr="00C70239">
        <w:trPr>
          <w:trHeight w:hRule="exact" w:val="227"/>
        </w:trPr>
        <w:tc>
          <w:tcPr>
            <w:tcW w:w="1139" w:type="pct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4B9A65" w14:textId="77777777" w:rsidR="00CA6F8B" w:rsidRPr="00852376" w:rsidRDefault="00CA6F8B" w:rsidP="009E7154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878" w:type="pct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6EDE80" w14:textId="77777777" w:rsidR="00CA6F8B" w:rsidRPr="00852376" w:rsidRDefault="00CA6F8B" w:rsidP="009E7154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A84C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853" w:type="pct"/>
            <w:gridSpan w:val="3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A3B90D" w14:textId="77777777" w:rsidR="00CA6F8B" w:rsidRPr="00852376" w:rsidRDefault="00CA6F8B" w:rsidP="009E7154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</w:tr>
      <w:tr w:rsidR="00852376" w:rsidRPr="00852376" w14:paraId="35E50E58" w14:textId="77777777" w:rsidTr="00C70239">
        <w:trPr>
          <w:trHeight w:hRule="exact" w:val="227"/>
        </w:trPr>
        <w:tc>
          <w:tcPr>
            <w:tcW w:w="1139" w:type="pct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69BAEB" w14:textId="77777777" w:rsidR="00CA6F8B" w:rsidRPr="00852376" w:rsidRDefault="00CA6F8B" w:rsidP="009E7154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47AA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ean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3064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% LOA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3C98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te (%)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5FDD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78F0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ean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D7A1D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95% LOA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79C5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ate (%)</w:t>
            </w:r>
          </w:p>
        </w:tc>
      </w:tr>
      <w:tr w:rsidR="00852376" w:rsidRPr="00852376" w14:paraId="172B642A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18E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CA5C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7.35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4B7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315.73, 370.4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BFF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129C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B603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7.99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8454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62.08, 298.06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59113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3C770480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E661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669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3.64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064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34, 181.2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48D9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88B6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80AE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6.19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847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22.21, 174.59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140F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5AAC5F49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6D2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oultry 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6D0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16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13C9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92.76, 72.4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516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5F9D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9EF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16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7A1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8.22, 67.9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5F1D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07E9C4D1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4FC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8FF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9.96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729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29.86, 69.95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A4E3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669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802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9.89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95B2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9.04, 59.26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877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6</w:t>
            </w:r>
          </w:p>
        </w:tc>
      </w:tr>
      <w:tr w:rsidR="00852376" w:rsidRPr="00852376" w14:paraId="5E5BC5D1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49D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79C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3FC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9.16, 19.66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6F0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3DA9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F9D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B53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9.37, 19.75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79E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</w:tr>
      <w:tr w:rsidR="00852376" w:rsidRPr="00852376" w14:paraId="67B82E43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0C05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76A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.24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5518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34.29, 21.8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2C2A" w14:textId="6A1074CE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.</w:t>
            </w:r>
            <w:r w:rsidR="00F907FC" w:rsidRPr="00852376">
              <w:rPr>
                <w:rFonts w:eastAsia="宋体"/>
                <w:sz w:val="18"/>
                <w:szCs w:val="18"/>
              </w:rPr>
              <w:t>00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20B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2E6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.27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0ED0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32.71, 20.17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2D813" w14:textId="794DA209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.</w:t>
            </w:r>
            <w:r w:rsidR="00F907FC" w:rsidRPr="00852376">
              <w:rPr>
                <w:rFonts w:eastAsia="宋体"/>
                <w:sz w:val="18"/>
                <w:szCs w:val="18"/>
              </w:rPr>
              <w:t>00</w:t>
            </w:r>
          </w:p>
        </w:tc>
      </w:tr>
      <w:tr w:rsidR="00852376" w:rsidRPr="00852376" w14:paraId="01B23C89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A69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BD2E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.14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73AD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4.31, 62.0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3029" w14:textId="145DE645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57A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9BC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99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9E42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81.1, 59.12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C6D1" w14:textId="16B6D7FF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4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6C125563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09D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690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.27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65183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9.08, 48.5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073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007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B424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.47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791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7.65, 46.7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172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2010049F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9A8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FAFC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.18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FA4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35.86, 221.5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23D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170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1CE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5.15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0635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10.85, 200.56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307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28E2EB62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14D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389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66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4F5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3.58, 78.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4F123" w14:textId="715799F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3AED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7A3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.66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8A9C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9.1, 74.42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4085" w14:textId="7F89184A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</w:t>
            </w:r>
            <w:r w:rsidR="00F907FC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</w:tr>
      <w:tr w:rsidR="00852376" w:rsidRPr="00852376" w14:paraId="3FA154B0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E9D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A64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43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568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11.16, 108.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01A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917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54F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08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7DC7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1.5, 99.35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D56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7E6BF847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CB5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958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37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575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8.31, 31.0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1D3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C94F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184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3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01CA3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7.61, 30.21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81D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7B872385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B55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22F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0.23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F5A9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66.3, 306.76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117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E33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83E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0.25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EC9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34, 274.5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B3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3.23</w:t>
            </w:r>
          </w:p>
        </w:tc>
      </w:tr>
      <w:tr w:rsidR="00852376" w:rsidRPr="00852376" w14:paraId="02546706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9DB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1BE8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3.65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8E8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9.73, 77.03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340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6.45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C51B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863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3.96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751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1.8, 69.71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4C7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03C3CC04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F2F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6113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56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B5A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7.93, 24.8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FB4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5.65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C6EF8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DEF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.76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460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26.8, 23.27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540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7.26</w:t>
            </w:r>
          </w:p>
        </w:tc>
      </w:tr>
      <w:tr w:rsidR="00852376" w:rsidRPr="00852376" w14:paraId="667CF09B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7AE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251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9.33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EB8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30.82, 469.48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C68E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A39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A65A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9.18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698C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429.16, 467.52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A1C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  <w:tr w:rsidR="00852376" w:rsidRPr="00852376" w14:paraId="173A678C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4A71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AC9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2.2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DB8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0.28, 114.6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915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E6B7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3E86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22.07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7CC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9.86, 114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A5F4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</w:tr>
      <w:tr w:rsidR="00852376" w:rsidRPr="00852376" w14:paraId="29FEF07B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31A8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C7D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27</w:t>
            </w:r>
          </w:p>
        </w:tc>
        <w:tc>
          <w:tcPr>
            <w:tcW w:w="9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8DA6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8.81, 128.2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ED8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.87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B0DD0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DC033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0.47</w:t>
            </w:r>
          </w:p>
        </w:tc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43FC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142, 121.06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041F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8.06</w:t>
            </w:r>
          </w:p>
        </w:tc>
      </w:tr>
      <w:tr w:rsidR="00852376" w:rsidRPr="00852376" w14:paraId="3BCFD403" w14:textId="77777777" w:rsidTr="00C70239">
        <w:trPr>
          <w:trHeight w:hRule="exact" w:val="227"/>
        </w:trPr>
        <w:tc>
          <w:tcPr>
            <w:tcW w:w="11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C62A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1241D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6.22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3540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70.61, 103.05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ACB02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0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AF65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9A075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16.18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D6019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-66.59, 98.9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1C96BE" w14:textId="77777777" w:rsidR="00CA6F8B" w:rsidRPr="00852376" w:rsidRDefault="00CA6F8B" w:rsidP="009E715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4.84</w:t>
            </w:r>
          </w:p>
        </w:tc>
      </w:tr>
    </w:tbl>
    <w:p w14:paraId="2F053A87" w14:textId="293A48DC" w:rsidR="00CA6F8B" w:rsidRPr="00852376" w:rsidRDefault="00CA6F8B" w:rsidP="00CA6F8B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; WDR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, 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8-day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weighed diet record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>s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; </w:t>
      </w:r>
    </w:p>
    <w:p w14:paraId="76A312CC" w14:textId="742A7D58" w:rsidR="00CA6F8B" w:rsidRPr="00852376" w:rsidRDefault="00CA6F8B" w:rsidP="00CA6F8B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hAnsi="Times New Roman" w:cs="Times New Roman"/>
          <w:sz w:val="18"/>
          <w:szCs w:val="18"/>
          <w:vertAlign w:val="superscript"/>
        </w:rPr>
        <w:t>†</w:t>
      </w:r>
      <w:r w:rsidRPr="00852376">
        <w:rPr>
          <w:rFonts w:ascii="Times New Roman" w:hAnsi="Times New Roman" w:cs="Times New Roman"/>
          <w:sz w:val="18"/>
          <w:szCs w:val="18"/>
        </w:rPr>
        <w:t xml:space="preserve"> 95% Limits of agreement (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95% LOA),</w:t>
      </w:r>
      <w:r w:rsidRPr="00852376">
        <w:rPr>
          <w:rFonts w:ascii="Times New Roman" w:hAnsi="Times New Roman" w:cs="Times New Roman"/>
          <w:sz w:val="18"/>
          <w:szCs w:val="18"/>
        </w:rPr>
        <w:t xml:space="preserve"> Mean difference</w:t>
      </w:r>
      <w:r w:rsidR="00902116" w:rsidRPr="00852376">
        <w:rPr>
          <w:rFonts w:ascii="Times New Roman" w:hAnsi="Times New Roman" w:cs="Times New Roman"/>
          <w:sz w:val="18"/>
          <w:szCs w:val="18"/>
        </w:rPr>
        <w:t xml:space="preserve"> </w:t>
      </w:r>
      <w:r w:rsidRPr="00852376">
        <w:rPr>
          <w:rFonts w:ascii="Times New Roman" w:hAnsi="Times New Roman" w:cs="Times New Roman"/>
          <w:sz w:val="18"/>
          <w:szCs w:val="18"/>
        </w:rPr>
        <w:t>±</w:t>
      </w:r>
      <w:r w:rsidR="00902116" w:rsidRPr="00852376">
        <w:rPr>
          <w:rFonts w:ascii="Times New Roman" w:hAnsi="Times New Roman" w:cs="Times New Roman"/>
          <w:sz w:val="18"/>
          <w:szCs w:val="18"/>
        </w:rPr>
        <w:t xml:space="preserve"> </w:t>
      </w:r>
      <w:r w:rsidRPr="00852376">
        <w:rPr>
          <w:rFonts w:ascii="Times New Roman" w:hAnsi="Times New Roman" w:cs="Times New Roman"/>
          <w:sz w:val="18"/>
          <w:szCs w:val="18"/>
        </w:rPr>
        <w:t>1</w:t>
      </w:r>
      <w:r w:rsidR="0013496D" w:rsidRPr="00852376">
        <w:rPr>
          <w:rFonts w:ascii="Times New Roman" w:hAnsi="Times New Roman" w:cs="Times New Roman"/>
          <w:sz w:val="18"/>
          <w:szCs w:val="18"/>
        </w:rPr>
        <w:t>.</w:t>
      </w:r>
      <w:r w:rsidRPr="00852376">
        <w:rPr>
          <w:rFonts w:ascii="Times New Roman" w:hAnsi="Times New Roman" w:cs="Times New Roman"/>
          <w:sz w:val="18"/>
          <w:szCs w:val="18"/>
        </w:rPr>
        <w:t xml:space="preserve">96×SD of the differences; </w:t>
      </w:r>
    </w:p>
    <w:p w14:paraId="6915206E" w14:textId="3C09F80A" w:rsidR="00CA6F8B" w:rsidRPr="00852376" w:rsidRDefault="00CA6F8B" w:rsidP="00CA6F8B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hAnsi="Times New Roman" w:cs="Times New Roman"/>
          <w:sz w:val="18"/>
          <w:szCs w:val="18"/>
          <w:vertAlign w:val="superscript"/>
        </w:rPr>
        <w:t xml:space="preserve">‡ </w:t>
      </w:r>
      <w:r w:rsidRPr="00852376">
        <w:rPr>
          <w:rFonts w:ascii="Times New Roman" w:hAnsi="Times New Roman" w:cs="Times New Roman"/>
          <w:sz w:val="18"/>
          <w:szCs w:val="18"/>
        </w:rPr>
        <w:t>Percentage of subjects with values out of limits of agreement</w:t>
      </w:r>
    </w:p>
    <w:p w14:paraId="2A5F4163" w14:textId="77777777" w:rsidR="00320583" w:rsidRPr="00852376" w:rsidRDefault="00320583" w:rsidP="00320583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 xml:space="preserve">₺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</w:p>
    <w:p w14:paraId="7F6E7D4E" w14:textId="4B93124A" w:rsidR="005E48A9" w:rsidRPr="00852376" w:rsidRDefault="00CA6F8B" w:rsidP="00CA6F8B">
      <w:pPr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>*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>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</w:t>
      </w:r>
      <w:r w:rsidR="0013496D" w:rsidRPr="00852376">
        <w:rPr>
          <w:rFonts w:ascii="Times New Roman" w:eastAsia="等线" w:hAnsi="Times New Roman" w:cs="Times New Roman"/>
          <w:kern w:val="0"/>
          <w:sz w:val="18"/>
          <w:szCs w:val="18"/>
        </w:rPr>
        <w:t>5</w:t>
      </w:r>
    </w:p>
    <w:p w14:paraId="640692BA" w14:textId="7155A5C3" w:rsidR="00A9287D" w:rsidRPr="00852376" w:rsidRDefault="00A9287D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  <w:sectPr w:rsidR="00A9287D" w:rsidRPr="00852376" w:rsidSect="00A9287D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br w:type="page"/>
      </w:r>
    </w:p>
    <w:p w14:paraId="0B661E58" w14:textId="52D971E7" w:rsidR="00A9287D" w:rsidRPr="00852376" w:rsidRDefault="00A9287D" w:rsidP="00A9287D">
      <w:pPr>
        <w:rPr>
          <w:rFonts w:ascii="Times New Roman" w:hAnsi="Times New Roman" w:cs="Times New Roman"/>
        </w:rPr>
      </w:pPr>
      <w:bookmarkStart w:id="23" w:name="_Hlk69209535"/>
      <w:r w:rsidRPr="00852376">
        <w:rPr>
          <w:rFonts w:ascii="Times New Roman" w:hAnsi="Times New Roman" w:cs="Times New Roman"/>
          <w:b/>
          <w:bCs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</w:rPr>
        <w:t>S</w:t>
      </w:r>
      <w:r w:rsidR="00CF1441" w:rsidRPr="00852376">
        <w:rPr>
          <w:rFonts w:ascii="Times New Roman" w:hAnsi="Times New Roman" w:cs="Times New Roman"/>
          <w:b/>
          <w:bCs/>
        </w:rPr>
        <w:t>1</w:t>
      </w:r>
      <w:r w:rsidR="00075B22" w:rsidRPr="00852376">
        <w:rPr>
          <w:rFonts w:ascii="Times New Roman" w:hAnsi="Times New Roman" w:cs="Times New Roman"/>
          <w:b/>
          <w:bCs/>
        </w:rPr>
        <w:t>5</w:t>
      </w:r>
      <w:r w:rsidRPr="00852376">
        <w:rPr>
          <w:rFonts w:ascii="Times New Roman" w:hAnsi="Times New Roman" w:cs="Times New Roman"/>
        </w:rPr>
        <w:t>.</w:t>
      </w:r>
      <w:r w:rsidRPr="00852376">
        <w:t xml:space="preserve"> </w:t>
      </w:r>
      <w:r w:rsidRPr="00852376">
        <w:rPr>
          <w:rFonts w:ascii="Times New Roman" w:hAnsi="Times New Roman" w:cs="Times New Roman"/>
        </w:rPr>
        <w:t xml:space="preserve">Spearman correlation coefficients (SCC) between </w:t>
      </w:r>
      <w:r w:rsidR="00902116" w:rsidRPr="00852376">
        <w:rPr>
          <w:rFonts w:ascii="Times New Roman" w:hAnsi="Times New Roman" w:cs="Times New Roman"/>
        </w:rPr>
        <w:t xml:space="preserve">FFQ and </w:t>
      </w:r>
      <w:r w:rsidRPr="00852376">
        <w:rPr>
          <w:rFonts w:ascii="Times New Roman" w:hAnsi="Times New Roman" w:cs="Times New Roman"/>
        </w:rPr>
        <w:t>WDR</w:t>
      </w:r>
      <w:r w:rsidR="00902116" w:rsidRPr="00852376">
        <w:rPr>
          <w:rFonts w:ascii="Times New Roman" w:hAnsi="Times New Roman" w:cs="Times New Roman"/>
        </w:rPr>
        <w:t>s</w:t>
      </w:r>
      <w:r w:rsidRPr="00852376">
        <w:rPr>
          <w:rFonts w:ascii="Times New Roman" w:hAnsi="Times New Roman" w:cs="Times New Roman"/>
        </w:rPr>
        <w:t xml:space="preserve"> for </w:t>
      </w:r>
      <w:r w:rsidR="00211F00" w:rsidRPr="00852376">
        <w:rPr>
          <w:rFonts w:ascii="Times New Roman" w:hAnsi="Times New Roman" w:cs="Times New Roman"/>
        </w:rPr>
        <w:t>main food items and groups</w:t>
      </w:r>
      <w:r w:rsidRPr="00852376">
        <w:rPr>
          <w:rFonts w:ascii="Times New Roman" w:hAnsi="Times New Roman" w:cs="Times New Roman" w:hint="eastAsia"/>
        </w:rPr>
        <w:t xml:space="preserve"> </w:t>
      </w:r>
      <w:r w:rsidR="00FB30D6" w:rsidRPr="00852376">
        <w:rPr>
          <w:rFonts w:ascii="Times New Roman" w:hAnsi="Times New Roman" w:cs="Times New Roman"/>
        </w:rPr>
        <w:t>according to</w:t>
      </w:r>
      <w:r w:rsidRPr="00852376">
        <w:rPr>
          <w:rFonts w:ascii="Times New Roman" w:hAnsi="Times New Roman" w:cs="Times New Roman"/>
        </w:rPr>
        <w:t xml:space="preserve"> gender, age and education level</w:t>
      </w:r>
    </w:p>
    <w:tbl>
      <w:tblPr>
        <w:tblW w:w="15468" w:type="dxa"/>
        <w:tblLayout w:type="fixed"/>
        <w:tblLook w:val="04A0" w:firstRow="1" w:lastRow="0" w:firstColumn="1" w:lastColumn="0" w:noHBand="0" w:noVBand="1"/>
      </w:tblPr>
      <w:tblGrid>
        <w:gridCol w:w="2082"/>
        <w:gridCol w:w="895"/>
        <w:gridCol w:w="1141"/>
        <w:gridCol w:w="236"/>
        <w:gridCol w:w="1047"/>
        <w:gridCol w:w="987"/>
        <w:gridCol w:w="236"/>
        <w:gridCol w:w="917"/>
        <w:gridCol w:w="1117"/>
        <w:gridCol w:w="236"/>
        <w:gridCol w:w="929"/>
        <w:gridCol w:w="1105"/>
        <w:gridCol w:w="236"/>
        <w:gridCol w:w="658"/>
        <w:gridCol w:w="1376"/>
        <w:gridCol w:w="236"/>
        <w:gridCol w:w="953"/>
        <w:gridCol w:w="1081"/>
      </w:tblGrid>
      <w:tr w:rsidR="00852376" w:rsidRPr="00852376" w14:paraId="10A03CED" w14:textId="77777777" w:rsidTr="00C70239">
        <w:trPr>
          <w:trHeight w:hRule="exact" w:val="227"/>
        </w:trPr>
        <w:tc>
          <w:tcPr>
            <w:tcW w:w="208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bookmarkEnd w:id="23"/>
          <w:p w14:paraId="0237E6DC" w14:textId="42F2808A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Main food items and food groups</w:t>
            </w:r>
          </w:p>
        </w:tc>
        <w:tc>
          <w:tcPr>
            <w:tcW w:w="430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420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ender</w:t>
            </w:r>
          </w:p>
        </w:tc>
        <w:tc>
          <w:tcPr>
            <w:tcW w:w="2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1160DB" w14:textId="62832AD2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30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946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ge</w:t>
            </w:r>
          </w:p>
        </w:tc>
        <w:tc>
          <w:tcPr>
            <w:tcW w:w="2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F28A36" w14:textId="5D0E951A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430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F0D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ducation level</w:t>
            </w:r>
          </w:p>
        </w:tc>
      </w:tr>
      <w:tr w:rsidR="00852376" w:rsidRPr="00852376" w14:paraId="39A03DCF" w14:textId="77777777" w:rsidTr="00C70239">
        <w:trPr>
          <w:trHeight w:hRule="exact" w:val="227"/>
        </w:trPr>
        <w:tc>
          <w:tcPr>
            <w:tcW w:w="208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4E1B4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84735" w14:textId="137AE5FB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le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097E4" w14:textId="6CD5985C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E54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emale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6C0B1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6EE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&lt; 50 years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6B126" w14:textId="5942FAE1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CF0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≥ 50 years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12142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856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ddle school or below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744DE" w14:textId="799F7482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E12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llege or higher</w:t>
            </w:r>
          </w:p>
        </w:tc>
      </w:tr>
      <w:tr w:rsidR="00852376" w:rsidRPr="00852376" w14:paraId="1A39694A" w14:textId="77777777" w:rsidTr="00C70239">
        <w:trPr>
          <w:trHeight w:hRule="exact" w:val="510"/>
        </w:trPr>
        <w:tc>
          <w:tcPr>
            <w:tcW w:w="2082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700C7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AD1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6AA64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9AFC2" w14:textId="75459935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887A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829B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463A5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8C6B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1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B38C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E519B" w14:textId="0A137B5F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D984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8988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2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8FD1E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5400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4FDB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72F48" w14:textId="28709B65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D8BB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4B10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nergy-adjusted</w:t>
            </w: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  <w:vertAlign w:val="superscript"/>
              </w:rPr>
              <w:t>†</w:t>
            </w:r>
          </w:p>
        </w:tc>
      </w:tr>
      <w:tr w:rsidR="00852376" w:rsidRPr="00852376" w14:paraId="736CBDD8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F16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0A9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0932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3DE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73D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D0B8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D67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80D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D4F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48B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29DA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605F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F1AA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A7F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E35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444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BF7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2A9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</w:tr>
      <w:tr w:rsidR="00852376" w:rsidRPr="00852376" w14:paraId="045F4D78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C0E7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B78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F2B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183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F51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D67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5BF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9BAC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0AC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689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187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7675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6EB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6B9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8FC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0FD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A45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A997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</w:tr>
      <w:tr w:rsidR="00852376" w:rsidRPr="00852376" w14:paraId="404B092F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AE23" w14:textId="030627CB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oultry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61B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4E2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F46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BE84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F11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DE8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83BA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55D5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C7F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379B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4EA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3291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620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488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CC7D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85D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FAF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</w:tr>
      <w:tr w:rsidR="00852376" w:rsidRPr="00852376" w14:paraId="44C9FCF7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C2B0B" w14:textId="2AAB9DD4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BF36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946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D87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30FE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6775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738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141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1DC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7455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0F1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B6F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811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152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914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F9E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EE9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C32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</w:tr>
      <w:tr w:rsidR="00852376" w:rsidRPr="00852376" w14:paraId="45978FF6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751D" w14:textId="6A8D1385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83C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4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BEDA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99A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FCBB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28C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8F4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CEA8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961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922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B8A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6365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6BC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8E35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76A9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0C36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0D4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DF04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2</w:t>
            </w:r>
          </w:p>
        </w:tc>
      </w:tr>
      <w:tr w:rsidR="00852376" w:rsidRPr="00852376" w14:paraId="5759B79B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AA4B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AE5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1F7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817D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72D0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600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ABE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032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A0E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E489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38DF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1C2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20E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DB0E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8B6C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9F23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DDCF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D68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</w:tr>
      <w:tr w:rsidR="00852376" w:rsidRPr="00852376" w14:paraId="71BF52BB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5A8D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B6A1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E03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02CE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065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3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BE7F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EC1F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4661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D6B2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3A49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C36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DC6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30E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83E2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0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51A0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AA2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F8C2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928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</w:tr>
      <w:tr w:rsidR="00852376" w:rsidRPr="00852376" w14:paraId="1E0B803B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BC4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4E2C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F21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725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FFE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C5E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1688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8D1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6B9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AB32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7F8E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451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1E2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AA59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C51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A30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FD3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527F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</w:tr>
      <w:tr w:rsidR="00852376" w:rsidRPr="00852376" w14:paraId="09A68142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2C2E" w14:textId="226227FB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A4E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CA4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942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7DC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A353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8D7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4D4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176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F7AE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A910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AEB0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810F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F92E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39C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5D9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1E70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8155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</w:tr>
      <w:tr w:rsidR="00852376" w:rsidRPr="00852376" w14:paraId="37B8773C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7BF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4CAE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FD0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762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2E4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170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CB70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134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850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5AB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93F3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B9F3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C03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09D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58EA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39A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713E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B3E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</w:t>
            </w:r>
          </w:p>
        </w:tc>
      </w:tr>
      <w:tr w:rsidR="00852376" w:rsidRPr="00852376" w14:paraId="7163353A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C5D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BD8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61A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FE1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8B24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5C4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4ED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08B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04F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18D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219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434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B9F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CA9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2D8F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6A9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959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BC4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7*</w:t>
            </w:r>
          </w:p>
        </w:tc>
      </w:tr>
      <w:tr w:rsidR="00852376" w:rsidRPr="00852376" w14:paraId="43B7D104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E3D1" w14:textId="05CD1F5E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9723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5EA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003C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D45C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D06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951C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747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015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9B4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306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A084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C86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518D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7247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E7E5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271C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B24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*</w:t>
            </w:r>
          </w:p>
        </w:tc>
      </w:tr>
      <w:tr w:rsidR="00852376" w:rsidRPr="00852376" w14:paraId="30D4DF82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591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8FB5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D16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615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294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B7D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FF7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E5C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6EF4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8D8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659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B9C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282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9865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268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9ACA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A76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3287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</w:tr>
      <w:tr w:rsidR="00852376" w:rsidRPr="00852376" w14:paraId="356CFB11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1FC2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40B8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61A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509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3DB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CB6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5096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757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FC8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734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64A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F357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691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BD2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1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5FF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9EA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CDB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D0B7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</w:tr>
      <w:tr w:rsidR="00852376" w:rsidRPr="00852376" w14:paraId="7152BE79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8F5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15F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A115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7754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A2E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FCD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7C9E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4C9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1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A34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C38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CD76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2BF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44AC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5AE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587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525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479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961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</w:tr>
      <w:tr w:rsidR="00852376" w:rsidRPr="00852376" w14:paraId="434D189F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1FE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F4CD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B9F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EFFF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5CD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5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A367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603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A25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388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358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EAB5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373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460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5D56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90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E69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6F8B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EE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521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</w:tr>
      <w:tr w:rsidR="00852376" w:rsidRPr="00852376" w14:paraId="6CA8A3CA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66FC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B850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461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E2E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756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1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484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D80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16C6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2F18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5B5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396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1CB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2D3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3CB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80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7A1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7AC4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7F76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0B4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2*</w:t>
            </w:r>
          </w:p>
        </w:tc>
      </w:tr>
      <w:tr w:rsidR="00852376" w:rsidRPr="00852376" w14:paraId="6A6EC67B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5ACC" w14:textId="69E2AF63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gar drink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F27D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8FF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58F1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F3B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0*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9951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88D3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0B8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8*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97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D34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B9900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943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4A4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0DA9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E90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BB8AF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EBF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03DC7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60*</w:t>
            </w:r>
          </w:p>
        </w:tc>
      </w:tr>
      <w:tr w:rsidR="00852376" w:rsidRPr="00852376" w14:paraId="226C41D3" w14:textId="77777777" w:rsidTr="00C70239">
        <w:trPr>
          <w:trHeight w:hRule="exact" w:val="227"/>
        </w:trPr>
        <w:tc>
          <w:tcPr>
            <w:tcW w:w="2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C15445" w14:textId="367A70BB" w:rsidR="00A9287D" w:rsidRPr="00852376" w:rsidRDefault="00843B6A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AB103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0*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580A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65CB8" w14:textId="1E314FC5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FB996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EF98E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5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A38B9" w14:textId="64CDF4CF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EF0ABE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BE67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5ACC9" w14:textId="4C359B8A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28C64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084FC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A9B46" w14:textId="3F9CDE04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3C391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226452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6F850B" w14:textId="7FFE13F8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FB62A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C2175" w14:textId="77777777" w:rsidR="00A9287D" w:rsidRPr="00852376" w:rsidRDefault="00A9287D" w:rsidP="0013496D">
            <w:pPr>
              <w:widowControl/>
              <w:spacing w:line="240" w:lineRule="exact"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44*</w:t>
            </w:r>
          </w:p>
        </w:tc>
      </w:tr>
    </w:tbl>
    <w:p w14:paraId="2E25F799" w14:textId="63B8ABB6" w:rsidR="00A9287D" w:rsidRPr="00852376" w:rsidRDefault="00A9287D" w:rsidP="00A9287D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, mean of FFQ1 and FFQ2</w:t>
      </w:r>
      <w:r w:rsidR="00902116" w:rsidRPr="00852376">
        <w:rPr>
          <w:rFonts w:ascii="Times New Roman" w:eastAsia="等线" w:hAnsi="Times New Roman" w:cs="Times New Roman"/>
          <w:kern w:val="0"/>
          <w:sz w:val="18"/>
          <w:szCs w:val="18"/>
        </w:rPr>
        <w:t>; WDRs, 8-day weighed diet records;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</w:t>
      </w:r>
    </w:p>
    <w:p w14:paraId="0198680D" w14:textId="77777777" w:rsidR="00A9287D" w:rsidRPr="00852376" w:rsidRDefault="00A9287D" w:rsidP="00A9287D">
      <w:pPr>
        <w:spacing w:line="240" w:lineRule="exact"/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4EDC686E" w14:textId="77777777" w:rsidR="00A9287D" w:rsidRPr="00852376" w:rsidRDefault="00A9287D" w:rsidP="00A9287D">
      <w:pPr>
        <w:spacing w:line="240" w:lineRule="exact"/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* 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P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&lt; 0.05</w:t>
      </w:r>
    </w:p>
    <w:p w14:paraId="2C823F83" w14:textId="59325D65" w:rsidR="00A9287D" w:rsidRPr="00852376" w:rsidRDefault="00A9287D">
      <w:pPr>
        <w:widowControl/>
        <w:jc w:val="left"/>
      </w:pPr>
    </w:p>
    <w:p w14:paraId="718D795F" w14:textId="1D4CF5E6" w:rsidR="00A9287D" w:rsidRPr="00852376" w:rsidRDefault="00A9287D">
      <w:pPr>
        <w:widowControl/>
        <w:jc w:val="left"/>
      </w:pPr>
      <w:r w:rsidRPr="00852376">
        <w:br w:type="page"/>
      </w:r>
    </w:p>
    <w:p w14:paraId="71E5ECEA" w14:textId="6C97885E" w:rsidR="00791DFC" w:rsidRPr="00852376" w:rsidRDefault="00791DFC" w:rsidP="00791DFC">
      <w:pPr>
        <w:widowControl/>
        <w:jc w:val="lef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hAnsi="Times New Roman" w:cs="Times New Roman"/>
          <w:b/>
          <w:bCs/>
        </w:rPr>
        <w:lastRenderedPageBreak/>
        <w:t>Supplemental Table S1</w:t>
      </w:r>
      <w:r w:rsidR="00075B22" w:rsidRPr="00852376">
        <w:rPr>
          <w:rFonts w:ascii="Times New Roman" w:hAnsi="Times New Roman" w:cs="Times New Roman"/>
          <w:b/>
          <w:bCs/>
        </w:rPr>
        <w:t>6</w:t>
      </w:r>
      <w:r w:rsidRPr="00852376">
        <w:rPr>
          <w:rFonts w:ascii="Times New Roman" w:hAnsi="Times New Roman" w:cs="Times New Roman"/>
        </w:rPr>
        <w:t>. The influence of seasons on FFQ validity for main food items and food group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69"/>
        <w:gridCol w:w="926"/>
        <w:gridCol w:w="1376"/>
        <w:gridCol w:w="262"/>
        <w:gridCol w:w="927"/>
        <w:gridCol w:w="1377"/>
        <w:gridCol w:w="262"/>
        <w:gridCol w:w="927"/>
        <w:gridCol w:w="1377"/>
        <w:gridCol w:w="262"/>
        <w:gridCol w:w="927"/>
        <w:gridCol w:w="1377"/>
        <w:gridCol w:w="262"/>
        <w:gridCol w:w="912"/>
        <w:gridCol w:w="1355"/>
      </w:tblGrid>
      <w:tr w:rsidR="00852376" w:rsidRPr="00852376" w14:paraId="56069F75" w14:textId="77777777" w:rsidTr="00C70239">
        <w:trPr>
          <w:trHeight w:hRule="exact" w:val="227"/>
        </w:trPr>
        <w:tc>
          <w:tcPr>
            <w:tcW w:w="932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CC61CD9" w14:textId="0A06219E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hAnsi="Times New Roman" w:cs="Times New Roman"/>
                <w:sz w:val="18"/>
                <w:szCs w:val="18"/>
              </w:rPr>
              <w:t>Main food items and food groups</w:t>
            </w:r>
          </w:p>
        </w:tc>
        <w:tc>
          <w:tcPr>
            <w:tcW w:w="3247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DBBA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bgroup analysis by season</w:t>
            </w:r>
          </w:p>
        </w:tc>
        <w:tc>
          <w:tcPr>
            <w:tcW w:w="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A5A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0CE4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Sensitivity analysis 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§</w:t>
            </w:r>
          </w:p>
        </w:tc>
      </w:tr>
      <w:tr w:rsidR="00852376" w:rsidRPr="00852376" w14:paraId="4FE644D7" w14:textId="77777777" w:rsidTr="00C70239">
        <w:trPr>
          <w:trHeight w:hRule="exact" w:val="323"/>
        </w:trPr>
        <w:tc>
          <w:tcPr>
            <w:tcW w:w="932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203CA5" w14:textId="77777777" w:rsidR="00791DFC" w:rsidRPr="00852376" w:rsidRDefault="00791DFC" w:rsidP="00791DFC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6A6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pring (N = 32)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7AF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8256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ummer (N = 22)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D74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6F6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bookmarkStart w:id="24" w:name="_Hlk81738480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utumn</w:t>
            </w:r>
            <w:bookmarkEnd w:id="24"/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(N = 28)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9DE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78B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Winter (N = 49)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ABE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388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CC</w:t>
            </w:r>
          </w:p>
        </w:tc>
      </w:tr>
      <w:tr w:rsidR="00852376" w:rsidRPr="00852376" w14:paraId="1483B48A" w14:textId="77777777" w:rsidTr="00C70239">
        <w:trPr>
          <w:trHeight w:hRule="exact" w:val="270"/>
        </w:trPr>
        <w:tc>
          <w:tcPr>
            <w:tcW w:w="932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FEBCABD" w14:textId="77777777" w:rsidR="00791DFC" w:rsidRPr="00852376" w:rsidRDefault="00791DFC" w:rsidP="00791DFC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D9E5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F1AE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F7364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B1EE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0CA80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806C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8535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B1E4A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ECA4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2717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899A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ABD4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B6BE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rude</w:t>
            </w:r>
          </w:p>
        </w:tc>
        <w:tc>
          <w:tcPr>
            <w:tcW w:w="4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7A8C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djusted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  <w:vertAlign w:val="superscript"/>
              </w:rPr>
              <w:t>‡</w:t>
            </w:r>
          </w:p>
        </w:tc>
      </w:tr>
      <w:tr w:rsidR="00852376" w:rsidRPr="00852376" w14:paraId="32726B0D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D37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ereal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8B6C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662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ED2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40A6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AFF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5AF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CE2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293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78B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7E1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E78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89A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5ED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97D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</w:tr>
      <w:tr w:rsidR="00852376" w:rsidRPr="00852376" w14:paraId="361C2EF9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97E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Milks and Dairy product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66DF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D319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4004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E49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D0FD5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2F3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19D8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65F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57C5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C82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C41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0F32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033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EA7E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</w:tr>
      <w:tr w:rsidR="00852376" w:rsidRPr="00852376" w14:paraId="7B49BC9E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2C91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Poultry 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7D6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E8A7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1DE3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345C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0665E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FFC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A17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AEE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D5E6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A61B" w14:textId="285B719B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29F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769A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4C5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83B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</w:tr>
      <w:tr w:rsidR="00852376" w:rsidRPr="00852376" w14:paraId="1943494A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5F6C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Red meat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81F9B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160D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EDC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E639C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097F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455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421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63EE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309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6F3E" w14:textId="57221C93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7B8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F53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417C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C3C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*</w:t>
            </w:r>
          </w:p>
        </w:tc>
      </w:tr>
      <w:tr w:rsidR="00852376" w:rsidRPr="00852376" w14:paraId="7CE988B6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F64D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Offal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D48F9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57EB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929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38FB6" w14:textId="3BBD531E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FF54" w14:textId="2A5FE412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BF48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F0E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9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ED4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F10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FF45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D49B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15CA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397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5C9C0" w14:textId="5D5FAA86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2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852376" w:rsidRPr="00852376" w14:paraId="39C6AACB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B6A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rocessed meat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634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9ED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04D7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A002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404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853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42E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4936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971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D11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AF6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F8C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B169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C98B" w14:textId="5A1D6A18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6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852376" w:rsidRPr="00852376" w14:paraId="4BE1E16F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0AA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Egg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CB1D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352B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69D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584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0DA0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96C3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C88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FE78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B84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74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443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4CE0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08B4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D01F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</w:tr>
      <w:tr w:rsidR="00852376" w:rsidRPr="00852376" w14:paraId="39E2B40A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44B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ish and shellfish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7E04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2404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68A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6ED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F87C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552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0DA0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7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64B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C2F6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260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FF5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1DB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2FF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7EA1" w14:textId="2A6B4CEA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852376" w:rsidRPr="00852376" w14:paraId="1B4F874B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BD6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vegetable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BCC2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53BFC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B26C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AD63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D71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62A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1C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2474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5FE8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3868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7C9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1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E32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4CC0" w14:textId="18B32EE4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25B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*</w:t>
            </w:r>
          </w:p>
        </w:tc>
      </w:tr>
      <w:tr w:rsidR="00852376" w:rsidRPr="00852376" w14:paraId="309933E3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095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uber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F958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8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868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AF8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B8B24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2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B28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8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EC5B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34A2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0AA1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ADC4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423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81B7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202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8C41" w14:textId="73DB71C3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8A0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9*</w:t>
            </w:r>
          </w:p>
        </w:tc>
      </w:tr>
      <w:tr w:rsidR="00852376" w:rsidRPr="00852376" w14:paraId="10B94DC6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581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Legumes and soy product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49C5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FE05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10D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3B9B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C71B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589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334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BF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20FA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EB24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8A3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F33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B38C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57C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</w:tr>
      <w:tr w:rsidR="00852376" w:rsidRPr="00852376" w14:paraId="25636A3C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9636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Pickle food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EC72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8C7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03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7437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FED8" w14:textId="692A71CC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9889" w14:textId="054031D3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812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B1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7C0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6F98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38C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870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DF60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3202A" w14:textId="70FAA651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7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5ADA4" w14:textId="3AB43218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7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852376" w:rsidRPr="00852376" w14:paraId="27374B93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F4AB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Fresh fruit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8DA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F4B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2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DB4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C113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6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DF2BB" w14:textId="0AC4267A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C8C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4C84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555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0D2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827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B4E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1833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3F21B" w14:textId="3F512FCC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CBD4" w14:textId="63EED6AC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7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</w:tr>
      <w:tr w:rsidR="00852376" w:rsidRPr="00852376" w14:paraId="4FE4C821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0BC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nacks/dessert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FFF8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7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B767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2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DC57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CE794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CFCF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A42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8C7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B4C9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6D52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739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3EB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8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208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000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20C0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2*</w:t>
            </w:r>
          </w:p>
        </w:tc>
      </w:tr>
      <w:tr w:rsidR="00852376" w:rsidRPr="00852376" w14:paraId="12830EC8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E746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Nuts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5CA6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6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5175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1A07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4C599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616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5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E96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C588E" w14:textId="1C5C9F64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EE0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9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E72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7DD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15D3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4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3AE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E884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51D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</w:tr>
      <w:tr w:rsidR="00852376" w:rsidRPr="00852376" w14:paraId="1C96B436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ABD3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Tea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8AC9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0C6C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4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E8E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0F419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66A8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1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135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034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83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A4D2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E97F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1E3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3B38" w14:textId="52AF285D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E8F24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099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4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5BA0" w14:textId="07D812AB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</w:t>
            </w:r>
            <w:r w:rsidR="00462FD8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*</w:t>
            </w:r>
          </w:p>
        </w:tc>
      </w:tr>
      <w:tr w:rsidR="00852376" w:rsidRPr="00852376" w14:paraId="05BA2C05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401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Coffee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4000A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2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23E5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3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051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620E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81FC" w14:textId="2204B9FD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</w:t>
            </w:r>
            <w:r w:rsidR="00C70239"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84A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EC7E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4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866A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23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5E35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E501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1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2C4D7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6411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B4EF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7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3F1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</w:tr>
      <w:tr w:rsidR="00852376" w:rsidRPr="00852376" w14:paraId="26819451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822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Soft drink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C154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9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8A35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4F32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58EB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75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EDDD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1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DFD7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AC2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43FA6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7C19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BF2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7*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D638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EBD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C4F1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66*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149D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1*</w:t>
            </w:r>
          </w:p>
        </w:tc>
      </w:tr>
      <w:tr w:rsidR="00852376" w:rsidRPr="00852376" w14:paraId="44C1A28D" w14:textId="77777777" w:rsidTr="00C70239">
        <w:trPr>
          <w:trHeight w:hRule="exact" w:val="227"/>
        </w:trPr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3B3A0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Alcohol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EF6E9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9*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33729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81D1A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3601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4*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3189C0" w14:textId="77777777" w:rsidR="00791DFC" w:rsidRPr="00852376" w:rsidRDefault="00791DFC" w:rsidP="00C70239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5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7E45D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B3B8C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386B42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14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7B77E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721A3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53*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21AEB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F85C2" w14:textId="77777777" w:rsidR="00791DFC" w:rsidRPr="00852376" w:rsidRDefault="00791DFC" w:rsidP="00791DFC">
            <w:pPr>
              <w:widowControl/>
              <w:spacing w:line="2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B3BE5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47*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5808F" w14:textId="77777777" w:rsidR="00791DFC" w:rsidRPr="00852376" w:rsidRDefault="00791DFC" w:rsidP="00791DFC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0.39*</w:t>
            </w:r>
          </w:p>
        </w:tc>
      </w:tr>
    </w:tbl>
    <w:p w14:paraId="32D24B2F" w14:textId="3EA04B9F" w:rsidR="00CF7598" w:rsidRPr="00852376" w:rsidRDefault="00CF7598" w:rsidP="00CF7598">
      <w:pPr>
        <w:spacing w:line="240" w:lineRule="exact"/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FFQ, mean of FFQ1 and FFQ2; WDRs, 8-day weighed diet records; </w:t>
      </w:r>
    </w:p>
    <w:p w14:paraId="7671C284" w14:textId="77777777" w:rsidR="00C70239" w:rsidRPr="00852376" w:rsidRDefault="00320583" w:rsidP="00CF7598">
      <w:pPr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宋体" w:hAnsi="Times New Roman" w:cs="Times New Roman"/>
          <w:kern w:val="0"/>
          <w:sz w:val="18"/>
          <w:szCs w:val="18"/>
          <w:vertAlign w:val="superscript"/>
        </w:rPr>
        <w:t xml:space="preserve">§ </w:t>
      </w:r>
      <w:r w:rsidR="00C70239" w:rsidRPr="00852376">
        <w:rPr>
          <w:rFonts w:ascii="Times New Roman" w:eastAsia="宋体" w:hAnsi="Times New Roman" w:cs="Times New Roman"/>
          <w:kern w:val="0"/>
          <w:sz w:val="18"/>
          <w:szCs w:val="18"/>
        </w:rPr>
        <w:t>The sensitivity analysis restricted to participants collected 16-day WDRs to assess the validity of the FFQ using Spearman correlation coefficients.</w:t>
      </w:r>
    </w:p>
    <w:p w14:paraId="6AEDFC7F" w14:textId="06834EC6" w:rsidR="00C70239" w:rsidRPr="00852376" w:rsidRDefault="00CF7598" w:rsidP="00CF7598">
      <w:pPr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等线" w:eastAsia="等线" w:hAnsi="等线" w:cs="Times New Roman" w:hint="eastAsia"/>
          <w:kern w:val="0"/>
          <w:sz w:val="18"/>
          <w:szCs w:val="18"/>
          <w:vertAlign w:val="superscript"/>
        </w:rPr>
        <w:t>†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Energy-adjusted intakes by the residual method</w:t>
      </w:r>
      <w:r w:rsidRPr="00852376">
        <w:rPr>
          <w:rFonts w:ascii="Times New Roman" w:hAnsi="Times New Roman" w:cs="Times New Roman" w:hint="eastAsia"/>
          <w:sz w:val="18"/>
          <w:szCs w:val="18"/>
        </w:rPr>
        <w:t xml:space="preserve"> </w:t>
      </w:r>
    </w:p>
    <w:p w14:paraId="489B23EA" w14:textId="3C06C630" w:rsidR="00CF7598" w:rsidRPr="00852376" w:rsidRDefault="00CF7598" w:rsidP="00CF7598">
      <w:pPr>
        <w:sectPr w:rsidR="00CF7598" w:rsidRPr="00852376" w:rsidSect="00184C63">
          <w:pgSz w:w="16838" w:h="11906" w:orient="landscape"/>
          <w:pgMar w:top="720" w:right="720" w:bottom="720" w:left="720" w:header="851" w:footer="992" w:gutter="0"/>
          <w:cols w:space="425"/>
          <w:docGrid w:type="lines" w:linePitch="312"/>
        </w:sect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*</w:t>
      </w:r>
      <w:r w:rsidRPr="00852376">
        <w:rPr>
          <w:rFonts w:ascii="Times New Roman" w:eastAsia="等线" w:hAnsi="Times New Roman" w:cs="Times New Roman"/>
          <w:i/>
          <w:iCs/>
          <w:kern w:val="0"/>
          <w:sz w:val="18"/>
          <w:szCs w:val="18"/>
        </w:rPr>
        <w:t xml:space="preserve"> P</w:t>
      </w: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 xml:space="preserve"> &lt; 0.05</w:t>
      </w:r>
    </w:p>
    <w:p w14:paraId="6FE0BE0A" w14:textId="12EA9C34" w:rsidR="00BF4ED3" w:rsidRPr="00852376" w:rsidRDefault="00BF4ED3" w:rsidP="00BF4ED3">
      <w:pPr>
        <w:rPr>
          <w:rFonts w:ascii="Times New Roman" w:hAnsi="Times New Roman" w:cs="Times New Roman"/>
          <w:szCs w:val="21"/>
        </w:rPr>
      </w:pPr>
      <w:bookmarkStart w:id="25" w:name="_Hlk69209546"/>
      <w:r w:rsidRPr="00852376">
        <w:rPr>
          <w:rFonts w:ascii="Times New Roman" w:hAnsi="Times New Roman" w:cs="Times New Roman"/>
          <w:b/>
          <w:bCs/>
          <w:szCs w:val="21"/>
        </w:rPr>
        <w:lastRenderedPageBreak/>
        <w:t xml:space="preserve">Supplemental Table </w:t>
      </w:r>
      <w:r w:rsidR="00867699" w:rsidRPr="00852376">
        <w:rPr>
          <w:rFonts w:ascii="Times New Roman" w:hAnsi="Times New Roman" w:cs="Times New Roman"/>
          <w:b/>
          <w:bCs/>
          <w:szCs w:val="21"/>
        </w:rPr>
        <w:t>S</w:t>
      </w:r>
      <w:r w:rsidRPr="00852376">
        <w:rPr>
          <w:rFonts w:ascii="Times New Roman" w:hAnsi="Times New Roman" w:cs="Times New Roman"/>
          <w:b/>
          <w:bCs/>
          <w:szCs w:val="21"/>
        </w:rPr>
        <w:t>1</w:t>
      </w:r>
      <w:r w:rsidR="00075B22" w:rsidRPr="00852376">
        <w:rPr>
          <w:rFonts w:ascii="Times New Roman" w:hAnsi="Times New Roman" w:cs="Times New Roman"/>
          <w:b/>
          <w:bCs/>
          <w:szCs w:val="21"/>
        </w:rPr>
        <w:t>7</w:t>
      </w:r>
      <w:r w:rsidRPr="00852376">
        <w:rPr>
          <w:rFonts w:ascii="Times New Roman" w:hAnsi="Times New Roman" w:cs="Times New Roman"/>
          <w:b/>
          <w:bCs/>
          <w:szCs w:val="21"/>
        </w:rPr>
        <w:t xml:space="preserve">. </w:t>
      </w:r>
      <w:r w:rsidRPr="00852376">
        <w:rPr>
          <w:rFonts w:ascii="Times New Roman" w:hAnsi="Times New Roman" w:cs="Times New Roman"/>
          <w:szCs w:val="21"/>
        </w:rPr>
        <w:t>Spearman correlation coefficients between each pair of the three measurem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66"/>
        <w:gridCol w:w="1422"/>
        <w:gridCol w:w="1701"/>
        <w:gridCol w:w="1701"/>
      </w:tblGrid>
      <w:tr w:rsidR="00852376" w:rsidRPr="00852376" w14:paraId="0D995136" w14:textId="77777777" w:rsidTr="00902116">
        <w:trPr>
          <w:trHeight w:val="230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bookmarkEnd w:id="25"/>
          <w:p w14:paraId="1BE78A55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utrients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B2ACB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CC</w:t>
            </w:r>
          </w:p>
        </w:tc>
      </w:tr>
      <w:tr w:rsidR="00852376" w:rsidRPr="00852376" w14:paraId="59FC7980" w14:textId="77777777" w:rsidTr="00902116">
        <w:trPr>
          <w:trHeight w:val="27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CD3ED6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F076C0" w14:textId="29A41C70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FQ1 vs. WDR</w:t>
            </w:r>
            <w:r w:rsidR="00902116"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889E2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WDR vs. Biomark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E4652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FFQ1 vs. Biomarker</w:t>
            </w:r>
          </w:p>
        </w:tc>
      </w:tr>
      <w:tr w:rsidR="00852376" w:rsidRPr="00852376" w14:paraId="46C53519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5F3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26" w:name="_Hlk81428786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hiamine</w:t>
            </w:r>
            <w:bookmarkEnd w:id="26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4D72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5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07A7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4119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2</w:t>
            </w:r>
          </w:p>
        </w:tc>
      </w:tr>
      <w:tr w:rsidR="00852376" w:rsidRPr="00852376" w14:paraId="2B8B5085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D1D5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27" w:name="_Hlk81594947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Riboflavin</w:t>
            </w:r>
            <w:bookmarkEnd w:id="27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9260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3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436F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074F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2</w:t>
            </w:r>
          </w:p>
        </w:tc>
      </w:tr>
      <w:tr w:rsidR="00852376" w:rsidRPr="00852376" w14:paraId="425C0E28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23F9" w14:textId="5C41202C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C832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FD9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4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FC2C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1</w:t>
            </w:r>
          </w:p>
        </w:tc>
      </w:tr>
      <w:tr w:rsidR="00852376" w:rsidRPr="00852376" w14:paraId="1A6BDEF4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FD21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Vitamin 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CAB5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0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54EC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5D366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10</w:t>
            </w:r>
          </w:p>
        </w:tc>
      </w:tr>
      <w:tr w:rsidR="00852376" w:rsidRPr="00852376" w14:paraId="03C56154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0888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28" w:name="_Hlk81333415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agnesium</w:t>
            </w:r>
            <w:bookmarkEnd w:id="28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0AAC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31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23FA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1034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0*</w:t>
            </w:r>
          </w:p>
        </w:tc>
      </w:tr>
      <w:tr w:rsidR="00852376" w:rsidRPr="00852376" w14:paraId="6F86A95B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7D1A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r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2104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8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76BC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5F3C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-0.04</w:t>
            </w:r>
          </w:p>
        </w:tc>
      </w:tr>
      <w:tr w:rsidR="00852376" w:rsidRPr="00852376" w14:paraId="33758742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BF695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bookmarkStart w:id="29" w:name="_Hlk81592249"/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S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629B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21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C227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33719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4*</w:t>
            </w:r>
          </w:p>
        </w:tc>
      </w:tr>
      <w:tr w:rsidR="00852376" w:rsidRPr="00852376" w14:paraId="04BD0B4E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2CC43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MU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05A6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9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8CF2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D903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3*</w:t>
            </w:r>
          </w:p>
        </w:tc>
      </w:tr>
      <w:tr w:rsidR="00852376" w:rsidRPr="00852376" w14:paraId="6B1490AE" w14:textId="77777777" w:rsidTr="0090211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676BB0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UF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9B37EA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CB645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939A1" w14:textId="77777777" w:rsidR="00BF4ED3" w:rsidRPr="00852376" w:rsidRDefault="00BF4ED3" w:rsidP="00C6266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852376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0.11*</w:t>
            </w:r>
          </w:p>
        </w:tc>
      </w:tr>
    </w:tbl>
    <w:bookmarkEnd w:id="29"/>
    <w:p w14:paraId="0EFF5016" w14:textId="77777777" w:rsidR="00BF4ED3" w:rsidRPr="00852376" w:rsidRDefault="00BF4ED3" w:rsidP="00BF4ED3">
      <w:pPr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FFQ1, first FFQ administration; SCC, Spearman correlation coefficient;</w:t>
      </w:r>
    </w:p>
    <w:p w14:paraId="73B00C9E" w14:textId="77777777" w:rsidR="00BF4ED3" w:rsidRPr="00852376" w:rsidRDefault="00BF4ED3" w:rsidP="00BF4ED3">
      <w:pPr>
        <w:rPr>
          <w:rFonts w:ascii="Times New Roman" w:eastAsia="等线" w:hAnsi="Times New Roman" w:cs="Times New Roman"/>
          <w:kern w:val="0"/>
          <w:sz w:val="18"/>
          <w:szCs w:val="18"/>
        </w:rPr>
      </w:pPr>
      <w:r w:rsidRPr="00852376">
        <w:rPr>
          <w:rFonts w:ascii="Times New Roman" w:eastAsia="等线" w:hAnsi="Times New Roman" w:cs="Times New Roman"/>
          <w:kern w:val="0"/>
          <w:sz w:val="18"/>
          <w:szCs w:val="18"/>
        </w:rPr>
        <w:t>SFA, saturated fatty acids; PUFA, polyunsaturated fatty acids; MUFA, monounsaturated fatty acids;</w:t>
      </w:r>
    </w:p>
    <w:p w14:paraId="174F3C6C" w14:textId="51BAA69A" w:rsidR="00A9287D" w:rsidRPr="00852376" w:rsidRDefault="00C70239" w:rsidP="000C13EE">
      <w:pPr>
        <w:rPr>
          <w:rFonts w:ascii="Times New Roman" w:hAnsi="Times New Roman" w:cs="Times New Roman"/>
          <w:sz w:val="18"/>
          <w:szCs w:val="18"/>
        </w:rPr>
      </w:pPr>
      <w:r w:rsidRPr="00852376">
        <w:rPr>
          <w:rFonts w:ascii="Times New Roman" w:hAnsi="Times New Roman" w:cs="Times New Roman"/>
          <w:sz w:val="18"/>
          <w:szCs w:val="18"/>
        </w:rPr>
        <w:t xml:space="preserve">* </w:t>
      </w:r>
      <w:r w:rsidRPr="00852376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852376">
        <w:rPr>
          <w:rFonts w:ascii="Times New Roman" w:hAnsi="Times New Roman" w:cs="Times New Roman"/>
          <w:sz w:val="18"/>
          <w:szCs w:val="18"/>
        </w:rPr>
        <w:t xml:space="preserve"> &lt; 0.05</w:t>
      </w:r>
    </w:p>
    <w:sectPr w:rsidR="00A9287D" w:rsidRPr="00852376" w:rsidSect="00BF4ED3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DDF32" w14:textId="77777777" w:rsidR="00623376" w:rsidRDefault="00623376" w:rsidP="004E0C59">
      <w:r>
        <w:separator/>
      </w:r>
    </w:p>
  </w:endnote>
  <w:endnote w:type="continuationSeparator" w:id="0">
    <w:p w14:paraId="03D6ACDC" w14:textId="77777777" w:rsidR="00623376" w:rsidRDefault="00623376" w:rsidP="004E0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0BF82" w14:textId="77777777" w:rsidR="00623376" w:rsidRDefault="00623376" w:rsidP="004E0C59">
      <w:r>
        <w:separator/>
      </w:r>
    </w:p>
  </w:footnote>
  <w:footnote w:type="continuationSeparator" w:id="0">
    <w:p w14:paraId="6566498F" w14:textId="77777777" w:rsidR="00623376" w:rsidRDefault="00623376" w:rsidP="004E0C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2sDQzNzEzNTU3NjNS0lEKTi0uzszPAykwNKwFAGneOR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Scienc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02drr5299erd7e5fpy5v0wtdxpdewsewxwf&quot;&gt;信效度文献&lt;record-ids&gt;&lt;item&gt;229&lt;/item&gt;&lt;/record-ids&gt;&lt;/item&gt;&lt;/Libraries&gt;"/>
  </w:docVars>
  <w:rsids>
    <w:rsidRoot w:val="00D10E17"/>
    <w:rsid w:val="0001224E"/>
    <w:rsid w:val="000334E3"/>
    <w:rsid w:val="00075B22"/>
    <w:rsid w:val="000C0166"/>
    <w:rsid w:val="000C13EE"/>
    <w:rsid w:val="000C4EC1"/>
    <w:rsid w:val="000F3E1C"/>
    <w:rsid w:val="000F5FA9"/>
    <w:rsid w:val="0013496D"/>
    <w:rsid w:val="00162969"/>
    <w:rsid w:val="001766EE"/>
    <w:rsid w:val="00184C63"/>
    <w:rsid w:val="001A0866"/>
    <w:rsid w:val="001D3D6D"/>
    <w:rsid w:val="001F2A55"/>
    <w:rsid w:val="001F5E28"/>
    <w:rsid w:val="001F6D96"/>
    <w:rsid w:val="00211F00"/>
    <w:rsid w:val="00214073"/>
    <w:rsid w:val="002178A2"/>
    <w:rsid w:val="00227D15"/>
    <w:rsid w:val="0027281F"/>
    <w:rsid w:val="002E07B7"/>
    <w:rsid w:val="00306197"/>
    <w:rsid w:val="00320583"/>
    <w:rsid w:val="00330099"/>
    <w:rsid w:val="003445E6"/>
    <w:rsid w:val="00357BAF"/>
    <w:rsid w:val="003B48E8"/>
    <w:rsid w:val="003C335A"/>
    <w:rsid w:val="003C43E2"/>
    <w:rsid w:val="003D3163"/>
    <w:rsid w:val="003F2377"/>
    <w:rsid w:val="00431100"/>
    <w:rsid w:val="004532EA"/>
    <w:rsid w:val="00462FD8"/>
    <w:rsid w:val="00475605"/>
    <w:rsid w:val="004925EE"/>
    <w:rsid w:val="004A2695"/>
    <w:rsid w:val="004A5134"/>
    <w:rsid w:val="004B3886"/>
    <w:rsid w:val="004E0C59"/>
    <w:rsid w:val="004E20C2"/>
    <w:rsid w:val="0053447C"/>
    <w:rsid w:val="0054387D"/>
    <w:rsid w:val="00560B70"/>
    <w:rsid w:val="00596AB3"/>
    <w:rsid w:val="005A4DFA"/>
    <w:rsid w:val="005A60F9"/>
    <w:rsid w:val="005B5237"/>
    <w:rsid w:val="005D5389"/>
    <w:rsid w:val="005E48A9"/>
    <w:rsid w:val="005F3345"/>
    <w:rsid w:val="00623376"/>
    <w:rsid w:val="006448F2"/>
    <w:rsid w:val="00656F0F"/>
    <w:rsid w:val="00663BEC"/>
    <w:rsid w:val="00672ABC"/>
    <w:rsid w:val="00675C51"/>
    <w:rsid w:val="00687B7D"/>
    <w:rsid w:val="006D2DB0"/>
    <w:rsid w:val="006E71D0"/>
    <w:rsid w:val="00706830"/>
    <w:rsid w:val="0070721B"/>
    <w:rsid w:val="00740554"/>
    <w:rsid w:val="007407E0"/>
    <w:rsid w:val="0076390B"/>
    <w:rsid w:val="0076775A"/>
    <w:rsid w:val="00781283"/>
    <w:rsid w:val="00791DFC"/>
    <w:rsid w:val="007969CA"/>
    <w:rsid w:val="00811090"/>
    <w:rsid w:val="00843B6A"/>
    <w:rsid w:val="00852376"/>
    <w:rsid w:val="008555F5"/>
    <w:rsid w:val="00867699"/>
    <w:rsid w:val="00880822"/>
    <w:rsid w:val="008964C2"/>
    <w:rsid w:val="008A79A4"/>
    <w:rsid w:val="00902116"/>
    <w:rsid w:val="00907521"/>
    <w:rsid w:val="00910EF5"/>
    <w:rsid w:val="00933F70"/>
    <w:rsid w:val="009506F6"/>
    <w:rsid w:val="00984C24"/>
    <w:rsid w:val="0099036B"/>
    <w:rsid w:val="009B7A1B"/>
    <w:rsid w:val="009D2CE3"/>
    <w:rsid w:val="009E70BE"/>
    <w:rsid w:val="009E7154"/>
    <w:rsid w:val="00A14587"/>
    <w:rsid w:val="00A14BCA"/>
    <w:rsid w:val="00A150F1"/>
    <w:rsid w:val="00A159A9"/>
    <w:rsid w:val="00A37B0C"/>
    <w:rsid w:val="00A538DC"/>
    <w:rsid w:val="00A80062"/>
    <w:rsid w:val="00A87DB3"/>
    <w:rsid w:val="00A9287D"/>
    <w:rsid w:val="00AA3862"/>
    <w:rsid w:val="00AA4B23"/>
    <w:rsid w:val="00AE1C16"/>
    <w:rsid w:val="00AF3942"/>
    <w:rsid w:val="00B2783A"/>
    <w:rsid w:val="00B3715D"/>
    <w:rsid w:val="00B54ADC"/>
    <w:rsid w:val="00B6082F"/>
    <w:rsid w:val="00B9739D"/>
    <w:rsid w:val="00BA5754"/>
    <w:rsid w:val="00BB1BE9"/>
    <w:rsid w:val="00BF3A8D"/>
    <w:rsid w:val="00BF4ED3"/>
    <w:rsid w:val="00BF79C6"/>
    <w:rsid w:val="00C111C0"/>
    <w:rsid w:val="00C15A4F"/>
    <w:rsid w:val="00C16631"/>
    <w:rsid w:val="00C44060"/>
    <w:rsid w:val="00C514FD"/>
    <w:rsid w:val="00C52EDD"/>
    <w:rsid w:val="00C53029"/>
    <w:rsid w:val="00C61D53"/>
    <w:rsid w:val="00C62666"/>
    <w:rsid w:val="00C676AC"/>
    <w:rsid w:val="00C70239"/>
    <w:rsid w:val="00C801C6"/>
    <w:rsid w:val="00C802FA"/>
    <w:rsid w:val="00C84400"/>
    <w:rsid w:val="00C91E74"/>
    <w:rsid w:val="00C9390C"/>
    <w:rsid w:val="00CA6F8B"/>
    <w:rsid w:val="00CC0C0C"/>
    <w:rsid w:val="00CC4DF9"/>
    <w:rsid w:val="00CD1173"/>
    <w:rsid w:val="00CE2573"/>
    <w:rsid w:val="00CE6AD7"/>
    <w:rsid w:val="00CF1441"/>
    <w:rsid w:val="00CF7598"/>
    <w:rsid w:val="00D10E17"/>
    <w:rsid w:val="00D13241"/>
    <w:rsid w:val="00D13BD0"/>
    <w:rsid w:val="00D327EA"/>
    <w:rsid w:val="00D60439"/>
    <w:rsid w:val="00D60DB1"/>
    <w:rsid w:val="00D67C40"/>
    <w:rsid w:val="00D67D9D"/>
    <w:rsid w:val="00D90ED1"/>
    <w:rsid w:val="00DA74D2"/>
    <w:rsid w:val="00DC6721"/>
    <w:rsid w:val="00DE516B"/>
    <w:rsid w:val="00E764D5"/>
    <w:rsid w:val="00E768E8"/>
    <w:rsid w:val="00EA0E7D"/>
    <w:rsid w:val="00EA3B72"/>
    <w:rsid w:val="00EA6766"/>
    <w:rsid w:val="00ED41E6"/>
    <w:rsid w:val="00EF6451"/>
    <w:rsid w:val="00F0131D"/>
    <w:rsid w:val="00F907FC"/>
    <w:rsid w:val="00FB2969"/>
    <w:rsid w:val="00FB30D6"/>
    <w:rsid w:val="00FC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4845A"/>
  <w15:docId w15:val="{028463E0-0542-4602-BA15-A48F427AD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B2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0C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E0C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E0C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E0C59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843B6A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43B6A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43B6A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43B6A"/>
    <w:rPr>
      <w:rFonts w:ascii="等线" w:eastAsia="等线" w:hAnsi="等线"/>
      <w:noProof/>
      <w:sz w:val="20"/>
    </w:rPr>
  </w:style>
  <w:style w:type="character" w:styleId="a7">
    <w:name w:val="Hyperlink"/>
    <w:basedOn w:val="a0"/>
    <w:uiPriority w:val="99"/>
    <w:unhideWhenUsed/>
    <w:rsid w:val="00843B6A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43B6A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075B2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25075-FACB-4328-99BB-5860A5C26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5816</Words>
  <Characters>33157</Characters>
  <Application>Microsoft Office Word</Application>
  <DocSecurity>0</DocSecurity>
  <Lines>276</Lines>
  <Paragraphs>77</Paragraphs>
  <ScaleCrop>false</ScaleCrop>
  <Company/>
  <LinksUpToDate>false</LinksUpToDate>
  <CharactersWithSpaces>3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i qi</dc:creator>
  <cp:keywords/>
  <dc:description/>
  <cp:lastModifiedBy>cui qi</cp:lastModifiedBy>
  <cp:revision>2</cp:revision>
  <dcterms:created xsi:type="dcterms:W3CDTF">2022-07-02T07:40:00Z</dcterms:created>
  <dcterms:modified xsi:type="dcterms:W3CDTF">2022-07-02T07:40:00Z</dcterms:modified>
</cp:coreProperties>
</file>